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F1AB31" w14:textId="030D6915" w:rsidR="00E833D4" w:rsidRPr="00963BB0" w:rsidRDefault="00D506CF" w:rsidP="000335AD">
      <w:pPr>
        <w:pStyle w:val="Heading1"/>
        <w:rPr>
          <w:lang w:val="en-US"/>
        </w:rPr>
      </w:pPr>
      <w:r w:rsidRPr="00963BB0">
        <w:rPr>
          <w:lang w:val="en-US"/>
        </w:rPr>
        <w:t xml:space="preserve">ATTACHMENT 2 – Application for issuance of Guarantee of Origin of Electricity for </w:t>
      </w:r>
      <w:r w:rsidR="00905E32" w:rsidRPr="00963BB0">
        <w:rPr>
          <w:lang w:val="en-US"/>
        </w:rPr>
        <w:t>Hy</w:t>
      </w:r>
      <w:r w:rsidR="00155A9D" w:rsidRPr="00963BB0">
        <w:rPr>
          <w:lang w:val="en-US"/>
        </w:rPr>
        <w:t xml:space="preserve">dro, </w:t>
      </w:r>
      <w:r w:rsidR="00905E32" w:rsidRPr="00963BB0">
        <w:rPr>
          <w:lang w:val="en-US"/>
        </w:rPr>
        <w:t>W</w:t>
      </w:r>
      <w:r w:rsidR="00155A9D" w:rsidRPr="00963BB0">
        <w:rPr>
          <w:lang w:val="en-US"/>
        </w:rPr>
        <w:t xml:space="preserve">ind and </w:t>
      </w:r>
      <w:r w:rsidR="00905E32" w:rsidRPr="00963BB0">
        <w:rPr>
          <w:lang w:val="en-US"/>
        </w:rPr>
        <w:t>PV Power Plants</w:t>
      </w:r>
      <w:r w:rsidR="0059231D" w:rsidRPr="00963BB0">
        <w:rPr>
          <w:lang w:val="en-US"/>
        </w:rPr>
        <w:t xml:space="preserve"> </w:t>
      </w:r>
    </w:p>
    <w:p w14:paraId="26445016" w14:textId="77777777" w:rsidR="000335AD" w:rsidRPr="00963BB0" w:rsidRDefault="000335AD" w:rsidP="000335AD">
      <w:pPr>
        <w:rPr>
          <w:rFonts w:eastAsia="Calibri"/>
          <w:lang w:val="en-US"/>
        </w:rPr>
      </w:pPr>
    </w:p>
    <w:tbl>
      <w:tblPr>
        <w:tblW w:w="9346" w:type="dxa"/>
        <w:tblLayout w:type="fixed"/>
        <w:tblLook w:val="04A0" w:firstRow="1" w:lastRow="0" w:firstColumn="1" w:lastColumn="0" w:noHBand="0" w:noVBand="1"/>
      </w:tblPr>
      <w:tblGrid>
        <w:gridCol w:w="9346"/>
      </w:tblGrid>
      <w:tr w:rsidR="00E833D4" w:rsidRPr="00B62ACA" w14:paraId="3EF5C636" w14:textId="77777777" w:rsidTr="00E84F88">
        <w:trPr>
          <w:trHeight w:val="33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double" w:sz="4" w:space="0" w:color="auto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02B6EEDA" w14:textId="418D0F29" w:rsidR="00E833D4" w:rsidRPr="00B62ACA" w:rsidRDefault="00A64AF3" w:rsidP="00E84F88">
            <w:pPr>
              <w:spacing w:after="160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>
              <w:rPr>
                <w:rFonts w:ascii="Arial" w:eastAsia="Arial" w:hAnsi="Arial" w:cs="Arial"/>
                <w:b/>
                <w:bCs/>
                <w:noProof/>
                <w:sz w:val="20"/>
                <w:szCs w:val="20"/>
                <w:lang w:val="en-US"/>
              </w:rPr>
              <w:t>I. Details of the Applicant for the Guarantee of Origin</w:t>
            </w:r>
          </w:p>
        </w:tc>
      </w:tr>
      <w:tr w:rsidR="00E833D4" w:rsidRPr="00B62ACA" w14:paraId="2819C607" w14:textId="77777777" w:rsidTr="00E84F88">
        <w:trPr>
          <w:trHeight w:val="297"/>
        </w:trPr>
        <w:tc>
          <w:tcPr>
            <w:tcW w:w="9346" w:type="dxa"/>
            <w:tcBorders>
              <w:top w:val="doub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C1D51E" w14:textId="4D15CA65" w:rsidR="00E833D4" w:rsidRPr="00B62ACA" w:rsidRDefault="009D77F2" w:rsidP="00E84F88">
            <w:pPr>
              <w:spacing w:after="160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>
              <w:rPr>
                <w:rFonts w:ascii="Arial" w:eastAsia="Arial" w:hAnsi="Arial" w:cs="Arial"/>
                <w:b/>
                <w:bCs/>
                <w:noProof/>
                <w:sz w:val="20"/>
                <w:szCs w:val="20"/>
                <w:lang w:val="en-US"/>
              </w:rPr>
              <w:t>1. Name/title of applicant:</w:t>
            </w:r>
          </w:p>
        </w:tc>
      </w:tr>
      <w:tr w:rsidR="00E833D4" w:rsidRPr="00B62ACA" w14:paraId="3A49A135" w14:textId="77777777" w:rsidTr="00E84F88">
        <w:trPr>
          <w:trHeight w:val="363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FCEC432" w14:textId="3D1942AE" w:rsidR="00E833D4" w:rsidRPr="00B62ACA" w:rsidRDefault="00427D0E" w:rsidP="00E84F88">
            <w:pPr>
              <w:spacing w:after="160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>
              <w:rPr>
                <w:rFonts w:ascii="Arial" w:eastAsia="Arial" w:hAnsi="Arial" w:cs="Arial"/>
                <w:b/>
                <w:bCs/>
                <w:noProof/>
                <w:sz w:val="20"/>
                <w:szCs w:val="20"/>
                <w:lang w:val="en-US"/>
              </w:rPr>
              <w:t>2. Residential Address / Registered Office Address:</w:t>
            </w:r>
          </w:p>
        </w:tc>
      </w:tr>
      <w:tr w:rsidR="00E833D4" w:rsidRPr="00B62ACA" w14:paraId="478C0575" w14:textId="77777777" w:rsidTr="00E84F88">
        <w:trPr>
          <w:trHeight w:val="433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5BA4F96" w14:textId="3EE790D3" w:rsidR="00E833D4" w:rsidRPr="00B62ACA" w:rsidRDefault="00A00940" w:rsidP="00E84F88">
            <w:pPr>
              <w:spacing w:after="160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>
              <w:rPr>
                <w:rFonts w:ascii="Arial" w:eastAsia="Arial" w:hAnsi="Arial" w:cs="Arial"/>
                <w:b/>
                <w:bCs/>
                <w:noProof/>
                <w:sz w:val="20"/>
                <w:szCs w:val="20"/>
                <w:lang w:val="en-US"/>
              </w:rPr>
              <w:t>3. UPIN/TIN</w:t>
            </w:r>
          </w:p>
        </w:tc>
      </w:tr>
      <w:tr w:rsidR="00E833D4" w:rsidRPr="00B62ACA" w14:paraId="40BAB859" w14:textId="77777777" w:rsidTr="00E84F88">
        <w:trPr>
          <w:trHeight w:val="327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1BA3CC8" w14:textId="4B87B790" w:rsidR="00E833D4" w:rsidRPr="00B62ACA" w:rsidRDefault="009F1449" w:rsidP="00E84F88">
            <w:pPr>
              <w:spacing w:after="160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>
              <w:rPr>
                <w:rFonts w:ascii="Arial" w:eastAsia="Arial" w:hAnsi="Arial" w:cs="Arial"/>
                <w:b/>
                <w:bCs/>
                <w:noProof/>
                <w:sz w:val="20"/>
                <w:szCs w:val="20"/>
                <w:lang w:val="en-US"/>
              </w:rPr>
              <w:t>4.Phone number:</w:t>
            </w:r>
          </w:p>
        </w:tc>
      </w:tr>
      <w:tr w:rsidR="00E833D4" w:rsidRPr="00B62ACA" w14:paraId="480475DE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3EF331" w14:textId="1414AE9C" w:rsidR="00E833D4" w:rsidRPr="00B62ACA" w:rsidRDefault="00577BE5" w:rsidP="00E84F88">
            <w:pPr>
              <w:spacing w:after="160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>
              <w:rPr>
                <w:rFonts w:ascii="Arial" w:eastAsia="Arial" w:hAnsi="Arial" w:cs="Arial"/>
                <w:b/>
                <w:bCs/>
                <w:noProof/>
                <w:sz w:val="20"/>
                <w:szCs w:val="20"/>
                <w:lang w:val="en-US"/>
              </w:rPr>
              <w:t>5. Email address:</w:t>
            </w:r>
          </w:p>
        </w:tc>
      </w:tr>
      <w:tr w:rsidR="00E833D4" w:rsidRPr="00B62ACA" w14:paraId="74970BAF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2AA208" w14:textId="38932FB2" w:rsidR="00E833D4" w:rsidRPr="00B62ACA" w:rsidRDefault="0053234C" w:rsidP="00E84F88">
            <w:pPr>
              <w:spacing w:after="160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>
              <w:rPr>
                <w:rFonts w:ascii="Arial" w:eastAsia="Arial" w:hAnsi="Arial" w:cs="Arial"/>
                <w:b/>
                <w:bCs/>
                <w:noProof/>
                <w:sz w:val="20"/>
                <w:szCs w:val="20"/>
                <w:lang w:val="en-US"/>
              </w:rPr>
              <w:t>6. Name of contact person:</w:t>
            </w:r>
          </w:p>
        </w:tc>
      </w:tr>
      <w:tr w:rsidR="00E833D4" w:rsidRPr="00B62ACA" w14:paraId="09C5A804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1A81F4D" w14:textId="04A5FF08" w:rsidR="00E833D4" w:rsidRPr="00B62ACA" w:rsidRDefault="00825685" w:rsidP="00E84F88">
            <w:pPr>
              <w:spacing w:after="160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>
              <w:rPr>
                <w:rFonts w:ascii="Arial" w:eastAsia="Arial" w:hAnsi="Arial" w:cs="Arial"/>
                <w:b/>
                <w:bCs/>
                <w:noProof/>
                <w:sz w:val="20"/>
                <w:szCs w:val="20"/>
                <w:lang w:val="en-US"/>
              </w:rPr>
              <w:t>7. Power plant name:</w:t>
            </w:r>
          </w:p>
        </w:tc>
      </w:tr>
      <w:tr w:rsidR="00E833D4" w:rsidRPr="00B62ACA" w14:paraId="57C2B470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ECB4929" w14:textId="54C29D06" w:rsidR="00E833D4" w:rsidRPr="00B62ACA" w:rsidRDefault="00EB1F60" w:rsidP="00E84F88">
            <w:pPr>
              <w:spacing w:after="160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>
              <w:rPr>
                <w:rFonts w:ascii="Arial" w:eastAsia="Arial" w:hAnsi="Arial" w:cs="Arial"/>
                <w:b/>
                <w:bCs/>
                <w:noProof/>
                <w:sz w:val="20"/>
                <w:szCs w:val="20"/>
                <w:lang w:val="en-US"/>
              </w:rPr>
              <w:t>8. Unique registration code of the power plant:</w:t>
            </w:r>
          </w:p>
        </w:tc>
      </w:tr>
      <w:tr w:rsidR="00E833D4" w:rsidRPr="00B62ACA" w14:paraId="4CDF8449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639100FB" w14:textId="18FBF9EC" w:rsidR="00E833D4" w:rsidRPr="00B62ACA" w:rsidRDefault="00AD07FE" w:rsidP="00E84F88">
            <w:pPr>
              <w:spacing w:after="160"/>
              <w:ind w:left="24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>
              <w:rPr>
                <w:rFonts w:ascii="Arial" w:eastAsia="Arial" w:hAnsi="Arial" w:cs="Arial"/>
                <w:b/>
                <w:bCs/>
                <w:noProof/>
                <w:sz w:val="20"/>
                <w:szCs w:val="20"/>
                <w:lang w:val="en-US"/>
              </w:rPr>
              <w:t>II. Data for issuing a GO</w:t>
            </w:r>
          </w:p>
        </w:tc>
      </w:tr>
      <w:tr w:rsidR="00E833D4" w:rsidRPr="00B62ACA" w14:paraId="5651A53B" w14:textId="77777777" w:rsidTr="00E84F88">
        <w:trPr>
          <w:trHeight w:val="316"/>
        </w:trPr>
        <w:tc>
          <w:tcPr>
            <w:tcW w:w="9346" w:type="dxa"/>
            <w:tcBorders>
              <w:top w:val="doub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5E2BBF6" w14:textId="4DAC5849" w:rsidR="00E833D4" w:rsidRPr="00B62ACA" w:rsidRDefault="00E833D4" w:rsidP="00E84F88">
            <w:pPr>
              <w:spacing w:after="160"/>
              <w:ind w:left="166" w:hanging="166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bookmarkStart w:id="0" w:name="_Hlk182394756"/>
            <w:r w:rsidRPr="00B62ACA"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  <w:t xml:space="preserve">1. </w:t>
            </w:r>
            <w:r w:rsidR="00AD5F25">
              <w:rPr>
                <w:rFonts w:cs="Arial"/>
                <w:b/>
                <w:bCs/>
                <w:noProof/>
                <w:sz w:val="20"/>
                <w:szCs w:val="20"/>
                <w:lang w:val="en-US"/>
              </w:rPr>
              <w:t>Type of Power plant</w:t>
            </w:r>
            <w:r w:rsidRPr="00B62ACA"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  <w:t>: (</w:t>
            </w:r>
            <w:r w:rsidR="00D2628E">
              <w:rPr>
                <w:rFonts w:cs="Arial"/>
                <w:b/>
                <w:noProof/>
                <w:sz w:val="20"/>
                <w:szCs w:val="20"/>
                <w:lang w:val="en-US"/>
              </w:rPr>
              <w:t>hydro</w:t>
            </w:r>
            <w:r w:rsidRPr="00B62ACA">
              <w:rPr>
                <w:rFonts w:cs="Arial"/>
                <w:b/>
                <w:noProof/>
                <w:sz w:val="20"/>
                <w:szCs w:val="20"/>
                <w:lang w:val="mk-MK"/>
              </w:rPr>
              <w:t>/</w:t>
            </w:r>
            <w:r w:rsidR="00D2628E">
              <w:rPr>
                <w:rFonts w:cs="Arial"/>
                <w:b/>
                <w:noProof/>
                <w:sz w:val="20"/>
                <w:szCs w:val="20"/>
                <w:lang w:val="en-US"/>
              </w:rPr>
              <w:t>wind or PV Power Plant</w:t>
            </w:r>
            <w:r w:rsidRPr="00B62ACA">
              <w:rPr>
                <w:rFonts w:cs="Arial"/>
                <w:b/>
                <w:noProof/>
                <w:sz w:val="20"/>
                <w:szCs w:val="20"/>
                <w:lang w:val="mk-MK"/>
              </w:rPr>
              <w:t>)</w:t>
            </w:r>
          </w:p>
        </w:tc>
      </w:tr>
      <w:bookmarkEnd w:id="0"/>
      <w:tr w:rsidR="004A1845" w:rsidRPr="00B62ACA" w14:paraId="1E6DD000" w14:textId="77777777" w:rsidTr="00E84F88">
        <w:trPr>
          <w:trHeight w:val="316"/>
        </w:trPr>
        <w:tc>
          <w:tcPr>
            <w:tcW w:w="9346" w:type="dxa"/>
            <w:tcBorders>
              <w:top w:val="doub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D2C7A60" w14:textId="77777777" w:rsidR="004A1845" w:rsidRDefault="004A1845" w:rsidP="004A1845">
            <w:pPr>
              <w:spacing w:after="160"/>
              <w:rPr>
                <w:rFonts w:ascii="Arial" w:eastAsia="Arial" w:hAnsi="Arial" w:cs="Arial"/>
                <w:b/>
                <w:bCs/>
                <w:noProof/>
                <w:sz w:val="20"/>
                <w:szCs w:val="20"/>
                <w:lang w:val="en-US"/>
              </w:rPr>
            </w:pPr>
            <w:r>
              <w:rPr>
                <w:rFonts w:ascii="Arial" w:eastAsia="Arial" w:hAnsi="Arial" w:cs="Arial"/>
                <w:b/>
                <w:bCs/>
                <w:noProof/>
                <w:sz w:val="20"/>
                <w:szCs w:val="20"/>
                <w:lang w:val="en-US"/>
              </w:rPr>
              <w:t xml:space="preserve">2. Period of production of electricity from renewable sources for which guarantees of origin are required: </w:t>
            </w:r>
          </w:p>
          <w:p w14:paraId="549CCCE8" w14:textId="1E819B38" w:rsidR="004A1845" w:rsidRPr="00B62ACA" w:rsidRDefault="004A1845" w:rsidP="004A1845">
            <w:pPr>
              <w:spacing w:after="160"/>
              <w:rPr>
                <w:rFonts w:cs="Arial"/>
                <w:b/>
                <w:bCs/>
                <w:i/>
                <w:iCs/>
                <w:noProof/>
                <w:sz w:val="20"/>
                <w:szCs w:val="20"/>
                <w:lang w:val="mk-MK"/>
              </w:rPr>
            </w:pPr>
            <w:r>
              <w:rPr>
                <w:rFonts w:ascii="Arial" w:eastAsia="Arial" w:hAnsi="Arial" w:cs="Arial"/>
                <w:b/>
                <w:bCs/>
                <w:noProof/>
                <w:sz w:val="20"/>
                <w:szCs w:val="20"/>
                <w:lang w:val="en-US"/>
              </w:rPr>
              <w:t>from ( mm.year) to ( mm.year)</w:t>
            </w:r>
          </w:p>
        </w:tc>
      </w:tr>
      <w:tr w:rsidR="004A1845" w:rsidRPr="00B62ACA" w14:paraId="7CD65A49" w14:textId="77777777" w:rsidTr="00E84F88">
        <w:trPr>
          <w:trHeight w:val="316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5D1632B" w14:textId="23BCC2C1" w:rsidR="004A1845" w:rsidRPr="00B62ACA" w:rsidRDefault="001302F4" w:rsidP="004A1845">
            <w:pPr>
              <w:spacing w:after="160"/>
              <w:rPr>
                <w:rFonts w:cs="Arial"/>
                <w:b/>
                <w:bCs/>
                <w:noProof/>
                <w:sz w:val="20"/>
                <w:szCs w:val="20"/>
                <w:lang w:val="mk-MK"/>
              </w:rPr>
            </w:pPr>
            <w:r>
              <w:rPr>
                <w:rFonts w:ascii="Arial" w:eastAsia="Arial" w:hAnsi="Arial" w:cs="Arial"/>
                <w:b/>
                <w:bCs/>
                <w:noProof/>
                <w:sz w:val="20"/>
                <w:szCs w:val="20"/>
                <w:lang w:val="en-US"/>
              </w:rPr>
              <w:t>3.Total electricity produced in kWh:</w:t>
            </w:r>
          </w:p>
        </w:tc>
      </w:tr>
      <w:tr w:rsidR="004A1845" w:rsidRPr="00B62ACA" w14:paraId="68A442B2" w14:textId="77777777" w:rsidTr="00E84F88">
        <w:trPr>
          <w:trHeight w:val="316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652917D" w14:textId="2DF1AA67" w:rsidR="004A1845" w:rsidRPr="00761A95" w:rsidRDefault="00761A95" w:rsidP="004A1845">
            <w:pPr>
              <w:spacing w:after="160"/>
              <w:ind w:left="166" w:hanging="166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761A95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4. Depend</w:t>
            </w:r>
            <w:r w:rsidR="000E5AF8"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US"/>
              </w:rPr>
              <w:t>ed</w:t>
            </w:r>
            <w:r w:rsidRPr="00761A95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 xml:space="preserve"> on the location of the metering point of the metering device, the consumed electricity for own needs and losses in the transformer </w:t>
            </w:r>
            <w:r w:rsidR="007B79F6" w:rsidRPr="00761A95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are stated</w:t>
            </w:r>
            <w:r w:rsidR="007B79F6" w:rsidRPr="00761A95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 xml:space="preserve"> </w:t>
            </w:r>
            <w:r w:rsidRPr="00761A95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in kWh:</w:t>
            </w:r>
          </w:p>
        </w:tc>
      </w:tr>
    </w:tbl>
    <w:p w14:paraId="6ED0535E" w14:textId="77777777" w:rsidR="00BE172F" w:rsidRPr="00B62ACA" w:rsidRDefault="00BE172F" w:rsidP="00BE172F">
      <w:pPr>
        <w:rPr>
          <w:rFonts w:eastAsia="Calibri"/>
          <w:lang w:val="mk-MK"/>
        </w:rPr>
      </w:pPr>
    </w:p>
    <w:p w14:paraId="78C80545" w14:textId="77777777" w:rsidR="00723718" w:rsidRPr="00B62ACA" w:rsidRDefault="00723718" w:rsidP="00AB3222">
      <w:pPr>
        <w:spacing w:after="0"/>
        <w:rPr>
          <w:rFonts w:eastAsia="Calibri" w:cs="Arial"/>
          <w:bCs/>
          <w:i/>
          <w:iCs/>
          <w:sz w:val="18"/>
          <w:szCs w:val="18"/>
          <w:lang w:val="mk-MK"/>
        </w:rPr>
      </w:pPr>
    </w:p>
    <w:p w14:paraId="2208558B" w14:textId="77777777" w:rsidR="00723718" w:rsidRPr="00B62ACA" w:rsidRDefault="00723718" w:rsidP="00AB3222">
      <w:pPr>
        <w:spacing w:after="0"/>
        <w:rPr>
          <w:rFonts w:eastAsia="Calibri" w:cs="Arial"/>
          <w:bCs/>
          <w:i/>
          <w:iCs/>
          <w:sz w:val="18"/>
          <w:szCs w:val="18"/>
          <w:lang w:val="mk-MK"/>
        </w:rPr>
      </w:pPr>
    </w:p>
    <w:p w14:paraId="2D3F30FD" w14:textId="77777777" w:rsidR="00211761" w:rsidRPr="008E16CD" w:rsidRDefault="00211761" w:rsidP="00211761">
      <w:pPr>
        <w:ind w:left="6237" w:hanging="6379"/>
        <w:rPr>
          <w:rFonts w:ascii="Arial" w:hAnsi="Arial" w:cs="Arial"/>
          <w:noProof/>
          <w:lang w:val="en-US"/>
        </w:rPr>
      </w:pPr>
      <w:r>
        <w:rPr>
          <w:rFonts w:ascii="Arial" w:eastAsia="Arial" w:hAnsi="Arial" w:cs="Arial"/>
          <w:noProof/>
          <w:lang w:val="en-US"/>
        </w:rPr>
        <w:t xml:space="preserve">     </w:t>
      </w:r>
      <w:bookmarkStart w:id="1" w:name="_Hlk129091658"/>
      <w:r>
        <w:rPr>
          <w:rFonts w:ascii="Arial" w:eastAsia="Arial" w:hAnsi="Arial" w:cs="Arial"/>
          <w:noProof/>
          <w:lang w:val="en-US"/>
        </w:rPr>
        <w:t>Date:</w:t>
      </w:r>
      <w:r>
        <w:rPr>
          <w:rFonts w:ascii="Arial" w:eastAsia="Arial" w:hAnsi="Arial" w:cs="Arial"/>
          <w:noProof/>
          <w:u w:val="single"/>
          <w:lang w:val="en-US"/>
        </w:rPr>
        <w:t xml:space="preserve">                    </w:t>
      </w:r>
      <w:r>
        <w:rPr>
          <w:rFonts w:ascii="Arial" w:eastAsia="Arial" w:hAnsi="Arial" w:cs="Arial"/>
          <w:noProof/>
          <w:lang w:val="en-US"/>
        </w:rPr>
        <w:t xml:space="preserve">                                                            Name and surname:</w:t>
      </w:r>
      <w:r>
        <w:rPr>
          <w:rFonts w:ascii="Arial" w:eastAsia="Arial" w:hAnsi="Arial" w:cs="Arial"/>
          <w:noProof/>
          <w:u w:val="single"/>
          <w:lang w:val="en-US"/>
        </w:rPr>
        <w:tab/>
      </w:r>
      <w:r>
        <w:rPr>
          <w:rFonts w:ascii="Arial" w:eastAsia="Arial" w:hAnsi="Arial" w:cs="Arial"/>
          <w:noProof/>
          <w:lang w:val="en-US"/>
        </w:rPr>
        <w:t xml:space="preserve">                          </w:t>
      </w:r>
    </w:p>
    <w:p w14:paraId="6C472656" w14:textId="77777777" w:rsidR="00211761" w:rsidRPr="008E16CD" w:rsidRDefault="00211761" w:rsidP="00211761">
      <w:pPr>
        <w:ind w:left="6237" w:hanging="1274"/>
        <w:rPr>
          <w:rFonts w:ascii="Arial" w:hAnsi="Arial" w:cs="Arial"/>
          <w:noProof/>
          <w:lang w:val="mk-MK"/>
        </w:rPr>
      </w:pPr>
      <w:r>
        <w:rPr>
          <w:rFonts w:ascii="Arial" w:eastAsia="Arial" w:hAnsi="Arial" w:cs="Arial"/>
          <w:noProof/>
          <w:lang w:val="en-US"/>
        </w:rPr>
        <w:t xml:space="preserve"> </w:t>
      </w:r>
      <w:r>
        <w:rPr>
          <w:rFonts w:ascii="Arial" w:eastAsia="Arial" w:hAnsi="Arial" w:cs="Arial"/>
          <w:noProof/>
          <w:lang w:val="en-US"/>
        </w:rPr>
        <w:tab/>
        <w:t>Signature and stamp:</w:t>
      </w:r>
      <w:bookmarkEnd w:id="1"/>
      <w:r>
        <w:rPr>
          <w:rFonts w:ascii="Arial" w:eastAsia="Arial" w:hAnsi="Arial" w:cs="Arial"/>
          <w:noProof/>
          <w:lang w:val="en-US"/>
        </w:rPr>
        <w:t xml:space="preserve">   </w:t>
      </w:r>
    </w:p>
    <w:p w14:paraId="03932C47" w14:textId="77777777" w:rsidR="00025E6D" w:rsidRPr="008E16CD" w:rsidRDefault="00BB0CEF" w:rsidP="00025E6D">
      <w:pPr>
        <w:spacing w:after="160"/>
        <w:rPr>
          <w:rFonts w:ascii="Arial" w:hAnsi="Arial" w:cs="Arial"/>
          <w:i/>
          <w:iCs/>
          <w:noProof/>
          <w:sz w:val="20"/>
          <w:szCs w:val="20"/>
          <w:lang w:val="mk-MK"/>
        </w:rPr>
      </w:pPr>
      <w:r w:rsidRPr="00B62ACA">
        <w:rPr>
          <w:rFonts w:cs="Arial"/>
          <w:bCs/>
          <w:noProof/>
          <w:lang w:val="mk-MK"/>
        </w:rPr>
        <w:br/>
      </w:r>
      <w:r w:rsidR="00025E6D">
        <w:rPr>
          <w:rFonts w:ascii="Arial" w:eastAsia="Arial" w:hAnsi="Arial" w:cs="Arial"/>
          <w:b/>
          <w:bCs/>
          <w:i/>
          <w:iCs/>
          <w:noProof/>
          <w:sz w:val="20"/>
          <w:szCs w:val="20"/>
          <w:lang w:val="en-US"/>
        </w:rPr>
        <w:t xml:space="preserve">Annexes: </w:t>
      </w:r>
    </w:p>
    <w:p w14:paraId="262BD287" w14:textId="401646E8" w:rsidR="004C4FC5" w:rsidRPr="00B62ACA" w:rsidRDefault="00025E6D" w:rsidP="00025E6D">
      <w:pPr>
        <w:spacing w:after="160"/>
        <w:rPr>
          <w:rFonts w:cs="Arial"/>
          <w:bCs/>
          <w:noProof/>
          <w:lang w:val="mk-MK"/>
        </w:rPr>
      </w:pPr>
      <w:r>
        <w:rPr>
          <w:rFonts w:ascii="Arial" w:eastAsia="Arial" w:hAnsi="Arial" w:cs="Arial"/>
          <w:iCs/>
          <w:noProof/>
          <w:sz w:val="20"/>
          <w:szCs w:val="20"/>
          <w:lang w:val="en-US"/>
        </w:rPr>
        <w:t xml:space="preserve">- </w:t>
      </w:r>
      <w:r>
        <w:rPr>
          <w:rFonts w:ascii="Arial" w:eastAsia="Arial" w:hAnsi="Arial" w:cs="Arial"/>
          <w:i/>
          <w:iCs/>
          <w:noProof/>
          <w:sz w:val="20"/>
          <w:szCs w:val="20"/>
          <w:lang w:val="en-US"/>
        </w:rPr>
        <w:t>Statement supporting Application Form for Issuance of a Guarantee of Origin for Electricity</w:t>
      </w:r>
    </w:p>
    <w:p w14:paraId="5DB9EB80" w14:textId="77777777" w:rsidR="004C4FC5" w:rsidRPr="00B62ACA" w:rsidRDefault="004C4FC5" w:rsidP="00037B16">
      <w:pPr>
        <w:pStyle w:val="BodyText"/>
        <w:ind w:left="1134" w:hanging="992"/>
        <w:rPr>
          <w:rFonts w:cs="Arial"/>
          <w:bCs/>
          <w:noProof/>
          <w:lang w:val="mk-MK"/>
        </w:rPr>
      </w:pPr>
    </w:p>
    <w:p w14:paraId="659EC3B0" w14:textId="77777777" w:rsidR="004C4FC5" w:rsidRPr="00B62ACA" w:rsidRDefault="004C4FC5" w:rsidP="00037B16">
      <w:pPr>
        <w:pStyle w:val="BodyText"/>
        <w:ind w:left="1134" w:hanging="992"/>
        <w:rPr>
          <w:rFonts w:cs="Arial"/>
          <w:bCs/>
          <w:noProof/>
          <w:lang w:val="mk-MK"/>
        </w:rPr>
      </w:pPr>
    </w:p>
    <w:p w14:paraId="4C527C5B" w14:textId="77777777" w:rsidR="004C4FC5" w:rsidRPr="00B62ACA" w:rsidRDefault="004C4FC5" w:rsidP="00037B16">
      <w:pPr>
        <w:pStyle w:val="BodyText"/>
        <w:ind w:left="1134" w:hanging="992"/>
        <w:rPr>
          <w:rFonts w:cs="Arial"/>
          <w:bCs/>
          <w:noProof/>
          <w:lang w:val="mk-MK"/>
        </w:rPr>
      </w:pPr>
    </w:p>
    <w:p w14:paraId="375ABEAD" w14:textId="77777777" w:rsidR="004C4FC5" w:rsidRDefault="004C4FC5" w:rsidP="00037B16">
      <w:pPr>
        <w:pStyle w:val="BodyText"/>
        <w:ind w:left="1134" w:hanging="992"/>
        <w:rPr>
          <w:rFonts w:cs="Arial"/>
          <w:bCs/>
          <w:noProof/>
          <w:lang w:val="en-US"/>
        </w:rPr>
      </w:pPr>
    </w:p>
    <w:p w14:paraId="39C304EF" w14:textId="77777777" w:rsidR="00025E6D" w:rsidRPr="00025E6D" w:rsidRDefault="00025E6D" w:rsidP="00037B16">
      <w:pPr>
        <w:pStyle w:val="BodyText"/>
        <w:ind w:left="1134" w:hanging="992"/>
        <w:rPr>
          <w:rFonts w:cs="Arial"/>
          <w:bCs/>
          <w:noProof/>
          <w:lang w:val="en-US"/>
        </w:rPr>
      </w:pPr>
    </w:p>
    <w:p w14:paraId="71120300" w14:textId="77777777" w:rsidR="004C4FC5" w:rsidRPr="00B62ACA" w:rsidRDefault="004C4FC5" w:rsidP="00037B16">
      <w:pPr>
        <w:pStyle w:val="BodyText"/>
        <w:ind w:left="1134" w:hanging="992"/>
        <w:rPr>
          <w:rFonts w:cs="Arial"/>
          <w:bCs/>
          <w:noProof/>
          <w:lang w:val="mk-MK"/>
        </w:rPr>
      </w:pPr>
    </w:p>
    <w:p w14:paraId="5CA62EA2" w14:textId="77777777" w:rsidR="00B62ACA" w:rsidRDefault="00B62ACA" w:rsidP="00A4773C">
      <w:pPr>
        <w:widowControl w:val="0"/>
        <w:autoSpaceDE w:val="0"/>
        <w:autoSpaceDN w:val="0"/>
        <w:spacing w:before="134"/>
        <w:ind w:right="511"/>
        <w:jc w:val="center"/>
        <w:rPr>
          <w:rFonts w:cs="Arial"/>
          <w:b/>
          <w:noProof/>
          <w:lang w:val="mk-MK"/>
        </w:rPr>
      </w:pPr>
      <w:bookmarkStart w:id="2" w:name="_Hlk183007633"/>
    </w:p>
    <w:bookmarkEnd w:id="2"/>
    <w:p w14:paraId="171ECD98" w14:textId="77777777" w:rsidR="00D32A20" w:rsidRPr="008E16CD" w:rsidRDefault="00D32A20" w:rsidP="00D32A20">
      <w:pPr>
        <w:widowControl w:val="0"/>
        <w:autoSpaceDE w:val="0"/>
        <w:autoSpaceDN w:val="0"/>
        <w:spacing w:before="134"/>
        <w:ind w:right="511"/>
        <w:jc w:val="center"/>
        <w:rPr>
          <w:rFonts w:ascii="Arial" w:hAnsi="Arial" w:cs="Arial"/>
          <w:b/>
          <w:noProof/>
          <w:lang w:val="mk-MK"/>
        </w:rPr>
      </w:pPr>
      <w:r>
        <w:rPr>
          <w:rFonts w:ascii="Arial" w:eastAsia="Arial" w:hAnsi="Arial" w:cs="Arial"/>
          <w:b/>
          <w:bCs/>
          <w:noProof/>
          <w:lang w:val="en-US"/>
        </w:rPr>
        <w:lastRenderedPageBreak/>
        <w:t>Statement of the applicant</w:t>
      </w:r>
    </w:p>
    <w:p w14:paraId="13C20D19" w14:textId="77777777" w:rsidR="00D32A20" w:rsidRPr="008E16CD" w:rsidRDefault="00D32A20" w:rsidP="00D32A20">
      <w:pPr>
        <w:widowControl w:val="0"/>
        <w:autoSpaceDE w:val="0"/>
        <w:autoSpaceDN w:val="0"/>
        <w:spacing w:before="134"/>
        <w:ind w:right="511"/>
        <w:jc w:val="center"/>
        <w:rPr>
          <w:rFonts w:ascii="Arial" w:hAnsi="Arial" w:cs="Arial"/>
          <w:b/>
          <w:noProof/>
          <w:sz w:val="20"/>
          <w:szCs w:val="20"/>
          <w:lang w:val="mk-MK"/>
        </w:rPr>
      </w:pPr>
    </w:p>
    <w:p w14:paraId="167D397F" w14:textId="77777777" w:rsidR="00D32A20" w:rsidRPr="008E16CD" w:rsidRDefault="00D32A20" w:rsidP="00D32A20">
      <w:pPr>
        <w:widowControl w:val="0"/>
        <w:autoSpaceDE w:val="0"/>
        <w:autoSpaceDN w:val="0"/>
        <w:spacing w:before="134"/>
        <w:ind w:right="511"/>
        <w:rPr>
          <w:rFonts w:ascii="Arial" w:hAnsi="Arial" w:cs="Arial"/>
          <w:b/>
          <w:noProof/>
          <w:sz w:val="20"/>
          <w:szCs w:val="20"/>
          <w:lang w:val="mk-MK"/>
        </w:rPr>
      </w:pPr>
    </w:p>
    <w:p w14:paraId="5D138691" w14:textId="77777777" w:rsidR="00D32A20" w:rsidRPr="008E16CD" w:rsidRDefault="00D32A20" w:rsidP="00D32A20">
      <w:pPr>
        <w:pStyle w:val="BodyText"/>
        <w:ind w:left="142"/>
        <w:rPr>
          <w:rFonts w:ascii="Arial" w:hAnsi="Arial" w:cs="Arial"/>
          <w:bCs/>
          <w:noProof/>
          <w:lang w:val="mk-MK"/>
        </w:rPr>
      </w:pPr>
      <w:r>
        <w:rPr>
          <w:rFonts w:ascii="Arial" w:eastAsia="Arial" w:hAnsi="Arial" w:cs="Arial"/>
          <w:bCs/>
          <w:noProof/>
          <w:lang w:val="en-US"/>
        </w:rPr>
        <w:t xml:space="preserve">I </w:t>
      </w:r>
      <w:r>
        <w:rPr>
          <w:rFonts w:ascii="Arial" w:eastAsia="Arial" w:hAnsi="Arial" w:cs="Arial"/>
          <w:bCs/>
          <w:i/>
          <w:iCs/>
          <w:noProof/>
          <w:lang w:val="en-US"/>
        </w:rPr>
        <w:t xml:space="preserve">_______________________ </w:t>
      </w:r>
      <w:r>
        <w:rPr>
          <w:rFonts w:ascii="Arial" w:eastAsia="Arial" w:hAnsi="Arial" w:cs="Arial"/>
          <w:bCs/>
          <w:noProof/>
          <w:lang w:val="en-US"/>
        </w:rPr>
        <w:t>, in the capacity of _______________________________hereby declare, under full moral, material, and criminal responsibility, that the data provided in this Application and the accompanying documentation are accurate and reliable, fully corresponding to the actual situation.</w:t>
      </w:r>
    </w:p>
    <w:p w14:paraId="511E42D0" w14:textId="77777777" w:rsidR="00D32A20" w:rsidRPr="008E16CD" w:rsidRDefault="00D32A20" w:rsidP="00D32A20">
      <w:pPr>
        <w:pStyle w:val="BodyText"/>
        <w:ind w:left="1134" w:hanging="992"/>
        <w:rPr>
          <w:rFonts w:ascii="Arial" w:hAnsi="Arial" w:cs="Arial"/>
          <w:b/>
          <w:noProof/>
          <w:lang w:val="mk-MK"/>
        </w:rPr>
      </w:pPr>
    </w:p>
    <w:p w14:paraId="10F6131C" w14:textId="77777777" w:rsidR="00D32A20" w:rsidRPr="008E16CD" w:rsidRDefault="00D32A20" w:rsidP="00D32A20">
      <w:pPr>
        <w:pStyle w:val="BodyText"/>
        <w:ind w:left="1134" w:hanging="992"/>
        <w:rPr>
          <w:rFonts w:ascii="Arial" w:hAnsi="Arial" w:cs="Arial"/>
          <w:b/>
          <w:noProof/>
          <w:lang w:val="mk-MK"/>
        </w:rPr>
      </w:pPr>
    </w:p>
    <w:p w14:paraId="4B47E214" w14:textId="77777777" w:rsidR="00D32A20" w:rsidRPr="008E16CD" w:rsidRDefault="00D32A20" w:rsidP="00D32A20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>
        <w:rPr>
          <w:rFonts w:ascii="Arial" w:eastAsia="Arial" w:hAnsi="Arial" w:cs="Arial"/>
          <w:bCs/>
          <w:noProof/>
          <w:lang w:val="en-US"/>
        </w:rPr>
        <w:t xml:space="preserve">Date and Place </w:t>
      </w:r>
      <w:r>
        <w:rPr>
          <w:rFonts w:ascii="Arial" w:eastAsia="Arial" w:hAnsi="Arial" w:cs="Arial"/>
          <w:bCs/>
          <w:noProof/>
          <w:lang w:val="en-US"/>
        </w:rPr>
        <w:tab/>
      </w:r>
      <w:r>
        <w:rPr>
          <w:rFonts w:ascii="Arial" w:eastAsia="Arial" w:hAnsi="Arial" w:cs="Arial"/>
          <w:bCs/>
          <w:noProof/>
          <w:lang w:val="en-US"/>
        </w:rPr>
        <w:tab/>
      </w:r>
      <w:r>
        <w:rPr>
          <w:rFonts w:ascii="Arial" w:eastAsia="Arial" w:hAnsi="Arial" w:cs="Arial"/>
          <w:bCs/>
          <w:noProof/>
          <w:lang w:val="en-US"/>
        </w:rPr>
        <w:tab/>
      </w:r>
      <w:r>
        <w:rPr>
          <w:rFonts w:ascii="Arial" w:eastAsia="Arial" w:hAnsi="Arial" w:cs="Arial"/>
          <w:bCs/>
          <w:noProof/>
          <w:lang w:val="en-US"/>
        </w:rPr>
        <w:tab/>
      </w:r>
      <w:r>
        <w:rPr>
          <w:rFonts w:ascii="Arial" w:eastAsia="Arial" w:hAnsi="Arial" w:cs="Arial"/>
          <w:bCs/>
          <w:noProof/>
          <w:lang w:val="en-US"/>
        </w:rPr>
        <w:tab/>
      </w:r>
      <w:r>
        <w:rPr>
          <w:rFonts w:ascii="Arial" w:eastAsia="Arial" w:hAnsi="Arial" w:cs="Arial"/>
          <w:bCs/>
          <w:noProof/>
          <w:lang w:val="en-US"/>
        </w:rPr>
        <w:tab/>
        <w:t xml:space="preserve"> </w:t>
      </w:r>
      <w:r>
        <w:rPr>
          <w:rFonts w:ascii="Arial" w:eastAsia="Arial" w:hAnsi="Arial" w:cs="Arial"/>
          <w:bCs/>
          <w:noProof/>
          <w:lang w:val="en-US"/>
        </w:rPr>
        <w:tab/>
      </w:r>
      <w:r>
        <w:rPr>
          <w:rFonts w:ascii="Arial" w:eastAsia="Arial" w:hAnsi="Arial" w:cs="Arial"/>
          <w:bCs/>
          <w:noProof/>
          <w:lang w:val="en-US"/>
        </w:rPr>
        <w:tab/>
        <w:t>Declared by</w:t>
      </w:r>
    </w:p>
    <w:p w14:paraId="1FB8E8FE" w14:textId="77777777" w:rsidR="00D32A20" w:rsidRPr="008E16CD" w:rsidRDefault="00D32A20" w:rsidP="00D32A20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>
        <w:rPr>
          <w:rFonts w:ascii="Arial" w:eastAsia="Arial" w:hAnsi="Arial" w:cs="Arial"/>
          <w:bCs/>
          <w:noProof/>
          <w:lang w:val="en-US"/>
        </w:rPr>
        <w:tab/>
      </w:r>
      <w:r>
        <w:rPr>
          <w:rFonts w:ascii="Arial" w:eastAsia="Arial" w:hAnsi="Arial" w:cs="Arial"/>
          <w:bCs/>
          <w:noProof/>
          <w:lang w:val="en-US"/>
        </w:rPr>
        <w:tab/>
      </w:r>
      <w:r>
        <w:rPr>
          <w:rFonts w:ascii="Arial" w:eastAsia="Arial" w:hAnsi="Arial" w:cs="Arial"/>
          <w:bCs/>
          <w:noProof/>
          <w:lang w:val="en-US"/>
        </w:rPr>
        <w:tab/>
      </w:r>
      <w:r>
        <w:rPr>
          <w:rFonts w:ascii="Arial" w:eastAsia="Arial" w:hAnsi="Arial" w:cs="Arial"/>
          <w:bCs/>
          <w:noProof/>
          <w:lang w:val="en-US"/>
        </w:rPr>
        <w:tab/>
      </w:r>
      <w:r>
        <w:rPr>
          <w:rFonts w:ascii="Arial" w:eastAsia="Arial" w:hAnsi="Arial" w:cs="Arial"/>
          <w:bCs/>
          <w:noProof/>
          <w:lang w:val="en-US"/>
        </w:rPr>
        <w:tab/>
      </w:r>
      <w:r>
        <w:rPr>
          <w:rFonts w:ascii="Arial" w:eastAsia="Arial" w:hAnsi="Arial" w:cs="Arial"/>
          <w:bCs/>
          <w:noProof/>
          <w:lang w:val="en-US"/>
        </w:rPr>
        <w:tab/>
      </w:r>
      <w:r>
        <w:rPr>
          <w:rFonts w:ascii="Arial" w:eastAsia="Arial" w:hAnsi="Arial" w:cs="Arial"/>
          <w:bCs/>
          <w:noProof/>
          <w:lang w:val="en-US"/>
        </w:rPr>
        <w:tab/>
      </w:r>
      <w:r>
        <w:rPr>
          <w:rFonts w:ascii="Arial" w:eastAsia="Arial" w:hAnsi="Arial" w:cs="Arial"/>
          <w:bCs/>
          <w:noProof/>
          <w:lang w:val="en-US"/>
        </w:rPr>
        <w:tab/>
        <w:t xml:space="preserve">                     Name and surname</w:t>
      </w:r>
    </w:p>
    <w:p w14:paraId="13CF15F1" w14:textId="77777777" w:rsidR="00D32A20" w:rsidRPr="008E16CD" w:rsidRDefault="00D32A20" w:rsidP="00D32A20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8E16CD">
        <w:rPr>
          <w:rFonts w:ascii="Arial" w:hAnsi="Arial" w:cs="Arial"/>
          <w:bCs/>
          <w:noProof/>
          <w:lang w:val="en-US"/>
        </w:rPr>
        <w:t>______________</w:t>
      </w:r>
      <w:r w:rsidRPr="008E16CD">
        <w:rPr>
          <w:rFonts w:ascii="Arial" w:hAnsi="Arial" w:cs="Arial"/>
          <w:bCs/>
          <w:noProof/>
          <w:lang w:val="en-US"/>
        </w:rPr>
        <w:tab/>
      </w:r>
      <w:r w:rsidRPr="008E16CD">
        <w:rPr>
          <w:rFonts w:ascii="Arial" w:hAnsi="Arial" w:cs="Arial"/>
          <w:bCs/>
          <w:noProof/>
          <w:lang w:val="en-US"/>
        </w:rPr>
        <w:tab/>
      </w:r>
      <w:r w:rsidRPr="008E16CD">
        <w:rPr>
          <w:rFonts w:ascii="Arial" w:hAnsi="Arial" w:cs="Arial"/>
          <w:bCs/>
          <w:noProof/>
          <w:lang w:val="en-US"/>
        </w:rPr>
        <w:tab/>
      </w:r>
      <w:r w:rsidRPr="008E16CD">
        <w:rPr>
          <w:rFonts w:ascii="Arial" w:hAnsi="Arial" w:cs="Arial"/>
          <w:bCs/>
          <w:noProof/>
          <w:lang w:val="en-US"/>
        </w:rPr>
        <w:tab/>
      </w:r>
      <w:r w:rsidRPr="008E16CD">
        <w:rPr>
          <w:rFonts w:ascii="Arial" w:hAnsi="Arial" w:cs="Arial"/>
          <w:bCs/>
          <w:noProof/>
          <w:lang w:val="en-US"/>
        </w:rPr>
        <w:tab/>
      </w:r>
      <w:r w:rsidRPr="008E16CD">
        <w:rPr>
          <w:rFonts w:ascii="Arial" w:hAnsi="Arial" w:cs="Arial"/>
          <w:bCs/>
          <w:noProof/>
          <w:lang w:val="en-US"/>
        </w:rPr>
        <w:tab/>
      </w:r>
      <w:r w:rsidRPr="008E16CD">
        <w:rPr>
          <w:rFonts w:ascii="Arial" w:hAnsi="Arial" w:cs="Arial"/>
          <w:bCs/>
          <w:noProof/>
          <w:lang w:val="en-US"/>
        </w:rPr>
        <w:tab/>
        <w:t xml:space="preserve">     _______________</w:t>
      </w:r>
      <w:r w:rsidRPr="008E16CD">
        <w:rPr>
          <w:rFonts w:ascii="Arial" w:hAnsi="Arial" w:cs="Arial"/>
          <w:bCs/>
          <w:noProof/>
          <w:lang w:val="mk-MK"/>
        </w:rPr>
        <w:br/>
      </w:r>
    </w:p>
    <w:p w14:paraId="7D3E2596" w14:textId="41C0A8F6" w:rsidR="00C254F3" w:rsidRPr="00B62ACA" w:rsidRDefault="00C254F3" w:rsidP="00C254F3">
      <w:pPr>
        <w:pStyle w:val="BodyText"/>
        <w:ind w:left="1134" w:hanging="992"/>
        <w:rPr>
          <w:rFonts w:cs="Arial"/>
          <w:bCs/>
          <w:noProof/>
          <w:lang w:val="mk-MK"/>
        </w:rPr>
      </w:pPr>
      <w:r w:rsidRPr="00B62ACA">
        <w:rPr>
          <w:rFonts w:cs="Arial"/>
          <w:bCs/>
          <w:noProof/>
          <w:lang w:val="mk-MK"/>
        </w:rPr>
        <w:br/>
      </w:r>
    </w:p>
    <w:p w14:paraId="0562B157" w14:textId="77777777" w:rsidR="00A4773C" w:rsidRPr="00B62ACA" w:rsidRDefault="00A4773C" w:rsidP="00037B16">
      <w:pPr>
        <w:pStyle w:val="BodyText"/>
        <w:ind w:left="1134" w:hanging="992"/>
        <w:rPr>
          <w:rFonts w:cs="Arial"/>
          <w:bCs/>
          <w:noProof/>
          <w:lang w:val="en-US"/>
        </w:rPr>
      </w:pPr>
    </w:p>
    <w:sectPr w:rsidR="00A4773C" w:rsidRPr="00B62ACA" w:rsidSect="00E2038A">
      <w:footerReference w:type="default" r:id="rId12"/>
      <w:pgSz w:w="11906" w:h="16838" w:code="9"/>
      <w:pgMar w:top="567" w:right="1274" w:bottom="1276" w:left="1276" w:header="170" w:footer="170" w:gutter="0"/>
      <w:pgNumType w:start="1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B1E2F0" w14:textId="77777777" w:rsidR="00CA1453" w:rsidRDefault="00CA1453" w:rsidP="005B2610">
      <w:pPr>
        <w:spacing w:after="0" w:line="240" w:lineRule="auto"/>
      </w:pPr>
      <w:r>
        <w:separator/>
      </w:r>
    </w:p>
  </w:endnote>
  <w:endnote w:type="continuationSeparator" w:id="0">
    <w:p w14:paraId="521FA624" w14:textId="77777777" w:rsidR="00CA1453" w:rsidRDefault="00CA1453" w:rsidP="005B2610">
      <w:pPr>
        <w:spacing w:after="0" w:line="240" w:lineRule="auto"/>
      </w:pPr>
      <w:r>
        <w:continuationSeparator/>
      </w:r>
    </w:p>
  </w:endnote>
  <w:endnote w:type="continuationNotice" w:id="1">
    <w:p w14:paraId="5B31E519" w14:textId="77777777" w:rsidR="00CA1453" w:rsidRDefault="00CA145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5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6AC2BF" w14:textId="24212807" w:rsidR="00DE7CB6" w:rsidRDefault="00DE7CB6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7095FB3" wp14:editId="2DA9109F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43795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eastAsia="Aptos"/>
                                <w:color w:val="7F7F7F"/>
                                <w:lang w:val="en-US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20CF60C" w14:textId="71CA9044" w:rsidR="00DE7CB6" w:rsidRDefault="00963BB0" w:rsidP="00963BB0">
                                <w:pPr>
                                  <w:jc w:val="center"/>
                                  <w:rPr>
                                    <w:color w:val="808080" w:themeColor="background1" w:themeShade="80"/>
                                  </w:rPr>
                                </w:pPr>
                                <w:r w:rsidRPr="00963BB0">
                                  <w:rPr>
                                    <w:rFonts w:eastAsia="Aptos"/>
                                    <w:color w:val="7F7F7F"/>
                                    <w:lang w:val="en-US"/>
                                  </w:rPr>
                                  <w:t>Rules for Administering Guarantees of Origin of Electricity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7095FB3" id="Group 37" o:spid="_x0000_s1026" style="position:absolute;left:0;text-align:left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rFonts w:eastAsia="Aptos"/>
                          <w:color w:val="7F7F7F"/>
                          <w:lang w:val="en-US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14:paraId="020CF60C" w14:textId="71CA9044" w:rsidR="00DE7CB6" w:rsidRDefault="00963BB0" w:rsidP="00963BB0">
                          <w:pPr>
                            <w:jc w:val="center"/>
                            <w:rPr>
                              <w:color w:val="808080" w:themeColor="background1" w:themeShade="80"/>
                            </w:rPr>
                          </w:pPr>
                          <w:r w:rsidRPr="00963BB0">
                            <w:rPr>
                              <w:rFonts w:eastAsia="Aptos"/>
                              <w:color w:val="7F7F7F"/>
                              <w:lang w:val="en-US"/>
                            </w:rPr>
                            <w:t>Rules for Administering Guarantees of Origin of Electricity</w:t>
                          </w:r>
                        </w:p>
                      </w:sdtContent>
                    </w:sdt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9EF7F40" wp14:editId="03F18BC7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4379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C41A17F" w14:textId="77777777" w:rsidR="00DE7CB6" w:rsidRDefault="00DE7C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EF7F40" id="Rectangle 40" o:spid="_x0000_s1029" style="position:absolute;left:0;text-align:left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    <v:textbox>
                <w:txbxContent>
                  <w:p w14:paraId="4C41A17F" w14:textId="77777777" w:rsidR="00DE7CB6" w:rsidRDefault="00DE7C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B69EAC" w14:textId="77777777" w:rsidR="00CA1453" w:rsidRDefault="00CA1453" w:rsidP="005B2610">
      <w:pPr>
        <w:spacing w:after="0" w:line="240" w:lineRule="auto"/>
      </w:pPr>
      <w:r>
        <w:separator/>
      </w:r>
    </w:p>
  </w:footnote>
  <w:footnote w:type="continuationSeparator" w:id="0">
    <w:p w14:paraId="47BDA3B9" w14:textId="77777777" w:rsidR="00CA1453" w:rsidRDefault="00CA1453" w:rsidP="005B2610">
      <w:pPr>
        <w:spacing w:after="0" w:line="240" w:lineRule="auto"/>
      </w:pPr>
      <w:r>
        <w:continuationSeparator/>
      </w:r>
    </w:p>
  </w:footnote>
  <w:footnote w:type="continuationNotice" w:id="1">
    <w:p w14:paraId="72E8085D" w14:textId="77777777" w:rsidR="00CA1453" w:rsidRDefault="00CA1453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T5kpTHHTAoK9tp" int2:id="C0RVDITV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832C1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" w15:restartNumberingAfterBreak="0">
    <w:nsid w:val="073B241C"/>
    <w:multiLevelType w:val="multilevel"/>
    <w:tmpl w:val="F29AAB6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3"/>
      <w:numFmt w:val="bullet"/>
      <w:lvlText w:val="-"/>
      <w:lvlJc w:val="left"/>
      <w:pPr>
        <w:ind w:left="2062" w:hanging="360"/>
      </w:pPr>
      <w:rPr>
        <w:rFonts w:ascii="Arial" w:eastAsia="Times New Roman" w:hAnsi="Arial" w:cs="Arial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074A4477"/>
    <w:multiLevelType w:val="hybridMultilevel"/>
    <w:tmpl w:val="7C5A28C4"/>
    <w:lvl w:ilvl="0" w:tplc="27B242DC">
      <w:start w:val="1"/>
      <w:numFmt w:val="decimal"/>
      <w:pStyle w:val="a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A6A19"/>
    <w:multiLevelType w:val="multilevel"/>
    <w:tmpl w:val="A6C4599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E5051E5"/>
    <w:multiLevelType w:val="multilevel"/>
    <w:tmpl w:val="0EC606CA"/>
    <w:lvl w:ilvl="0">
      <w:start w:val="1"/>
      <w:numFmt w:val="decimal"/>
      <w:pStyle w:val="BSPRulesBodyText"/>
      <w:lvlText w:val="(%1)"/>
      <w:lvlJc w:val="left"/>
      <w:pPr>
        <w:tabs>
          <w:tab w:val="num" w:pos="1004"/>
        </w:tabs>
        <w:ind w:left="720" w:hanging="720"/>
      </w:pPr>
      <w:rPr>
        <w:lang w:val="mk-MK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color w:val="auto"/>
        <w:lang w:val="mk-MK"/>
      </w:rPr>
    </w:lvl>
    <w:lvl w:ilvl="2">
      <w:start w:val="1"/>
      <w:numFmt w:val="decimal"/>
      <w:lvlText w:val="%3)"/>
      <w:lvlJc w:val="left"/>
      <w:pPr>
        <w:tabs>
          <w:tab w:val="num" w:pos="1367"/>
        </w:tabs>
        <w:ind w:left="1083" w:hanging="363"/>
      </w:pPr>
    </w:lvl>
    <w:lvl w:ilvl="3">
      <w:start w:val="1"/>
      <w:numFmt w:val="lowerLetter"/>
      <w:lvlText w:val="%4)"/>
      <w:lvlJc w:val="left"/>
      <w:pPr>
        <w:tabs>
          <w:tab w:val="num" w:pos="1367"/>
        </w:tabs>
        <w:ind w:left="1083" w:hanging="363"/>
      </w:pPr>
    </w:lvl>
    <w:lvl w:ilvl="4">
      <w:start w:val="1"/>
      <w:numFmt w:val="lowerLetter"/>
      <w:lvlText w:val="%5)"/>
      <w:lvlJc w:val="left"/>
      <w:pPr>
        <w:tabs>
          <w:tab w:val="num" w:pos="1727"/>
        </w:tabs>
        <w:ind w:left="1443" w:hanging="360"/>
      </w:pPr>
    </w:lvl>
    <w:lvl w:ilvl="5">
      <w:start w:val="1"/>
      <w:numFmt w:val="decimal"/>
      <w:lvlText w:val="%6)"/>
      <w:lvlJc w:val="left"/>
      <w:pPr>
        <w:tabs>
          <w:tab w:val="num" w:pos="1724"/>
        </w:tabs>
        <w:ind w:left="1440" w:hanging="357"/>
      </w:pPr>
      <w:rPr>
        <w:color w:val="auto"/>
      </w:rPr>
    </w:lvl>
    <w:lvl w:ilvl="6">
      <w:start w:val="1"/>
      <w:numFmt w:val="lowerLetter"/>
      <w:lvlText w:val="%7)"/>
      <w:lvlJc w:val="left"/>
      <w:pPr>
        <w:tabs>
          <w:tab w:val="num" w:pos="1724"/>
        </w:tabs>
        <w:ind w:left="1440" w:hanging="357"/>
      </w:pPr>
    </w:lvl>
    <w:lvl w:ilvl="7">
      <w:start w:val="1"/>
      <w:numFmt w:val="lowerRoman"/>
      <w:lvlText w:val="%8)"/>
      <w:lvlJc w:val="left"/>
      <w:pPr>
        <w:tabs>
          <w:tab w:val="num" w:pos="1724"/>
        </w:tabs>
        <w:ind w:left="1440" w:hanging="357"/>
      </w:pPr>
    </w:lvl>
    <w:lvl w:ilvl="8">
      <w:start w:val="1"/>
      <w:numFmt w:val="bullet"/>
      <w:lvlText w:val=""/>
      <w:lvlJc w:val="left"/>
      <w:pPr>
        <w:tabs>
          <w:tab w:val="num" w:pos="2081"/>
        </w:tabs>
        <w:ind w:left="1797" w:hanging="357"/>
      </w:pPr>
      <w:rPr>
        <w:rFonts w:ascii="Wingdings 3" w:hAnsi="Wingdings 3" w:hint="default"/>
        <w:color w:val="auto"/>
      </w:rPr>
    </w:lvl>
  </w:abstractNum>
  <w:abstractNum w:abstractNumId="5" w15:restartNumberingAfterBreak="0">
    <w:nsid w:val="0E5E5527"/>
    <w:multiLevelType w:val="hybridMultilevel"/>
    <w:tmpl w:val="2D2C3658"/>
    <w:lvl w:ilvl="0" w:tplc="2F0E7770">
      <w:start w:val="1"/>
      <w:numFmt w:val="decimal"/>
      <w:pStyle w:val="ListParagraph"/>
      <w:lvlText w:val="(%1)"/>
      <w:lvlJc w:val="left"/>
      <w:pPr>
        <w:ind w:left="1069" w:hanging="360"/>
      </w:p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4106F1D"/>
    <w:multiLevelType w:val="hybridMultilevel"/>
    <w:tmpl w:val="0798D69A"/>
    <w:lvl w:ilvl="0" w:tplc="68DC2608">
      <w:start w:val="1"/>
      <w:numFmt w:val="decimal"/>
      <w:pStyle w:val="Subtitle"/>
      <w:lvlText w:val="Член %1"/>
      <w:lvlJc w:val="center"/>
      <w:pPr>
        <w:ind w:left="644" w:hanging="360"/>
      </w:pPr>
      <w:rPr>
        <w:rFonts w:hint="default"/>
        <w:lang w:val="sl-SI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9E2219D"/>
    <w:multiLevelType w:val="hybridMultilevel"/>
    <w:tmpl w:val="3264B5DA"/>
    <w:lvl w:ilvl="0" w:tplc="CDE8F8E0">
      <w:start w:val="1"/>
      <w:numFmt w:val="upperRoman"/>
      <w:lvlText w:val="%1."/>
      <w:lvlJc w:val="left"/>
      <w:pPr>
        <w:ind w:left="7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</w:lvl>
    <w:lvl w:ilvl="3" w:tplc="0409000F" w:tentative="1">
      <w:start w:val="1"/>
      <w:numFmt w:val="decimal"/>
      <w:lvlText w:val="%4."/>
      <w:lvlJc w:val="left"/>
      <w:pPr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8" w15:restartNumberingAfterBreak="0">
    <w:nsid w:val="1A532824"/>
    <w:multiLevelType w:val="hybridMultilevel"/>
    <w:tmpl w:val="91BA01AA"/>
    <w:lvl w:ilvl="0" w:tplc="298E9D88">
      <w:start w:val="1"/>
      <w:numFmt w:val="decimal"/>
      <w:pStyle w:val="a0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5510C0"/>
    <w:multiLevelType w:val="hybridMultilevel"/>
    <w:tmpl w:val="6ECC2524"/>
    <w:lvl w:ilvl="0" w:tplc="6538712C">
      <w:start w:val="3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55011D"/>
    <w:multiLevelType w:val="hybridMultilevel"/>
    <w:tmpl w:val="078CFCD2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790472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39687BA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3" w15:restartNumberingAfterBreak="0">
    <w:nsid w:val="3A7010A7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3CB82ADB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3E1449C9"/>
    <w:multiLevelType w:val="hybridMultilevel"/>
    <w:tmpl w:val="FFEA509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B82500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4BF07A3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8" w15:restartNumberingAfterBreak="0">
    <w:nsid w:val="546E5A8C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9" w15:restartNumberingAfterBreak="0">
    <w:nsid w:val="55AD0D4E"/>
    <w:multiLevelType w:val="hybridMultilevel"/>
    <w:tmpl w:val="831E9324"/>
    <w:lvl w:ilvl="0" w:tplc="739EFB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3E628A"/>
    <w:multiLevelType w:val="multilevel"/>
    <w:tmpl w:val="A6E2972C"/>
    <w:lvl w:ilvl="0">
      <w:start w:val="1"/>
      <w:numFmt w:val="decimal"/>
      <w:lvlText w:val="(%1)"/>
      <w:lvlJc w:val="left"/>
      <w:pPr>
        <w:ind w:left="360" w:hanging="360"/>
      </w:pPr>
      <w:rPr>
        <w:rFonts w:ascii="Arial" w:eastAsiaTheme="minorEastAsia" w:hAnsi="Arial" w:cs="Arial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1" w15:restartNumberingAfterBreak="0">
    <w:nsid w:val="566A7A99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2" w15:restartNumberingAfterBreak="0">
    <w:nsid w:val="6C442F66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3" w15:restartNumberingAfterBreak="0">
    <w:nsid w:val="6D436661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4" w15:restartNumberingAfterBreak="0">
    <w:nsid w:val="6E354239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5" w15:restartNumberingAfterBreak="0">
    <w:nsid w:val="6F54410D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6" w15:restartNumberingAfterBreak="0">
    <w:nsid w:val="729A593A"/>
    <w:multiLevelType w:val="hybridMultilevel"/>
    <w:tmpl w:val="67EAEB82"/>
    <w:lvl w:ilvl="0" w:tplc="7FBA9D8E">
      <w:start w:val="1"/>
      <w:numFmt w:val="decimal"/>
      <w:lvlText w:val="(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595BE8"/>
    <w:multiLevelType w:val="multilevel"/>
    <w:tmpl w:val="10C0E0CE"/>
    <w:lvl w:ilvl="0">
      <w:start w:val="1"/>
      <w:numFmt w:val="decimal"/>
      <w:pStyle w:val="BSPRules1"/>
      <w:isLgl/>
      <w:suff w:val="space"/>
      <w:lvlText w:val="%1"/>
      <w:lvlJc w:val="left"/>
      <w:pPr>
        <w:ind w:left="720" w:hanging="720"/>
      </w:pPr>
      <w:rPr>
        <w:rFonts w:cs="Times New Roman" w:hint="default"/>
        <w:color w:val="918F90"/>
      </w:rPr>
    </w:lvl>
    <w:lvl w:ilvl="1">
      <w:start w:val="1"/>
      <w:numFmt w:val="decimal"/>
      <w:pStyle w:val="BSPRules2"/>
      <w:isLgl/>
      <w:suff w:val="space"/>
      <w:lvlText w:val="%1.%2"/>
      <w:lvlJc w:val="left"/>
      <w:pPr>
        <w:ind w:left="4406" w:hanging="720"/>
      </w:pPr>
      <w:rPr>
        <w:rFonts w:cs="Times New Roman" w:hint="default"/>
        <w:color w:val="918F90"/>
      </w:rPr>
    </w:lvl>
    <w:lvl w:ilvl="2">
      <w:start w:val="1"/>
      <w:numFmt w:val="decimal"/>
      <w:pStyle w:val="BSPRules3"/>
      <w:isLgl/>
      <w:suff w:val="space"/>
      <w:lvlText w:val="%1.%2.%3"/>
      <w:lvlJc w:val="left"/>
      <w:pPr>
        <w:ind w:left="720" w:hanging="720"/>
      </w:pPr>
      <w:rPr>
        <w:rFonts w:cs="Times New Roman" w:hint="default"/>
        <w:color w:val="918F90"/>
      </w:rPr>
    </w:lvl>
    <w:lvl w:ilvl="3">
      <w:start w:val="1"/>
      <w:numFmt w:val="decimal"/>
      <w:pStyle w:val="BSPRules4"/>
      <w:isLgl/>
      <w:suff w:val="space"/>
      <w:lvlText w:val="%1.%2.%3.%4"/>
      <w:lvlJc w:val="left"/>
      <w:pPr>
        <w:ind w:left="720" w:hanging="720"/>
      </w:pPr>
      <w:rPr>
        <w:rFonts w:cs="Times New Roman" w:hint="default"/>
        <w:color w:val="918F90"/>
      </w:rPr>
    </w:lvl>
    <w:lvl w:ilvl="4">
      <w:start w:val="1"/>
      <w:numFmt w:val="decimal"/>
      <w:pStyle w:val="BSPRules5"/>
      <w:isLgl/>
      <w:suff w:val="space"/>
      <w:lvlText w:val="%1.%2.%3.%4.%5"/>
      <w:lvlJc w:val="left"/>
      <w:pPr>
        <w:ind w:left="720" w:hanging="720"/>
      </w:pPr>
      <w:rPr>
        <w:rFonts w:cs="Times New Roman" w:hint="default"/>
        <w:color w:val="918F90"/>
      </w:rPr>
    </w:lvl>
    <w:lvl w:ilvl="5">
      <w:start w:val="1"/>
      <w:numFmt w:val="decimal"/>
      <w:pStyle w:val="BSPRules6"/>
      <w:isLgl/>
      <w:suff w:val="space"/>
      <w:lvlText w:val="%1.%2.%3.%4.%5.%6"/>
      <w:lvlJc w:val="left"/>
      <w:pPr>
        <w:ind w:left="720" w:hanging="720"/>
      </w:pPr>
      <w:rPr>
        <w:rFonts w:cs="Times New Roman" w:hint="default"/>
        <w:color w:val="918F90"/>
      </w:rPr>
    </w:lvl>
    <w:lvl w:ilvl="6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  <w:lvl w:ilvl="7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  <w:lvl w:ilvl="8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</w:abstractNum>
  <w:abstractNum w:abstractNumId="28" w15:restartNumberingAfterBreak="0">
    <w:nsid w:val="796C710A"/>
    <w:multiLevelType w:val="hybridMultilevel"/>
    <w:tmpl w:val="9BCEACF2"/>
    <w:lvl w:ilvl="0" w:tplc="A9CC6FFC">
      <w:start w:val="1"/>
      <w:numFmt w:val="decimal"/>
      <w:lvlText w:val="%1)"/>
      <w:lvlJc w:val="left"/>
      <w:pPr>
        <w:ind w:left="219" w:hanging="360"/>
      </w:pPr>
      <w:rPr>
        <w:rFonts w:hint="default"/>
      </w:rPr>
    </w:lvl>
    <w:lvl w:ilvl="1" w:tplc="0E3690EA">
      <w:start w:val="1"/>
      <w:numFmt w:val="decimal"/>
      <w:lvlText w:val="(%2)"/>
      <w:lvlJc w:val="left"/>
      <w:pPr>
        <w:ind w:left="786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659" w:hanging="180"/>
      </w:pPr>
    </w:lvl>
    <w:lvl w:ilvl="3" w:tplc="6538712C">
      <w:start w:val="3"/>
      <w:numFmt w:val="bullet"/>
      <w:lvlText w:val="-"/>
      <w:lvlJc w:val="left"/>
      <w:pPr>
        <w:ind w:left="2379" w:hanging="360"/>
      </w:pPr>
      <w:rPr>
        <w:rFonts w:ascii="Arial" w:eastAsia="Times New Roman" w:hAnsi="Arial" w:cs="Arial" w:hint="default"/>
      </w:rPr>
    </w:lvl>
    <w:lvl w:ilvl="4" w:tplc="6134963C">
      <w:start w:val="10"/>
      <w:numFmt w:val="decimal"/>
      <w:lvlText w:val="%5"/>
      <w:lvlJc w:val="left"/>
      <w:pPr>
        <w:ind w:left="3099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3819" w:hanging="180"/>
      </w:pPr>
    </w:lvl>
    <w:lvl w:ilvl="6" w:tplc="0409000F" w:tentative="1">
      <w:start w:val="1"/>
      <w:numFmt w:val="decimal"/>
      <w:lvlText w:val="%7."/>
      <w:lvlJc w:val="left"/>
      <w:pPr>
        <w:ind w:left="4539" w:hanging="360"/>
      </w:pPr>
    </w:lvl>
    <w:lvl w:ilvl="7" w:tplc="04090019" w:tentative="1">
      <w:start w:val="1"/>
      <w:numFmt w:val="lowerLetter"/>
      <w:lvlText w:val="%8."/>
      <w:lvlJc w:val="left"/>
      <w:pPr>
        <w:ind w:left="5259" w:hanging="360"/>
      </w:pPr>
    </w:lvl>
    <w:lvl w:ilvl="8" w:tplc="0409001B" w:tentative="1">
      <w:start w:val="1"/>
      <w:numFmt w:val="lowerRoman"/>
      <w:lvlText w:val="%9."/>
      <w:lvlJc w:val="right"/>
      <w:pPr>
        <w:ind w:left="5979" w:hanging="180"/>
      </w:pPr>
    </w:lvl>
  </w:abstractNum>
  <w:abstractNum w:abstractNumId="29" w15:restartNumberingAfterBreak="0">
    <w:nsid w:val="7B32764C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0" w15:restartNumberingAfterBreak="0">
    <w:nsid w:val="7B68292A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1" w15:restartNumberingAfterBreak="0">
    <w:nsid w:val="7E171C22"/>
    <w:multiLevelType w:val="multilevel"/>
    <w:tmpl w:val="C290B750"/>
    <w:lvl w:ilvl="0">
      <w:start w:val="1"/>
      <w:numFmt w:val="none"/>
      <w:pStyle w:val="BSPTitle3"/>
      <w:suff w:val="nothing"/>
      <w:lvlText w:val="%1"/>
      <w:lvlJc w:val="left"/>
      <w:pPr>
        <w:ind w:left="720" w:hanging="720"/>
      </w:pPr>
      <w:rPr>
        <w:rFonts w:cs="Times New Roman" w:hint="default"/>
      </w:rPr>
    </w:lvl>
    <w:lvl w:ilvl="1">
      <w:start w:val="1"/>
      <w:numFmt w:val="none"/>
      <w:pStyle w:val="BSPBodyText"/>
      <w:suff w:val="nothing"/>
      <w:lvlText w:val="%1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none"/>
      <w:pStyle w:val="BSPTitle3"/>
      <w:suff w:val="nothing"/>
      <w:lvlText w:val="%3%1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none"/>
      <w:pStyle w:val="BSPTitle4"/>
      <w:suff w:val="nothing"/>
      <w:lvlText w:val="%4%1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none"/>
      <w:pStyle w:val="BSPBodyText"/>
      <w:lvlText w:val="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5">
      <w:start w:val="1"/>
      <w:numFmt w:val="bullet"/>
      <w:pStyle w:val="BSPBodyTextList"/>
      <w:lvlText w:val=""/>
      <w:lvlJc w:val="left"/>
      <w:pPr>
        <w:tabs>
          <w:tab w:val="num" w:pos="720"/>
        </w:tabs>
        <w:ind w:left="1083" w:hanging="363"/>
      </w:pPr>
      <w:rPr>
        <w:rFonts w:ascii="Wingdings 2" w:hAnsi="Wingdings 2" w:hint="default"/>
        <w:color w:val="auto"/>
      </w:rPr>
    </w:lvl>
    <w:lvl w:ilvl="6">
      <w:start w:val="1"/>
      <w:numFmt w:val="decimal"/>
      <w:lvlText w:val="%7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7">
      <w:start w:val="1"/>
      <w:numFmt w:val="lowerLetter"/>
      <w:lvlText w:val="%8)"/>
      <w:lvlJc w:val="left"/>
      <w:pPr>
        <w:tabs>
          <w:tab w:val="num" w:pos="1440"/>
        </w:tabs>
        <w:ind w:left="1440" w:hanging="357"/>
      </w:pPr>
      <w:rPr>
        <w:rFonts w:cs="Times New Roman" w:hint="default"/>
      </w:rPr>
    </w:lvl>
    <w:lvl w:ilvl="8">
      <w:start w:val="1"/>
      <w:numFmt w:val="lowerRoman"/>
      <w:lvlText w:val="%9)"/>
      <w:lvlJc w:val="left"/>
      <w:pPr>
        <w:tabs>
          <w:tab w:val="num" w:pos="1440"/>
        </w:tabs>
        <w:ind w:left="1440" w:hanging="357"/>
      </w:pPr>
      <w:rPr>
        <w:rFonts w:cs="Times New Roman" w:hint="default"/>
      </w:rPr>
    </w:lvl>
  </w:abstractNum>
  <w:num w:numId="1" w16cid:durableId="1189296506">
    <w:abstractNumId w:val="27"/>
  </w:num>
  <w:num w:numId="2" w16cid:durableId="116680072">
    <w:abstractNumId w:val="31"/>
  </w:num>
  <w:num w:numId="3" w16cid:durableId="370611229">
    <w:abstractNumId w:val="3"/>
  </w:num>
  <w:num w:numId="4" w16cid:durableId="321398898">
    <w:abstractNumId w:val="6"/>
  </w:num>
  <w:num w:numId="5" w16cid:durableId="920606559">
    <w:abstractNumId w:val="4"/>
  </w:num>
  <w:num w:numId="6" w16cid:durableId="120148289">
    <w:abstractNumId w:val="26"/>
  </w:num>
  <w:num w:numId="7" w16cid:durableId="2140801526">
    <w:abstractNumId w:val="16"/>
  </w:num>
  <w:num w:numId="8" w16cid:durableId="1483036160">
    <w:abstractNumId w:val="2"/>
  </w:num>
  <w:num w:numId="9" w16cid:durableId="686176109">
    <w:abstractNumId w:val="8"/>
  </w:num>
  <w:num w:numId="10" w16cid:durableId="1238174213">
    <w:abstractNumId w:val="5"/>
  </w:num>
  <w:num w:numId="11" w16cid:durableId="1153838052">
    <w:abstractNumId w:val="8"/>
    <w:lvlOverride w:ilvl="0">
      <w:startOverride w:val="1"/>
    </w:lvlOverride>
  </w:num>
  <w:num w:numId="12" w16cid:durableId="1522548557">
    <w:abstractNumId w:val="8"/>
    <w:lvlOverride w:ilvl="0">
      <w:startOverride w:val="1"/>
    </w:lvlOverride>
  </w:num>
  <w:num w:numId="13" w16cid:durableId="361127242">
    <w:abstractNumId w:val="16"/>
    <w:lvlOverride w:ilvl="0">
      <w:startOverride w:val="1"/>
    </w:lvlOverride>
  </w:num>
  <w:num w:numId="14" w16cid:durableId="1307200712">
    <w:abstractNumId w:val="16"/>
    <w:lvlOverride w:ilvl="0">
      <w:startOverride w:val="1"/>
    </w:lvlOverride>
  </w:num>
  <w:num w:numId="15" w16cid:durableId="225919576">
    <w:abstractNumId w:val="16"/>
    <w:lvlOverride w:ilvl="0">
      <w:startOverride w:val="1"/>
    </w:lvlOverride>
  </w:num>
  <w:num w:numId="16" w16cid:durableId="1702589026">
    <w:abstractNumId w:val="30"/>
  </w:num>
  <w:num w:numId="17" w16cid:durableId="1699231120">
    <w:abstractNumId w:val="18"/>
  </w:num>
  <w:num w:numId="18" w16cid:durableId="1807163836">
    <w:abstractNumId w:val="8"/>
    <w:lvlOverride w:ilvl="0">
      <w:startOverride w:val="1"/>
    </w:lvlOverride>
  </w:num>
  <w:num w:numId="19" w16cid:durableId="612978991">
    <w:abstractNumId w:val="29"/>
  </w:num>
  <w:num w:numId="20" w16cid:durableId="1104035822">
    <w:abstractNumId w:val="8"/>
    <w:lvlOverride w:ilvl="0">
      <w:startOverride w:val="1"/>
    </w:lvlOverride>
  </w:num>
  <w:num w:numId="21" w16cid:durableId="900949193">
    <w:abstractNumId w:val="11"/>
  </w:num>
  <w:num w:numId="22" w16cid:durableId="1398358689">
    <w:abstractNumId w:val="25"/>
  </w:num>
  <w:num w:numId="23" w16cid:durableId="589972735">
    <w:abstractNumId w:val="13"/>
  </w:num>
  <w:num w:numId="24" w16cid:durableId="78870137">
    <w:abstractNumId w:val="21"/>
  </w:num>
  <w:num w:numId="25" w16cid:durableId="362681389">
    <w:abstractNumId w:val="22"/>
  </w:num>
  <w:num w:numId="26" w16cid:durableId="1105081251">
    <w:abstractNumId w:val="10"/>
  </w:num>
  <w:num w:numId="27" w16cid:durableId="1481919788">
    <w:abstractNumId w:val="20"/>
  </w:num>
  <w:num w:numId="28" w16cid:durableId="78528276">
    <w:abstractNumId w:val="24"/>
  </w:num>
  <w:num w:numId="29" w16cid:durableId="1981687574">
    <w:abstractNumId w:val="8"/>
    <w:lvlOverride w:ilvl="0">
      <w:startOverride w:val="1"/>
    </w:lvlOverride>
  </w:num>
  <w:num w:numId="30" w16cid:durableId="1810974655">
    <w:abstractNumId w:val="23"/>
  </w:num>
  <w:num w:numId="31" w16cid:durableId="2138638999">
    <w:abstractNumId w:val="1"/>
  </w:num>
  <w:num w:numId="32" w16cid:durableId="1166047868">
    <w:abstractNumId w:val="14"/>
  </w:num>
  <w:num w:numId="33" w16cid:durableId="52967156">
    <w:abstractNumId w:val="12"/>
  </w:num>
  <w:num w:numId="34" w16cid:durableId="1635745786">
    <w:abstractNumId w:val="17"/>
  </w:num>
  <w:num w:numId="35" w16cid:durableId="1528174133">
    <w:abstractNumId w:val="0"/>
  </w:num>
  <w:num w:numId="36" w16cid:durableId="110056024">
    <w:abstractNumId w:val="8"/>
    <w:lvlOverride w:ilvl="0">
      <w:startOverride w:val="1"/>
    </w:lvlOverride>
  </w:num>
  <w:num w:numId="37" w16cid:durableId="715012537">
    <w:abstractNumId w:val="19"/>
  </w:num>
  <w:num w:numId="38" w16cid:durableId="397558724">
    <w:abstractNumId w:val="7"/>
  </w:num>
  <w:num w:numId="39" w16cid:durableId="761800586">
    <w:abstractNumId w:val="9"/>
  </w:num>
  <w:num w:numId="40" w16cid:durableId="1749692636">
    <w:abstractNumId w:val="15"/>
  </w:num>
  <w:num w:numId="41" w16cid:durableId="1292712258">
    <w:abstractNumId w:val="28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ocumentProtection w:edit="readOnly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ztrCwNDExN7c0NDRX0lEKTi0uzszPAykwNK4FAEWwuHMtAAAA"/>
  </w:docVars>
  <w:rsids>
    <w:rsidRoot w:val="005B2610"/>
    <w:rsid w:val="00000327"/>
    <w:rsid w:val="000003A5"/>
    <w:rsid w:val="000011EF"/>
    <w:rsid w:val="0000124D"/>
    <w:rsid w:val="000014C0"/>
    <w:rsid w:val="00002694"/>
    <w:rsid w:val="00002869"/>
    <w:rsid w:val="000034E8"/>
    <w:rsid w:val="00004242"/>
    <w:rsid w:val="00004380"/>
    <w:rsid w:val="00004E7E"/>
    <w:rsid w:val="00007A4F"/>
    <w:rsid w:val="00007FA7"/>
    <w:rsid w:val="000105C3"/>
    <w:rsid w:val="00010E86"/>
    <w:rsid w:val="00010E87"/>
    <w:rsid w:val="00011292"/>
    <w:rsid w:val="000114F2"/>
    <w:rsid w:val="00011BF3"/>
    <w:rsid w:val="00012195"/>
    <w:rsid w:val="000122E3"/>
    <w:rsid w:val="0001256C"/>
    <w:rsid w:val="00012F39"/>
    <w:rsid w:val="00013065"/>
    <w:rsid w:val="000136AB"/>
    <w:rsid w:val="00014C2F"/>
    <w:rsid w:val="00016690"/>
    <w:rsid w:val="000170E8"/>
    <w:rsid w:val="00017130"/>
    <w:rsid w:val="000178A8"/>
    <w:rsid w:val="00020091"/>
    <w:rsid w:val="000200A2"/>
    <w:rsid w:val="000201F6"/>
    <w:rsid w:val="000202C7"/>
    <w:rsid w:val="0002077F"/>
    <w:rsid w:val="00020E38"/>
    <w:rsid w:val="00022505"/>
    <w:rsid w:val="00022F49"/>
    <w:rsid w:val="00023761"/>
    <w:rsid w:val="00023E76"/>
    <w:rsid w:val="00023E98"/>
    <w:rsid w:val="00025968"/>
    <w:rsid w:val="00025C64"/>
    <w:rsid w:val="00025E6D"/>
    <w:rsid w:val="0002603B"/>
    <w:rsid w:val="000261BE"/>
    <w:rsid w:val="00026368"/>
    <w:rsid w:val="0002682F"/>
    <w:rsid w:val="00027339"/>
    <w:rsid w:val="00030980"/>
    <w:rsid w:val="00030B0E"/>
    <w:rsid w:val="00030CE7"/>
    <w:rsid w:val="000310E3"/>
    <w:rsid w:val="000316EE"/>
    <w:rsid w:val="00031842"/>
    <w:rsid w:val="0003231D"/>
    <w:rsid w:val="000328AB"/>
    <w:rsid w:val="00032A23"/>
    <w:rsid w:val="00032A72"/>
    <w:rsid w:val="00032BBB"/>
    <w:rsid w:val="00033438"/>
    <w:rsid w:val="000335AD"/>
    <w:rsid w:val="00033AD3"/>
    <w:rsid w:val="00033CA9"/>
    <w:rsid w:val="000350A2"/>
    <w:rsid w:val="0003659C"/>
    <w:rsid w:val="0003694E"/>
    <w:rsid w:val="00036A52"/>
    <w:rsid w:val="000375EE"/>
    <w:rsid w:val="00037B16"/>
    <w:rsid w:val="00040CC0"/>
    <w:rsid w:val="00040FDC"/>
    <w:rsid w:val="000417A5"/>
    <w:rsid w:val="00041F12"/>
    <w:rsid w:val="00041FA5"/>
    <w:rsid w:val="00043350"/>
    <w:rsid w:val="00043A98"/>
    <w:rsid w:val="00043B0F"/>
    <w:rsid w:val="00043CB4"/>
    <w:rsid w:val="00043D23"/>
    <w:rsid w:val="00044CD2"/>
    <w:rsid w:val="000459F3"/>
    <w:rsid w:val="000461A6"/>
    <w:rsid w:val="00046956"/>
    <w:rsid w:val="00046E4E"/>
    <w:rsid w:val="000475F8"/>
    <w:rsid w:val="00047654"/>
    <w:rsid w:val="00047770"/>
    <w:rsid w:val="00047C49"/>
    <w:rsid w:val="00050BD8"/>
    <w:rsid w:val="00051F05"/>
    <w:rsid w:val="00052952"/>
    <w:rsid w:val="00052A2F"/>
    <w:rsid w:val="00052A69"/>
    <w:rsid w:val="00052CBC"/>
    <w:rsid w:val="00052DE0"/>
    <w:rsid w:val="000541CB"/>
    <w:rsid w:val="0005513B"/>
    <w:rsid w:val="00055253"/>
    <w:rsid w:val="00056636"/>
    <w:rsid w:val="000568F8"/>
    <w:rsid w:val="00056E3A"/>
    <w:rsid w:val="000573F9"/>
    <w:rsid w:val="00057519"/>
    <w:rsid w:val="000600ED"/>
    <w:rsid w:val="00060F82"/>
    <w:rsid w:val="00061516"/>
    <w:rsid w:val="000615F8"/>
    <w:rsid w:val="00061644"/>
    <w:rsid w:val="00061C33"/>
    <w:rsid w:val="00062442"/>
    <w:rsid w:val="0006255B"/>
    <w:rsid w:val="00063469"/>
    <w:rsid w:val="0006405A"/>
    <w:rsid w:val="000642BC"/>
    <w:rsid w:val="000645F7"/>
    <w:rsid w:val="00064BD6"/>
    <w:rsid w:val="00065FDE"/>
    <w:rsid w:val="000673A9"/>
    <w:rsid w:val="00070055"/>
    <w:rsid w:val="000707A7"/>
    <w:rsid w:val="000708DF"/>
    <w:rsid w:val="00070A5B"/>
    <w:rsid w:val="00071EFD"/>
    <w:rsid w:val="000729A0"/>
    <w:rsid w:val="00072CE0"/>
    <w:rsid w:val="00073290"/>
    <w:rsid w:val="00073726"/>
    <w:rsid w:val="000737FA"/>
    <w:rsid w:val="0007429F"/>
    <w:rsid w:val="00074323"/>
    <w:rsid w:val="000754B7"/>
    <w:rsid w:val="0007582C"/>
    <w:rsid w:val="00075C94"/>
    <w:rsid w:val="00080808"/>
    <w:rsid w:val="00080816"/>
    <w:rsid w:val="000810AA"/>
    <w:rsid w:val="00081478"/>
    <w:rsid w:val="00081557"/>
    <w:rsid w:val="0008175F"/>
    <w:rsid w:val="00083354"/>
    <w:rsid w:val="0008337B"/>
    <w:rsid w:val="00083866"/>
    <w:rsid w:val="00083D12"/>
    <w:rsid w:val="00084673"/>
    <w:rsid w:val="000848F0"/>
    <w:rsid w:val="000855F1"/>
    <w:rsid w:val="000856C3"/>
    <w:rsid w:val="00085C4D"/>
    <w:rsid w:val="00085DDC"/>
    <w:rsid w:val="0008724F"/>
    <w:rsid w:val="00087E65"/>
    <w:rsid w:val="000901F4"/>
    <w:rsid w:val="000902A3"/>
    <w:rsid w:val="000904D5"/>
    <w:rsid w:val="00090980"/>
    <w:rsid w:val="0009099E"/>
    <w:rsid w:val="000912ED"/>
    <w:rsid w:val="000921A6"/>
    <w:rsid w:val="000923E5"/>
    <w:rsid w:val="00092477"/>
    <w:rsid w:val="000933BE"/>
    <w:rsid w:val="00094163"/>
    <w:rsid w:val="00094280"/>
    <w:rsid w:val="000944CF"/>
    <w:rsid w:val="000949A9"/>
    <w:rsid w:val="0009501C"/>
    <w:rsid w:val="00095228"/>
    <w:rsid w:val="000955B6"/>
    <w:rsid w:val="00095C7B"/>
    <w:rsid w:val="00096124"/>
    <w:rsid w:val="00096B2B"/>
    <w:rsid w:val="00096E15"/>
    <w:rsid w:val="000A033A"/>
    <w:rsid w:val="000A0464"/>
    <w:rsid w:val="000A0D53"/>
    <w:rsid w:val="000A0FC2"/>
    <w:rsid w:val="000A161C"/>
    <w:rsid w:val="000A1C4D"/>
    <w:rsid w:val="000A3D55"/>
    <w:rsid w:val="000A4B47"/>
    <w:rsid w:val="000A4BC8"/>
    <w:rsid w:val="000A5064"/>
    <w:rsid w:val="000A6FE7"/>
    <w:rsid w:val="000A7398"/>
    <w:rsid w:val="000A7B66"/>
    <w:rsid w:val="000B0031"/>
    <w:rsid w:val="000B01DC"/>
    <w:rsid w:val="000B038C"/>
    <w:rsid w:val="000B1EC9"/>
    <w:rsid w:val="000B2259"/>
    <w:rsid w:val="000B23F5"/>
    <w:rsid w:val="000B2422"/>
    <w:rsid w:val="000B2508"/>
    <w:rsid w:val="000B2C25"/>
    <w:rsid w:val="000B35D8"/>
    <w:rsid w:val="000B394E"/>
    <w:rsid w:val="000B41DB"/>
    <w:rsid w:val="000B53FE"/>
    <w:rsid w:val="000B56EB"/>
    <w:rsid w:val="000B5710"/>
    <w:rsid w:val="000B5B02"/>
    <w:rsid w:val="000B5CF5"/>
    <w:rsid w:val="000B5D00"/>
    <w:rsid w:val="000B6D67"/>
    <w:rsid w:val="000B723B"/>
    <w:rsid w:val="000B7B68"/>
    <w:rsid w:val="000B7DD2"/>
    <w:rsid w:val="000B7DE3"/>
    <w:rsid w:val="000B7DF2"/>
    <w:rsid w:val="000C03AA"/>
    <w:rsid w:val="000C08DE"/>
    <w:rsid w:val="000C0D7A"/>
    <w:rsid w:val="000C165C"/>
    <w:rsid w:val="000C1860"/>
    <w:rsid w:val="000C1909"/>
    <w:rsid w:val="000C224F"/>
    <w:rsid w:val="000C3086"/>
    <w:rsid w:val="000C3BE4"/>
    <w:rsid w:val="000C615D"/>
    <w:rsid w:val="000C6B05"/>
    <w:rsid w:val="000C6F51"/>
    <w:rsid w:val="000C7923"/>
    <w:rsid w:val="000C7A06"/>
    <w:rsid w:val="000D092F"/>
    <w:rsid w:val="000D26C5"/>
    <w:rsid w:val="000D31AC"/>
    <w:rsid w:val="000D33A2"/>
    <w:rsid w:val="000D382A"/>
    <w:rsid w:val="000D4AF1"/>
    <w:rsid w:val="000D6CC2"/>
    <w:rsid w:val="000D6D3D"/>
    <w:rsid w:val="000D6EB7"/>
    <w:rsid w:val="000D724D"/>
    <w:rsid w:val="000D7B04"/>
    <w:rsid w:val="000D7E2E"/>
    <w:rsid w:val="000E08D8"/>
    <w:rsid w:val="000E0FAA"/>
    <w:rsid w:val="000E1007"/>
    <w:rsid w:val="000E105E"/>
    <w:rsid w:val="000E1192"/>
    <w:rsid w:val="000E11B9"/>
    <w:rsid w:val="000E1237"/>
    <w:rsid w:val="000E12F2"/>
    <w:rsid w:val="000E1424"/>
    <w:rsid w:val="000E1D23"/>
    <w:rsid w:val="000E1ED4"/>
    <w:rsid w:val="000E1FAC"/>
    <w:rsid w:val="000E2133"/>
    <w:rsid w:val="000E3DE8"/>
    <w:rsid w:val="000E47E0"/>
    <w:rsid w:val="000E4A39"/>
    <w:rsid w:val="000E559F"/>
    <w:rsid w:val="000E57B4"/>
    <w:rsid w:val="000E5AF8"/>
    <w:rsid w:val="000E6277"/>
    <w:rsid w:val="000E670F"/>
    <w:rsid w:val="000E720D"/>
    <w:rsid w:val="000E7C3D"/>
    <w:rsid w:val="000F05A6"/>
    <w:rsid w:val="000F05CC"/>
    <w:rsid w:val="000F0A97"/>
    <w:rsid w:val="000F0AC2"/>
    <w:rsid w:val="000F0DBD"/>
    <w:rsid w:val="000F120F"/>
    <w:rsid w:val="000F14E4"/>
    <w:rsid w:val="000F1FAF"/>
    <w:rsid w:val="000F212D"/>
    <w:rsid w:val="000F2191"/>
    <w:rsid w:val="000F24CD"/>
    <w:rsid w:val="000F25CE"/>
    <w:rsid w:val="000F2BDF"/>
    <w:rsid w:val="000F3C7C"/>
    <w:rsid w:val="000F3E25"/>
    <w:rsid w:val="000F49F9"/>
    <w:rsid w:val="000F505E"/>
    <w:rsid w:val="000F5B0D"/>
    <w:rsid w:val="000F5D60"/>
    <w:rsid w:val="000F5D7F"/>
    <w:rsid w:val="000F642C"/>
    <w:rsid w:val="000F64ED"/>
    <w:rsid w:val="000F657A"/>
    <w:rsid w:val="000F66DA"/>
    <w:rsid w:val="000F6808"/>
    <w:rsid w:val="000F6BBC"/>
    <w:rsid w:val="000F70D0"/>
    <w:rsid w:val="000F74D1"/>
    <w:rsid w:val="001000CE"/>
    <w:rsid w:val="001007E3"/>
    <w:rsid w:val="00100AFF"/>
    <w:rsid w:val="001016AE"/>
    <w:rsid w:val="0010188F"/>
    <w:rsid w:val="00101A5E"/>
    <w:rsid w:val="0010253F"/>
    <w:rsid w:val="001029B8"/>
    <w:rsid w:val="00102E8A"/>
    <w:rsid w:val="001032BF"/>
    <w:rsid w:val="001034B6"/>
    <w:rsid w:val="0010470C"/>
    <w:rsid w:val="00104796"/>
    <w:rsid w:val="00104AE1"/>
    <w:rsid w:val="001052A9"/>
    <w:rsid w:val="00105320"/>
    <w:rsid w:val="00106189"/>
    <w:rsid w:val="00106574"/>
    <w:rsid w:val="00106A23"/>
    <w:rsid w:val="0010729D"/>
    <w:rsid w:val="0010772F"/>
    <w:rsid w:val="001101B5"/>
    <w:rsid w:val="00110328"/>
    <w:rsid w:val="00110373"/>
    <w:rsid w:val="001106F6"/>
    <w:rsid w:val="001111AF"/>
    <w:rsid w:val="00111391"/>
    <w:rsid w:val="0011261E"/>
    <w:rsid w:val="001133F9"/>
    <w:rsid w:val="001135BB"/>
    <w:rsid w:val="00113781"/>
    <w:rsid w:val="00113A97"/>
    <w:rsid w:val="00114B02"/>
    <w:rsid w:val="00114F14"/>
    <w:rsid w:val="00114FB8"/>
    <w:rsid w:val="00115188"/>
    <w:rsid w:val="0011598C"/>
    <w:rsid w:val="00115C0B"/>
    <w:rsid w:val="00116C93"/>
    <w:rsid w:val="00120419"/>
    <w:rsid w:val="001204F3"/>
    <w:rsid w:val="0012056F"/>
    <w:rsid w:val="001215A2"/>
    <w:rsid w:val="00121EF2"/>
    <w:rsid w:val="0012233C"/>
    <w:rsid w:val="00122743"/>
    <w:rsid w:val="0012299C"/>
    <w:rsid w:val="00123F4B"/>
    <w:rsid w:val="00123FFD"/>
    <w:rsid w:val="00124A90"/>
    <w:rsid w:val="0012631E"/>
    <w:rsid w:val="00126623"/>
    <w:rsid w:val="00126CAC"/>
    <w:rsid w:val="00127337"/>
    <w:rsid w:val="001302F4"/>
    <w:rsid w:val="00130622"/>
    <w:rsid w:val="001307BC"/>
    <w:rsid w:val="00130EF6"/>
    <w:rsid w:val="00131562"/>
    <w:rsid w:val="00131810"/>
    <w:rsid w:val="00131CE5"/>
    <w:rsid w:val="001325D0"/>
    <w:rsid w:val="00133610"/>
    <w:rsid w:val="00133BE7"/>
    <w:rsid w:val="00133F34"/>
    <w:rsid w:val="00134901"/>
    <w:rsid w:val="00134AA1"/>
    <w:rsid w:val="0013593B"/>
    <w:rsid w:val="00135DE6"/>
    <w:rsid w:val="00135EEB"/>
    <w:rsid w:val="00136046"/>
    <w:rsid w:val="00136314"/>
    <w:rsid w:val="00136B7F"/>
    <w:rsid w:val="00137052"/>
    <w:rsid w:val="00137193"/>
    <w:rsid w:val="00140337"/>
    <w:rsid w:val="00140718"/>
    <w:rsid w:val="00140E38"/>
    <w:rsid w:val="00141E38"/>
    <w:rsid w:val="00142A30"/>
    <w:rsid w:val="00142F14"/>
    <w:rsid w:val="0014319E"/>
    <w:rsid w:val="001441FF"/>
    <w:rsid w:val="001449F3"/>
    <w:rsid w:val="00145D13"/>
    <w:rsid w:val="001463A5"/>
    <w:rsid w:val="00146FD5"/>
    <w:rsid w:val="0014702D"/>
    <w:rsid w:val="001475C0"/>
    <w:rsid w:val="001501B1"/>
    <w:rsid w:val="001502CE"/>
    <w:rsid w:val="00151028"/>
    <w:rsid w:val="001510D0"/>
    <w:rsid w:val="00151BED"/>
    <w:rsid w:val="00152B9D"/>
    <w:rsid w:val="0015302B"/>
    <w:rsid w:val="0015398D"/>
    <w:rsid w:val="00153F53"/>
    <w:rsid w:val="00154359"/>
    <w:rsid w:val="00155645"/>
    <w:rsid w:val="00155812"/>
    <w:rsid w:val="00155961"/>
    <w:rsid w:val="00155A9D"/>
    <w:rsid w:val="00156544"/>
    <w:rsid w:val="001565CD"/>
    <w:rsid w:val="001566A3"/>
    <w:rsid w:val="00156704"/>
    <w:rsid w:val="00156B47"/>
    <w:rsid w:val="00157494"/>
    <w:rsid w:val="0016154A"/>
    <w:rsid w:val="00162E78"/>
    <w:rsid w:val="00163D50"/>
    <w:rsid w:val="001643A9"/>
    <w:rsid w:val="00165833"/>
    <w:rsid w:val="0016647D"/>
    <w:rsid w:val="00166D0F"/>
    <w:rsid w:val="00166F2F"/>
    <w:rsid w:val="00167258"/>
    <w:rsid w:val="001707AB"/>
    <w:rsid w:val="00170B5B"/>
    <w:rsid w:val="00170B60"/>
    <w:rsid w:val="00170C33"/>
    <w:rsid w:val="0017104C"/>
    <w:rsid w:val="001710A5"/>
    <w:rsid w:val="00171DE4"/>
    <w:rsid w:val="00172A62"/>
    <w:rsid w:val="00173C7E"/>
    <w:rsid w:val="00173D44"/>
    <w:rsid w:val="00174BCC"/>
    <w:rsid w:val="00174FD7"/>
    <w:rsid w:val="0017585E"/>
    <w:rsid w:val="00176F67"/>
    <w:rsid w:val="00177240"/>
    <w:rsid w:val="00177973"/>
    <w:rsid w:val="001779FF"/>
    <w:rsid w:val="00181350"/>
    <w:rsid w:val="001815B8"/>
    <w:rsid w:val="00181D4D"/>
    <w:rsid w:val="00181EA1"/>
    <w:rsid w:val="00182623"/>
    <w:rsid w:val="00184176"/>
    <w:rsid w:val="001842EC"/>
    <w:rsid w:val="00185880"/>
    <w:rsid w:val="001864C0"/>
    <w:rsid w:val="00190054"/>
    <w:rsid w:val="0019009A"/>
    <w:rsid w:val="0019066C"/>
    <w:rsid w:val="00190B3B"/>
    <w:rsid w:val="001916F9"/>
    <w:rsid w:val="0019174B"/>
    <w:rsid w:val="00191B27"/>
    <w:rsid w:val="001926C1"/>
    <w:rsid w:val="00192D88"/>
    <w:rsid w:val="00192ED0"/>
    <w:rsid w:val="0019319B"/>
    <w:rsid w:val="0019389B"/>
    <w:rsid w:val="001938FE"/>
    <w:rsid w:val="00193F3E"/>
    <w:rsid w:val="00194A78"/>
    <w:rsid w:val="00194CAC"/>
    <w:rsid w:val="001950EC"/>
    <w:rsid w:val="001957E7"/>
    <w:rsid w:val="00195B03"/>
    <w:rsid w:val="00195BFC"/>
    <w:rsid w:val="00196F49"/>
    <w:rsid w:val="001970E1"/>
    <w:rsid w:val="001975EB"/>
    <w:rsid w:val="00197BB9"/>
    <w:rsid w:val="001A03DA"/>
    <w:rsid w:val="001A0628"/>
    <w:rsid w:val="001A0A2C"/>
    <w:rsid w:val="001A0E8D"/>
    <w:rsid w:val="001A17EF"/>
    <w:rsid w:val="001A199B"/>
    <w:rsid w:val="001A1B04"/>
    <w:rsid w:val="001A1E29"/>
    <w:rsid w:val="001A214F"/>
    <w:rsid w:val="001A2295"/>
    <w:rsid w:val="001A25C4"/>
    <w:rsid w:val="001A3F4A"/>
    <w:rsid w:val="001A487F"/>
    <w:rsid w:val="001A4B78"/>
    <w:rsid w:val="001A4D80"/>
    <w:rsid w:val="001A557B"/>
    <w:rsid w:val="001A5B36"/>
    <w:rsid w:val="001A68BE"/>
    <w:rsid w:val="001A6C7F"/>
    <w:rsid w:val="001A7419"/>
    <w:rsid w:val="001A7921"/>
    <w:rsid w:val="001A7C74"/>
    <w:rsid w:val="001B03CF"/>
    <w:rsid w:val="001B08FC"/>
    <w:rsid w:val="001B15E6"/>
    <w:rsid w:val="001B1B4F"/>
    <w:rsid w:val="001B20CF"/>
    <w:rsid w:val="001B2401"/>
    <w:rsid w:val="001B3633"/>
    <w:rsid w:val="001B3657"/>
    <w:rsid w:val="001B3E38"/>
    <w:rsid w:val="001B47B5"/>
    <w:rsid w:val="001B5161"/>
    <w:rsid w:val="001B5B56"/>
    <w:rsid w:val="001B7154"/>
    <w:rsid w:val="001B7262"/>
    <w:rsid w:val="001B72AE"/>
    <w:rsid w:val="001B78D2"/>
    <w:rsid w:val="001B7C95"/>
    <w:rsid w:val="001C04B1"/>
    <w:rsid w:val="001C2DF3"/>
    <w:rsid w:val="001C36D4"/>
    <w:rsid w:val="001C3834"/>
    <w:rsid w:val="001C4EF7"/>
    <w:rsid w:val="001C52A7"/>
    <w:rsid w:val="001C6CC2"/>
    <w:rsid w:val="001C7EB4"/>
    <w:rsid w:val="001C7F1F"/>
    <w:rsid w:val="001D081E"/>
    <w:rsid w:val="001D0EEC"/>
    <w:rsid w:val="001D1602"/>
    <w:rsid w:val="001D19E2"/>
    <w:rsid w:val="001D1BD2"/>
    <w:rsid w:val="001D2957"/>
    <w:rsid w:val="001D2F7F"/>
    <w:rsid w:val="001D2F85"/>
    <w:rsid w:val="001D3A0F"/>
    <w:rsid w:val="001D52C5"/>
    <w:rsid w:val="001D53E4"/>
    <w:rsid w:val="001D5847"/>
    <w:rsid w:val="001D6542"/>
    <w:rsid w:val="001D663A"/>
    <w:rsid w:val="001D69FF"/>
    <w:rsid w:val="001D7663"/>
    <w:rsid w:val="001E034F"/>
    <w:rsid w:val="001E0523"/>
    <w:rsid w:val="001E07EA"/>
    <w:rsid w:val="001E0C22"/>
    <w:rsid w:val="001E0E97"/>
    <w:rsid w:val="001E1480"/>
    <w:rsid w:val="001E1492"/>
    <w:rsid w:val="001E1972"/>
    <w:rsid w:val="001E1C01"/>
    <w:rsid w:val="001E268F"/>
    <w:rsid w:val="001E2DB8"/>
    <w:rsid w:val="001E3053"/>
    <w:rsid w:val="001E54CD"/>
    <w:rsid w:val="001E6192"/>
    <w:rsid w:val="001E698C"/>
    <w:rsid w:val="001E706C"/>
    <w:rsid w:val="001E70D6"/>
    <w:rsid w:val="001F0354"/>
    <w:rsid w:val="001F07BC"/>
    <w:rsid w:val="001F0D6B"/>
    <w:rsid w:val="001F10AA"/>
    <w:rsid w:val="001F123E"/>
    <w:rsid w:val="001F12EB"/>
    <w:rsid w:val="001F18BD"/>
    <w:rsid w:val="001F1C41"/>
    <w:rsid w:val="001F1F33"/>
    <w:rsid w:val="001F222E"/>
    <w:rsid w:val="001F2E83"/>
    <w:rsid w:val="001F357B"/>
    <w:rsid w:val="001F3B9D"/>
    <w:rsid w:val="001F4267"/>
    <w:rsid w:val="001F480E"/>
    <w:rsid w:val="001F51A8"/>
    <w:rsid w:val="001F5EB6"/>
    <w:rsid w:val="001F71AA"/>
    <w:rsid w:val="001F727C"/>
    <w:rsid w:val="001F7B60"/>
    <w:rsid w:val="00200709"/>
    <w:rsid w:val="00201342"/>
    <w:rsid w:val="00201534"/>
    <w:rsid w:val="00201D94"/>
    <w:rsid w:val="002027AF"/>
    <w:rsid w:val="00202872"/>
    <w:rsid w:val="00202FD1"/>
    <w:rsid w:val="00203D8C"/>
    <w:rsid w:val="00204531"/>
    <w:rsid w:val="00204F15"/>
    <w:rsid w:val="00205BA8"/>
    <w:rsid w:val="002060DA"/>
    <w:rsid w:val="00206241"/>
    <w:rsid w:val="002071CF"/>
    <w:rsid w:val="0020763D"/>
    <w:rsid w:val="00207AE8"/>
    <w:rsid w:val="00207CE3"/>
    <w:rsid w:val="002106B6"/>
    <w:rsid w:val="00211024"/>
    <w:rsid w:val="00211761"/>
    <w:rsid w:val="00211DB6"/>
    <w:rsid w:val="002130B1"/>
    <w:rsid w:val="0021326F"/>
    <w:rsid w:val="002142D1"/>
    <w:rsid w:val="00214D01"/>
    <w:rsid w:val="002152BC"/>
    <w:rsid w:val="002155AB"/>
    <w:rsid w:val="00215655"/>
    <w:rsid w:val="00215920"/>
    <w:rsid w:val="00216015"/>
    <w:rsid w:val="0021679E"/>
    <w:rsid w:val="00216EEE"/>
    <w:rsid w:val="00220B85"/>
    <w:rsid w:val="002210AE"/>
    <w:rsid w:val="00221C50"/>
    <w:rsid w:val="00222379"/>
    <w:rsid w:val="00222797"/>
    <w:rsid w:val="002235C2"/>
    <w:rsid w:val="00223C30"/>
    <w:rsid w:val="002240B6"/>
    <w:rsid w:val="00224987"/>
    <w:rsid w:val="00225186"/>
    <w:rsid w:val="0022622A"/>
    <w:rsid w:val="00226327"/>
    <w:rsid w:val="00226C40"/>
    <w:rsid w:val="00227C88"/>
    <w:rsid w:val="00227DC1"/>
    <w:rsid w:val="002302E8"/>
    <w:rsid w:val="00230950"/>
    <w:rsid w:val="002311BD"/>
    <w:rsid w:val="00231853"/>
    <w:rsid w:val="00232439"/>
    <w:rsid w:val="00232DB6"/>
    <w:rsid w:val="002336DB"/>
    <w:rsid w:val="00234A50"/>
    <w:rsid w:val="00235204"/>
    <w:rsid w:val="002352DC"/>
    <w:rsid w:val="00235502"/>
    <w:rsid w:val="002363BB"/>
    <w:rsid w:val="002364EA"/>
    <w:rsid w:val="00236641"/>
    <w:rsid w:val="00236961"/>
    <w:rsid w:val="00237197"/>
    <w:rsid w:val="002371B6"/>
    <w:rsid w:val="0023769D"/>
    <w:rsid w:val="0024000D"/>
    <w:rsid w:val="00241483"/>
    <w:rsid w:val="002428E8"/>
    <w:rsid w:val="00242BA7"/>
    <w:rsid w:val="0024326C"/>
    <w:rsid w:val="00243EDB"/>
    <w:rsid w:val="002446A0"/>
    <w:rsid w:val="002454EB"/>
    <w:rsid w:val="00245910"/>
    <w:rsid w:val="00245B97"/>
    <w:rsid w:val="00245D7D"/>
    <w:rsid w:val="00246298"/>
    <w:rsid w:val="00246366"/>
    <w:rsid w:val="0024707F"/>
    <w:rsid w:val="00247FFD"/>
    <w:rsid w:val="0025016C"/>
    <w:rsid w:val="00250BF7"/>
    <w:rsid w:val="00251609"/>
    <w:rsid w:val="002517E3"/>
    <w:rsid w:val="00251B94"/>
    <w:rsid w:val="00252D0A"/>
    <w:rsid w:val="00253100"/>
    <w:rsid w:val="002531AE"/>
    <w:rsid w:val="00253244"/>
    <w:rsid w:val="0025378D"/>
    <w:rsid w:val="00253DD2"/>
    <w:rsid w:val="00254B31"/>
    <w:rsid w:val="00254B98"/>
    <w:rsid w:val="002550B3"/>
    <w:rsid w:val="00257F15"/>
    <w:rsid w:val="002601FF"/>
    <w:rsid w:val="00260261"/>
    <w:rsid w:val="002603CA"/>
    <w:rsid w:val="002603F6"/>
    <w:rsid w:val="00260E6E"/>
    <w:rsid w:val="0026108C"/>
    <w:rsid w:val="00261B1C"/>
    <w:rsid w:val="00263E78"/>
    <w:rsid w:val="00263FA9"/>
    <w:rsid w:val="002653AB"/>
    <w:rsid w:val="00265F59"/>
    <w:rsid w:val="002678F5"/>
    <w:rsid w:val="00267A7C"/>
    <w:rsid w:val="00270494"/>
    <w:rsid w:val="002704BF"/>
    <w:rsid w:val="00271468"/>
    <w:rsid w:val="00271B07"/>
    <w:rsid w:val="00271EA0"/>
    <w:rsid w:val="00271F8C"/>
    <w:rsid w:val="00272196"/>
    <w:rsid w:val="00272801"/>
    <w:rsid w:val="0027318A"/>
    <w:rsid w:val="0027348D"/>
    <w:rsid w:val="0027476E"/>
    <w:rsid w:val="0027653A"/>
    <w:rsid w:val="002765B1"/>
    <w:rsid w:val="0027785E"/>
    <w:rsid w:val="00277940"/>
    <w:rsid w:val="00277F38"/>
    <w:rsid w:val="0028043F"/>
    <w:rsid w:val="00280805"/>
    <w:rsid w:val="0028096D"/>
    <w:rsid w:val="00280F1A"/>
    <w:rsid w:val="00281130"/>
    <w:rsid w:val="002815F1"/>
    <w:rsid w:val="00281633"/>
    <w:rsid w:val="002818AC"/>
    <w:rsid w:val="00281DA9"/>
    <w:rsid w:val="00282F85"/>
    <w:rsid w:val="00284DE0"/>
    <w:rsid w:val="00286029"/>
    <w:rsid w:val="00286B3F"/>
    <w:rsid w:val="00287B0C"/>
    <w:rsid w:val="0029000C"/>
    <w:rsid w:val="00290571"/>
    <w:rsid w:val="00291884"/>
    <w:rsid w:val="0029244A"/>
    <w:rsid w:val="00292558"/>
    <w:rsid w:val="00292D02"/>
    <w:rsid w:val="00293919"/>
    <w:rsid w:val="00294A93"/>
    <w:rsid w:val="002958C9"/>
    <w:rsid w:val="00295F50"/>
    <w:rsid w:val="002960EB"/>
    <w:rsid w:val="002967F2"/>
    <w:rsid w:val="0029680D"/>
    <w:rsid w:val="00296C10"/>
    <w:rsid w:val="002A20FB"/>
    <w:rsid w:val="002A2CBE"/>
    <w:rsid w:val="002A3395"/>
    <w:rsid w:val="002A39C5"/>
    <w:rsid w:val="002A39DD"/>
    <w:rsid w:val="002A3AA2"/>
    <w:rsid w:val="002A3E9D"/>
    <w:rsid w:val="002A4F77"/>
    <w:rsid w:val="002A5981"/>
    <w:rsid w:val="002A6468"/>
    <w:rsid w:val="002A65B2"/>
    <w:rsid w:val="002B085F"/>
    <w:rsid w:val="002B0BAD"/>
    <w:rsid w:val="002B2044"/>
    <w:rsid w:val="002B29EE"/>
    <w:rsid w:val="002B32A9"/>
    <w:rsid w:val="002B3619"/>
    <w:rsid w:val="002B3E4F"/>
    <w:rsid w:val="002B443F"/>
    <w:rsid w:val="002B475A"/>
    <w:rsid w:val="002B4880"/>
    <w:rsid w:val="002B4C45"/>
    <w:rsid w:val="002B4C4B"/>
    <w:rsid w:val="002B5472"/>
    <w:rsid w:val="002B5AA8"/>
    <w:rsid w:val="002B5E53"/>
    <w:rsid w:val="002B6CDD"/>
    <w:rsid w:val="002B6CF7"/>
    <w:rsid w:val="002B71BE"/>
    <w:rsid w:val="002B74BC"/>
    <w:rsid w:val="002B7B31"/>
    <w:rsid w:val="002C0039"/>
    <w:rsid w:val="002C0792"/>
    <w:rsid w:val="002C0ABA"/>
    <w:rsid w:val="002C0ACA"/>
    <w:rsid w:val="002C102D"/>
    <w:rsid w:val="002C12C6"/>
    <w:rsid w:val="002C12FE"/>
    <w:rsid w:val="002C1579"/>
    <w:rsid w:val="002C2D5B"/>
    <w:rsid w:val="002C3343"/>
    <w:rsid w:val="002C4AA2"/>
    <w:rsid w:val="002C4DBB"/>
    <w:rsid w:val="002C4EA4"/>
    <w:rsid w:val="002C5693"/>
    <w:rsid w:val="002C5F3B"/>
    <w:rsid w:val="002C6160"/>
    <w:rsid w:val="002C64E5"/>
    <w:rsid w:val="002C65E9"/>
    <w:rsid w:val="002D036F"/>
    <w:rsid w:val="002D04A7"/>
    <w:rsid w:val="002D0E9A"/>
    <w:rsid w:val="002D168E"/>
    <w:rsid w:val="002D1FBA"/>
    <w:rsid w:val="002D201F"/>
    <w:rsid w:val="002D21E3"/>
    <w:rsid w:val="002D30F0"/>
    <w:rsid w:val="002D3655"/>
    <w:rsid w:val="002D3BB8"/>
    <w:rsid w:val="002D3FF3"/>
    <w:rsid w:val="002D4620"/>
    <w:rsid w:val="002D4749"/>
    <w:rsid w:val="002D515F"/>
    <w:rsid w:val="002D5955"/>
    <w:rsid w:val="002D65E8"/>
    <w:rsid w:val="002D6EA5"/>
    <w:rsid w:val="002D7062"/>
    <w:rsid w:val="002E0368"/>
    <w:rsid w:val="002E081B"/>
    <w:rsid w:val="002E0B79"/>
    <w:rsid w:val="002E1153"/>
    <w:rsid w:val="002E16E6"/>
    <w:rsid w:val="002E336E"/>
    <w:rsid w:val="002E3F4B"/>
    <w:rsid w:val="002E46B5"/>
    <w:rsid w:val="002E4FE0"/>
    <w:rsid w:val="002E6767"/>
    <w:rsid w:val="002F0139"/>
    <w:rsid w:val="002F0449"/>
    <w:rsid w:val="002F04D5"/>
    <w:rsid w:val="002F0DBC"/>
    <w:rsid w:val="002F0ECB"/>
    <w:rsid w:val="002F1376"/>
    <w:rsid w:val="002F160E"/>
    <w:rsid w:val="002F17CE"/>
    <w:rsid w:val="002F19A7"/>
    <w:rsid w:val="002F19AB"/>
    <w:rsid w:val="002F288A"/>
    <w:rsid w:val="002F2B28"/>
    <w:rsid w:val="002F2E6F"/>
    <w:rsid w:val="002F387A"/>
    <w:rsid w:val="002F40ED"/>
    <w:rsid w:val="002F4381"/>
    <w:rsid w:val="002F45CA"/>
    <w:rsid w:val="002F4685"/>
    <w:rsid w:val="002F4FC9"/>
    <w:rsid w:val="002F51D9"/>
    <w:rsid w:val="002F64A5"/>
    <w:rsid w:val="002F66CF"/>
    <w:rsid w:val="00300895"/>
    <w:rsid w:val="00301475"/>
    <w:rsid w:val="00301E03"/>
    <w:rsid w:val="00302B8E"/>
    <w:rsid w:val="00302DBD"/>
    <w:rsid w:val="00302EA3"/>
    <w:rsid w:val="00302EE4"/>
    <w:rsid w:val="00303595"/>
    <w:rsid w:val="003043A1"/>
    <w:rsid w:val="003049D6"/>
    <w:rsid w:val="003053B1"/>
    <w:rsid w:val="00305B81"/>
    <w:rsid w:val="00305F6B"/>
    <w:rsid w:val="00306072"/>
    <w:rsid w:val="00306234"/>
    <w:rsid w:val="00306A9C"/>
    <w:rsid w:val="00307008"/>
    <w:rsid w:val="00307122"/>
    <w:rsid w:val="003079C7"/>
    <w:rsid w:val="00307E7E"/>
    <w:rsid w:val="003103F6"/>
    <w:rsid w:val="0031110F"/>
    <w:rsid w:val="00312519"/>
    <w:rsid w:val="00312C34"/>
    <w:rsid w:val="00313E2B"/>
    <w:rsid w:val="003144BB"/>
    <w:rsid w:val="00314566"/>
    <w:rsid w:val="00314691"/>
    <w:rsid w:val="00314B98"/>
    <w:rsid w:val="00315C3A"/>
    <w:rsid w:val="00316DFA"/>
    <w:rsid w:val="00317C0A"/>
    <w:rsid w:val="00320827"/>
    <w:rsid w:val="003214E9"/>
    <w:rsid w:val="0032170F"/>
    <w:rsid w:val="0032180C"/>
    <w:rsid w:val="003237AF"/>
    <w:rsid w:val="003238BC"/>
    <w:rsid w:val="003243B3"/>
    <w:rsid w:val="0032687A"/>
    <w:rsid w:val="0032748A"/>
    <w:rsid w:val="003276CA"/>
    <w:rsid w:val="0032772A"/>
    <w:rsid w:val="00327A0A"/>
    <w:rsid w:val="00330177"/>
    <w:rsid w:val="00330425"/>
    <w:rsid w:val="00330693"/>
    <w:rsid w:val="00330DD2"/>
    <w:rsid w:val="00332ED3"/>
    <w:rsid w:val="00333552"/>
    <w:rsid w:val="00333DED"/>
    <w:rsid w:val="00334822"/>
    <w:rsid w:val="0033524A"/>
    <w:rsid w:val="003355DC"/>
    <w:rsid w:val="0033568F"/>
    <w:rsid w:val="00336A80"/>
    <w:rsid w:val="00336CBC"/>
    <w:rsid w:val="003374BC"/>
    <w:rsid w:val="00337A44"/>
    <w:rsid w:val="00342E17"/>
    <w:rsid w:val="00343494"/>
    <w:rsid w:val="003447DE"/>
    <w:rsid w:val="003455AA"/>
    <w:rsid w:val="003459F4"/>
    <w:rsid w:val="00346C79"/>
    <w:rsid w:val="00346E06"/>
    <w:rsid w:val="003472CE"/>
    <w:rsid w:val="00350B9E"/>
    <w:rsid w:val="00351940"/>
    <w:rsid w:val="00351B72"/>
    <w:rsid w:val="0035245C"/>
    <w:rsid w:val="00352B86"/>
    <w:rsid w:val="00352D98"/>
    <w:rsid w:val="003553A4"/>
    <w:rsid w:val="0035582A"/>
    <w:rsid w:val="00356072"/>
    <w:rsid w:val="00356560"/>
    <w:rsid w:val="00360AD1"/>
    <w:rsid w:val="003610C1"/>
    <w:rsid w:val="0036118E"/>
    <w:rsid w:val="00361686"/>
    <w:rsid w:val="00361C25"/>
    <w:rsid w:val="003624FC"/>
    <w:rsid w:val="003627C4"/>
    <w:rsid w:val="0036293B"/>
    <w:rsid w:val="00362BE8"/>
    <w:rsid w:val="00363127"/>
    <w:rsid w:val="00364025"/>
    <w:rsid w:val="00364330"/>
    <w:rsid w:val="003648F5"/>
    <w:rsid w:val="00364B17"/>
    <w:rsid w:val="00364B24"/>
    <w:rsid w:val="00364EAC"/>
    <w:rsid w:val="00365BC7"/>
    <w:rsid w:val="00366751"/>
    <w:rsid w:val="0037008E"/>
    <w:rsid w:val="003704D4"/>
    <w:rsid w:val="00370778"/>
    <w:rsid w:val="00372509"/>
    <w:rsid w:val="00372770"/>
    <w:rsid w:val="00373022"/>
    <w:rsid w:val="00373437"/>
    <w:rsid w:val="00374957"/>
    <w:rsid w:val="00374A45"/>
    <w:rsid w:val="00375232"/>
    <w:rsid w:val="00375D36"/>
    <w:rsid w:val="00375F31"/>
    <w:rsid w:val="00376F66"/>
    <w:rsid w:val="00377F97"/>
    <w:rsid w:val="003803B9"/>
    <w:rsid w:val="0038144F"/>
    <w:rsid w:val="00381669"/>
    <w:rsid w:val="00381B35"/>
    <w:rsid w:val="00381FA2"/>
    <w:rsid w:val="003820CF"/>
    <w:rsid w:val="00382119"/>
    <w:rsid w:val="003824AA"/>
    <w:rsid w:val="00383273"/>
    <w:rsid w:val="003834FA"/>
    <w:rsid w:val="00384BB8"/>
    <w:rsid w:val="00384E18"/>
    <w:rsid w:val="00385B0F"/>
    <w:rsid w:val="00385CBC"/>
    <w:rsid w:val="0038620C"/>
    <w:rsid w:val="00387943"/>
    <w:rsid w:val="0038794B"/>
    <w:rsid w:val="00390CD9"/>
    <w:rsid w:val="0039131A"/>
    <w:rsid w:val="003939DE"/>
    <w:rsid w:val="00393F0A"/>
    <w:rsid w:val="00394668"/>
    <w:rsid w:val="00394BB3"/>
    <w:rsid w:val="00396743"/>
    <w:rsid w:val="00397351"/>
    <w:rsid w:val="003A025E"/>
    <w:rsid w:val="003A09EF"/>
    <w:rsid w:val="003A1414"/>
    <w:rsid w:val="003A1B00"/>
    <w:rsid w:val="003A1F34"/>
    <w:rsid w:val="003A2DE2"/>
    <w:rsid w:val="003A2E3B"/>
    <w:rsid w:val="003A31FC"/>
    <w:rsid w:val="003A3299"/>
    <w:rsid w:val="003A3886"/>
    <w:rsid w:val="003A38AE"/>
    <w:rsid w:val="003A3CC0"/>
    <w:rsid w:val="003A3D92"/>
    <w:rsid w:val="003A4022"/>
    <w:rsid w:val="003A456D"/>
    <w:rsid w:val="003A4FD1"/>
    <w:rsid w:val="003A526B"/>
    <w:rsid w:val="003A6348"/>
    <w:rsid w:val="003A68B3"/>
    <w:rsid w:val="003A73AE"/>
    <w:rsid w:val="003A76C1"/>
    <w:rsid w:val="003B08AF"/>
    <w:rsid w:val="003B0DF6"/>
    <w:rsid w:val="003B0FB1"/>
    <w:rsid w:val="003B1168"/>
    <w:rsid w:val="003B11B3"/>
    <w:rsid w:val="003B19C4"/>
    <w:rsid w:val="003B28F5"/>
    <w:rsid w:val="003B2F45"/>
    <w:rsid w:val="003B31F8"/>
    <w:rsid w:val="003B3959"/>
    <w:rsid w:val="003B3F31"/>
    <w:rsid w:val="003B5352"/>
    <w:rsid w:val="003B5EFF"/>
    <w:rsid w:val="003B5F04"/>
    <w:rsid w:val="003B6486"/>
    <w:rsid w:val="003B6A99"/>
    <w:rsid w:val="003B73C5"/>
    <w:rsid w:val="003B750A"/>
    <w:rsid w:val="003B7955"/>
    <w:rsid w:val="003B7FDD"/>
    <w:rsid w:val="003C07D6"/>
    <w:rsid w:val="003C0825"/>
    <w:rsid w:val="003C1700"/>
    <w:rsid w:val="003C1741"/>
    <w:rsid w:val="003C2925"/>
    <w:rsid w:val="003C2D64"/>
    <w:rsid w:val="003C312C"/>
    <w:rsid w:val="003C3724"/>
    <w:rsid w:val="003C451B"/>
    <w:rsid w:val="003C45A5"/>
    <w:rsid w:val="003C47AA"/>
    <w:rsid w:val="003C4AB1"/>
    <w:rsid w:val="003C56CA"/>
    <w:rsid w:val="003C5C73"/>
    <w:rsid w:val="003C7681"/>
    <w:rsid w:val="003D0521"/>
    <w:rsid w:val="003D0E6C"/>
    <w:rsid w:val="003D1F81"/>
    <w:rsid w:val="003D245A"/>
    <w:rsid w:val="003D29E0"/>
    <w:rsid w:val="003D2A6D"/>
    <w:rsid w:val="003D2C31"/>
    <w:rsid w:val="003D348A"/>
    <w:rsid w:val="003D37E6"/>
    <w:rsid w:val="003D3F47"/>
    <w:rsid w:val="003D402E"/>
    <w:rsid w:val="003D40B1"/>
    <w:rsid w:val="003D45D7"/>
    <w:rsid w:val="003D4C1E"/>
    <w:rsid w:val="003D7470"/>
    <w:rsid w:val="003D75C8"/>
    <w:rsid w:val="003D773F"/>
    <w:rsid w:val="003D7AE5"/>
    <w:rsid w:val="003E0086"/>
    <w:rsid w:val="003E06CB"/>
    <w:rsid w:val="003E0910"/>
    <w:rsid w:val="003E0DC6"/>
    <w:rsid w:val="003E12AB"/>
    <w:rsid w:val="003E13E1"/>
    <w:rsid w:val="003E15D7"/>
    <w:rsid w:val="003E19A5"/>
    <w:rsid w:val="003E19E4"/>
    <w:rsid w:val="003E2179"/>
    <w:rsid w:val="003E21D5"/>
    <w:rsid w:val="003E25E1"/>
    <w:rsid w:val="003E3DC2"/>
    <w:rsid w:val="003E4583"/>
    <w:rsid w:val="003E5611"/>
    <w:rsid w:val="003E60D0"/>
    <w:rsid w:val="003E7286"/>
    <w:rsid w:val="003E794E"/>
    <w:rsid w:val="003E7BF1"/>
    <w:rsid w:val="003E7D8F"/>
    <w:rsid w:val="003F0150"/>
    <w:rsid w:val="003F0A44"/>
    <w:rsid w:val="003F0ECA"/>
    <w:rsid w:val="003F100F"/>
    <w:rsid w:val="003F15F3"/>
    <w:rsid w:val="003F1923"/>
    <w:rsid w:val="003F1C13"/>
    <w:rsid w:val="003F1D3D"/>
    <w:rsid w:val="003F1F31"/>
    <w:rsid w:val="003F20B5"/>
    <w:rsid w:val="003F29CF"/>
    <w:rsid w:val="003F3EF4"/>
    <w:rsid w:val="003F42FD"/>
    <w:rsid w:val="003F5835"/>
    <w:rsid w:val="003F5EA9"/>
    <w:rsid w:val="003F6457"/>
    <w:rsid w:val="003F6990"/>
    <w:rsid w:val="003F69B7"/>
    <w:rsid w:val="003F6BE8"/>
    <w:rsid w:val="003F7B35"/>
    <w:rsid w:val="003F7B37"/>
    <w:rsid w:val="004002B7"/>
    <w:rsid w:val="00400EAD"/>
    <w:rsid w:val="004013D4"/>
    <w:rsid w:val="00401E39"/>
    <w:rsid w:val="00403245"/>
    <w:rsid w:val="00403C23"/>
    <w:rsid w:val="00403D59"/>
    <w:rsid w:val="004045AF"/>
    <w:rsid w:val="0040506D"/>
    <w:rsid w:val="00405265"/>
    <w:rsid w:val="0040574F"/>
    <w:rsid w:val="0040590D"/>
    <w:rsid w:val="00405BCB"/>
    <w:rsid w:val="0040608F"/>
    <w:rsid w:val="00406823"/>
    <w:rsid w:val="00407396"/>
    <w:rsid w:val="00407521"/>
    <w:rsid w:val="004075CC"/>
    <w:rsid w:val="004075E0"/>
    <w:rsid w:val="004078A9"/>
    <w:rsid w:val="00410105"/>
    <w:rsid w:val="004102BF"/>
    <w:rsid w:val="00410D99"/>
    <w:rsid w:val="004115FE"/>
    <w:rsid w:val="00412C30"/>
    <w:rsid w:val="00413714"/>
    <w:rsid w:val="00413752"/>
    <w:rsid w:val="00413CDE"/>
    <w:rsid w:val="00414B89"/>
    <w:rsid w:val="00414DF1"/>
    <w:rsid w:val="00414F94"/>
    <w:rsid w:val="00415523"/>
    <w:rsid w:val="004164E3"/>
    <w:rsid w:val="0041668F"/>
    <w:rsid w:val="00417A45"/>
    <w:rsid w:val="00420FD3"/>
    <w:rsid w:val="00421372"/>
    <w:rsid w:val="00421628"/>
    <w:rsid w:val="00421E5A"/>
    <w:rsid w:val="00421F4D"/>
    <w:rsid w:val="0042219F"/>
    <w:rsid w:val="00423833"/>
    <w:rsid w:val="0042418F"/>
    <w:rsid w:val="0042442F"/>
    <w:rsid w:val="00424F1E"/>
    <w:rsid w:val="004259CE"/>
    <w:rsid w:val="00425A67"/>
    <w:rsid w:val="00425FB2"/>
    <w:rsid w:val="004261A3"/>
    <w:rsid w:val="00426227"/>
    <w:rsid w:val="0042664F"/>
    <w:rsid w:val="004268AA"/>
    <w:rsid w:val="00426DBC"/>
    <w:rsid w:val="004274D9"/>
    <w:rsid w:val="004278F4"/>
    <w:rsid w:val="00427913"/>
    <w:rsid w:val="00427D0E"/>
    <w:rsid w:val="00430399"/>
    <w:rsid w:val="0043058E"/>
    <w:rsid w:val="00430884"/>
    <w:rsid w:val="00430F86"/>
    <w:rsid w:val="004310B2"/>
    <w:rsid w:val="004310DC"/>
    <w:rsid w:val="004314D3"/>
    <w:rsid w:val="00431727"/>
    <w:rsid w:val="00431956"/>
    <w:rsid w:val="004319D3"/>
    <w:rsid w:val="00431A12"/>
    <w:rsid w:val="00431FA8"/>
    <w:rsid w:val="004322E0"/>
    <w:rsid w:val="004324D2"/>
    <w:rsid w:val="00432503"/>
    <w:rsid w:val="004326A9"/>
    <w:rsid w:val="0043383C"/>
    <w:rsid w:val="00433959"/>
    <w:rsid w:val="00434958"/>
    <w:rsid w:val="00435579"/>
    <w:rsid w:val="004357A0"/>
    <w:rsid w:val="00435A08"/>
    <w:rsid w:val="00435B9D"/>
    <w:rsid w:val="00435C38"/>
    <w:rsid w:val="00436FF3"/>
    <w:rsid w:val="00437269"/>
    <w:rsid w:val="004403ED"/>
    <w:rsid w:val="0044051A"/>
    <w:rsid w:val="0044148D"/>
    <w:rsid w:val="00441B54"/>
    <w:rsid w:val="00442D65"/>
    <w:rsid w:val="004439EC"/>
    <w:rsid w:val="0044409B"/>
    <w:rsid w:val="0044553C"/>
    <w:rsid w:val="004455F8"/>
    <w:rsid w:val="00445D98"/>
    <w:rsid w:val="00445E57"/>
    <w:rsid w:val="00446628"/>
    <w:rsid w:val="0044688E"/>
    <w:rsid w:val="00446FEB"/>
    <w:rsid w:val="0044731B"/>
    <w:rsid w:val="0044795E"/>
    <w:rsid w:val="00447C28"/>
    <w:rsid w:val="00447C3D"/>
    <w:rsid w:val="00447EEB"/>
    <w:rsid w:val="00450B98"/>
    <w:rsid w:val="00451247"/>
    <w:rsid w:val="004514DF"/>
    <w:rsid w:val="004523E2"/>
    <w:rsid w:val="00453504"/>
    <w:rsid w:val="00453A2F"/>
    <w:rsid w:val="0045441A"/>
    <w:rsid w:val="00454846"/>
    <w:rsid w:val="004549D0"/>
    <w:rsid w:val="00454D92"/>
    <w:rsid w:val="0045578B"/>
    <w:rsid w:val="0045587A"/>
    <w:rsid w:val="00456637"/>
    <w:rsid w:val="00457B5E"/>
    <w:rsid w:val="00457BE9"/>
    <w:rsid w:val="00457D90"/>
    <w:rsid w:val="00460A20"/>
    <w:rsid w:val="00461A1C"/>
    <w:rsid w:val="00462EB2"/>
    <w:rsid w:val="00462EBD"/>
    <w:rsid w:val="0046336B"/>
    <w:rsid w:val="00463638"/>
    <w:rsid w:val="00464EF5"/>
    <w:rsid w:val="00465950"/>
    <w:rsid w:val="00465EA6"/>
    <w:rsid w:val="004662B6"/>
    <w:rsid w:val="00466931"/>
    <w:rsid w:val="00466B4E"/>
    <w:rsid w:val="00466C1F"/>
    <w:rsid w:val="00467107"/>
    <w:rsid w:val="004678E8"/>
    <w:rsid w:val="00467A6A"/>
    <w:rsid w:val="0047106D"/>
    <w:rsid w:val="004717B9"/>
    <w:rsid w:val="0047201A"/>
    <w:rsid w:val="004726A6"/>
    <w:rsid w:val="004734B2"/>
    <w:rsid w:val="0047404A"/>
    <w:rsid w:val="00474113"/>
    <w:rsid w:val="004747BE"/>
    <w:rsid w:val="004747EF"/>
    <w:rsid w:val="004748A8"/>
    <w:rsid w:val="00474E9B"/>
    <w:rsid w:val="00475056"/>
    <w:rsid w:val="00475AAA"/>
    <w:rsid w:val="00475D97"/>
    <w:rsid w:val="00475F22"/>
    <w:rsid w:val="00476733"/>
    <w:rsid w:val="00476C18"/>
    <w:rsid w:val="00477724"/>
    <w:rsid w:val="00477809"/>
    <w:rsid w:val="00477845"/>
    <w:rsid w:val="00477A15"/>
    <w:rsid w:val="00477A19"/>
    <w:rsid w:val="00481D5F"/>
    <w:rsid w:val="004825CD"/>
    <w:rsid w:val="00482DAA"/>
    <w:rsid w:val="00483A71"/>
    <w:rsid w:val="00483AF9"/>
    <w:rsid w:val="00484198"/>
    <w:rsid w:val="00484AB9"/>
    <w:rsid w:val="00484F13"/>
    <w:rsid w:val="0048548B"/>
    <w:rsid w:val="00485CD6"/>
    <w:rsid w:val="00485F3C"/>
    <w:rsid w:val="00485F73"/>
    <w:rsid w:val="004863DD"/>
    <w:rsid w:val="00486489"/>
    <w:rsid w:val="004867EC"/>
    <w:rsid w:val="00486B82"/>
    <w:rsid w:val="00487AEF"/>
    <w:rsid w:val="00490062"/>
    <w:rsid w:val="00490ECA"/>
    <w:rsid w:val="004913E1"/>
    <w:rsid w:val="004916AA"/>
    <w:rsid w:val="00491711"/>
    <w:rsid w:val="004920FD"/>
    <w:rsid w:val="00492A4B"/>
    <w:rsid w:val="00492D10"/>
    <w:rsid w:val="00493622"/>
    <w:rsid w:val="0049376A"/>
    <w:rsid w:val="00493A5D"/>
    <w:rsid w:val="004942EF"/>
    <w:rsid w:val="004943A3"/>
    <w:rsid w:val="004945EA"/>
    <w:rsid w:val="00494A41"/>
    <w:rsid w:val="00494BF3"/>
    <w:rsid w:val="00494F94"/>
    <w:rsid w:val="004961B9"/>
    <w:rsid w:val="004966C2"/>
    <w:rsid w:val="00496761"/>
    <w:rsid w:val="00497B7D"/>
    <w:rsid w:val="00497D8D"/>
    <w:rsid w:val="004A0789"/>
    <w:rsid w:val="004A0E8C"/>
    <w:rsid w:val="004A133F"/>
    <w:rsid w:val="004A1845"/>
    <w:rsid w:val="004A2613"/>
    <w:rsid w:val="004A271C"/>
    <w:rsid w:val="004A2E0F"/>
    <w:rsid w:val="004A40F3"/>
    <w:rsid w:val="004A434A"/>
    <w:rsid w:val="004A4586"/>
    <w:rsid w:val="004A46F4"/>
    <w:rsid w:val="004A4CD5"/>
    <w:rsid w:val="004A4CE8"/>
    <w:rsid w:val="004A5D0D"/>
    <w:rsid w:val="004A5D47"/>
    <w:rsid w:val="004A6214"/>
    <w:rsid w:val="004A6ECC"/>
    <w:rsid w:val="004A7D7A"/>
    <w:rsid w:val="004B110B"/>
    <w:rsid w:val="004B1B58"/>
    <w:rsid w:val="004B2D51"/>
    <w:rsid w:val="004B2E4C"/>
    <w:rsid w:val="004B2F8A"/>
    <w:rsid w:val="004B3458"/>
    <w:rsid w:val="004B41F7"/>
    <w:rsid w:val="004B50F8"/>
    <w:rsid w:val="004B5244"/>
    <w:rsid w:val="004B55F2"/>
    <w:rsid w:val="004B560A"/>
    <w:rsid w:val="004B61C4"/>
    <w:rsid w:val="004B6662"/>
    <w:rsid w:val="004B6C9A"/>
    <w:rsid w:val="004C064D"/>
    <w:rsid w:val="004C0963"/>
    <w:rsid w:val="004C0A34"/>
    <w:rsid w:val="004C0ED5"/>
    <w:rsid w:val="004C18CE"/>
    <w:rsid w:val="004C1F45"/>
    <w:rsid w:val="004C2110"/>
    <w:rsid w:val="004C2930"/>
    <w:rsid w:val="004C2AE9"/>
    <w:rsid w:val="004C2BFA"/>
    <w:rsid w:val="004C31CF"/>
    <w:rsid w:val="004C3840"/>
    <w:rsid w:val="004C3BE5"/>
    <w:rsid w:val="004C3F73"/>
    <w:rsid w:val="004C4368"/>
    <w:rsid w:val="004C4730"/>
    <w:rsid w:val="004C4737"/>
    <w:rsid w:val="004C4FC5"/>
    <w:rsid w:val="004C5AE6"/>
    <w:rsid w:val="004C6060"/>
    <w:rsid w:val="004C6929"/>
    <w:rsid w:val="004C6A31"/>
    <w:rsid w:val="004C6EE8"/>
    <w:rsid w:val="004C6FB6"/>
    <w:rsid w:val="004C74B3"/>
    <w:rsid w:val="004C777C"/>
    <w:rsid w:val="004C77F1"/>
    <w:rsid w:val="004C7A55"/>
    <w:rsid w:val="004C7B86"/>
    <w:rsid w:val="004D001A"/>
    <w:rsid w:val="004D0293"/>
    <w:rsid w:val="004D0512"/>
    <w:rsid w:val="004D1017"/>
    <w:rsid w:val="004D1CA3"/>
    <w:rsid w:val="004D21D6"/>
    <w:rsid w:val="004D2525"/>
    <w:rsid w:val="004D2C0C"/>
    <w:rsid w:val="004D34D4"/>
    <w:rsid w:val="004D358E"/>
    <w:rsid w:val="004D3CE6"/>
    <w:rsid w:val="004D4542"/>
    <w:rsid w:val="004D5504"/>
    <w:rsid w:val="004D58B2"/>
    <w:rsid w:val="004D6F9A"/>
    <w:rsid w:val="004D7595"/>
    <w:rsid w:val="004D78F9"/>
    <w:rsid w:val="004D7AF3"/>
    <w:rsid w:val="004E0030"/>
    <w:rsid w:val="004E031D"/>
    <w:rsid w:val="004E0627"/>
    <w:rsid w:val="004E1500"/>
    <w:rsid w:val="004E1CEB"/>
    <w:rsid w:val="004E1E5E"/>
    <w:rsid w:val="004E2831"/>
    <w:rsid w:val="004E2DF7"/>
    <w:rsid w:val="004E4064"/>
    <w:rsid w:val="004E4933"/>
    <w:rsid w:val="004E4C82"/>
    <w:rsid w:val="004E53F9"/>
    <w:rsid w:val="004E5921"/>
    <w:rsid w:val="004E6438"/>
    <w:rsid w:val="004E7261"/>
    <w:rsid w:val="004F0988"/>
    <w:rsid w:val="004F13D0"/>
    <w:rsid w:val="004F1A0D"/>
    <w:rsid w:val="004F3134"/>
    <w:rsid w:val="004F3329"/>
    <w:rsid w:val="004F3AB4"/>
    <w:rsid w:val="004F48D0"/>
    <w:rsid w:val="004F64D7"/>
    <w:rsid w:val="004F71F6"/>
    <w:rsid w:val="004F75A8"/>
    <w:rsid w:val="004F795B"/>
    <w:rsid w:val="004F7B7B"/>
    <w:rsid w:val="004F7BF8"/>
    <w:rsid w:val="004F7E5F"/>
    <w:rsid w:val="0050132F"/>
    <w:rsid w:val="00501E04"/>
    <w:rsid w:val="0050215A"/>
    <w:rsid w:val="00502F5B"/>
    <w:rsid w:val="00503099"/>
    <w:rsid w:val="005031D5"/>
    <w:rsid w:val="00504B1B"/>
    <w:rsid w:val="00505073"/>
    <w:rsid w:val="00505742"/>
    <w:rsid w:val="00505765"/>
    <w:rsid w:val="00505EC8"/>
    <w:rsid w:val="00505FE9"/>
    <w:rsid w:val="0050645F"/>
    <w:rsid w:val="005077E9"/>
    <w:rsid w:val="00510DFE"/>
    <w:rsid w:val="00510F30"/>
    <w:rsid w:val="0051209B"/>
    <w:rsid w:val="00513C7E"/>
    <w:rsid w:val="0051486C"/>
    <w:rsid w:val="00516619"/>
    <w:rsid w:val="005167D4"/>
    <w:rsid w:val="005170AC"/>
    <w:rsid w:val="005173AA"/>
    <w:rsid w:val="00517B56"/>
    <w:rsid w:val="00517BC5"/>
    <w:rsid w:val="00517E88"/>
    <w:rsid w:val="00520B10"/>
    <w:rsid w:val="00521717"/>
    <w:rsid w:val="0052183B"/>
    <w:rsid w:val="005218AC"/>
    <w:rsid w:val="00521D5F"/>
    <w:rsid w:val="00522283"/>
    <w:rsid w:val="005224E6"/>
    <w:rsid w:val="0052278F"/>
    <w:rsid w:val="00522E70"/>
    <w:rsid w:val="00523CCD"/>
    <w:rsid w:val="0052457B"/>
    <w:rsid w:val="00524AEE"/>
    <w:rsid w:val="00524FAC"/>
    <w:rsid w:val="00525063"/>
    <w:rsid w:val="005254FC"/>
    <w:rsid w:val="00525A22"/>
    <w:rsid w:val="00525C53"/>
    <w:rsid w:val="005260BC"/>
    <w:rsid w:val="00526A92"/>
    <w:rsid w:val="00527022"/>
    <w:rsid w:val="005277AA"/>
    <w:rsid w:val="00527E95"/>
    <w:rsid w:val="00530126"/>
    <w:rsid w:val="00531528"/>
    <w:rsid w:val="005318EE"/>
    <w:rsid w:val="00531CF5"/>
    <w:rsid w:val="005321FF"/>
    <w:rsid w:val="0053234C"/>
    <w:rsid w:val="00532619"/>
    <w:rsid w:val="005332D1"/>
    <w:rsid w:val="00533635"/>
    <w:rsid w:val="00533F91"/>
    <w:rsid w:val="00534D48"/>
    <w:rsid w:val="005351BD"/>
    <w:rsid w:val="00537146"/>
    <w:rsid w:val="00540510"/>
    <w:rsid w:val="00540D02"/>
    <w:rsid w:val="00542B07"/>
    <w:rsid w:val="005430F2"/>
    <w:rsid w:val="00543E9E"/>
    <w:rsid w:val="00543FDF"/>
    <w:rsid w:val="00544094"/>
    <w:rsid w:val="0054561A"/>
    <w:rsid w:val="00546376"/>
    <w:rsid w:val="00546652"/>
    <w:rsid w:val="005500BD"/>
    <w:rsid w:val="0055072E"/>
    <w:rsid w:val="00551454"/>
    <w:rsid w:val="00551517"/>
    <w:rsid w:val="00551AE4"/>
    <w:rsid w:val="00552320"/>
    <w:rsid w:val="0055311C"/>
    <w:rsid w:val="00553255"/>
    <w:rsid w:val="0055332D"/>
    <w:rsid w:val="00553A65"/>
    <w:rsid w:val="00553E87"/>
    <w:rsid w:val="005547C4"/>
    <w:rsid w:val="00554F7A"/>
    <w:rsid w:val="005555BB"/>
    <w:rsid w:val="00555CF5"/>
    <w:rsid w:val="005566C6"/>
    <w:rsid w:val="005577CE"/>
    <w:rsid w:val="0055795F"/>
    <w:rsid w:val="00557B73"/>
    <w:rsid w:val="00557BC9"/>
    <w:rsid w:val="005600EA"/>
    <w:rsid w:val="0056145F"/>
    <w:rsid w:val="00561724"/>
    <w:rsid w:val="00562549"/>
    <w:rsid w:val="005627B1"/>
    <w:rsid w:val="00563271"/>
    <w:rsid w:val="005640B0"/>
    <w:rsid w:val="00564378"/>
    <w:rsid w:val="00564983"/>
    <w:rsid w:val="00564E47"/>
    <w:rsid w:val="00564EF0"/>
    <w:rsid w:val="00564F1B"/>
    <w:rsid w:val="00566A61"/>
    <w:rsid w:val="00566C4C"/>
    <w:rsid w:val="005672D0"/>
    <w:rsid w:val="0056765A"/>
    <w:rsid w:val="00567B73"/>
    <w:rsid w:val="00567C31"/>
    <w:rsid w:val="00567F2D"/>
    <w:rsid w:val="00570917"/>
    <w:rsid w:val="00570949"/>
    <w:rsid w:val="00570B28"/>
    <w:rsid w:val="005714B7"/>
    <w:rsid w:val="0057155C"/>
    <w:rsid w:val="0057208D"/>
    <w:rsid w:val="0057262F"/>
    <w:rsid w:val="005733F1"/>
    <w:rsid w:val="0057377B"/>
    <w:rsid w:val="005737E9"/>
    <w:rsid w:val="00573AEB"/>
    <w:rsid w:val="00574D5E"/>
    <w:rsid w:val="005752B5"/>
    <w:rsid w:val="00575561"/>
    <w:rsid w:val="0057575C"/>
    <w:rsid w:val="00575B85"/>
    <w:rsid w:val="005775DE"/>
    <w:rsid w:val="00577BE5"/>
    <w:rsid w:val="00580095"/>
    <w:rsid w:val="00580B01"/>
    <w:rsid w:val="00580F04"/>
    <w:rsid w:val="005836FE"/>
    <w:rsid w:val="00583F8E"/>
    <w:rsid w:val="005841BF"/>
    <w:rsid w:val="00584411"/>
    <w:rsid w:val="00584531"/>
    <w:rsid w:val="0058523D"/>
    <w:rsid w:val="00585CB4"/>
    <w:rsid w:val="0058664C"/>
    <w:rsid w:val="005866D8"/>
    <w:rsid w:val="00586D95"/>
    <w:rsid w:val="0058712F"/>
    <w:rsid w:val="00591D38"/>
    <w:rsid w:val="0059231D"/>
    <w:rsid w:val="005929D6"/>
    <w:rsid w:val="005939D9"/>
    <w:rsid w:val="005943E1"/>
    <w:rsid w:val="0059469B"/>
    <w:rsid w:val="005947DF"/>
    <w:rsid w:val="0059515F"/>
    <w:rsid w:val="005961C0"/>
    <w:rsid w:val="00596223"/>
    <w:rsid w:val="00596C78"/>
    <w:rsid w:val="00597F27"/>
    <w:rsid w:val="005A002C"/>
    <w:rsid w:val="005A012E"/>
    <w:rsid w:val="005A15F6"/>
    <w:rsid w:val="005A1C45"/>
    <w:rsid w:val="005A1E3E"/>
    <w:rsid w:val="005A23E3"/>
    <w:rsid w:val="005A30DA"/>
    <w:rsid w:val="005A3477"/>
    <w:rsid w:val="005A3647"/>
    <w:rsid w:val="005A3E93"/>
    <w:rsid w:val="005A412A"/>
    <w:rsid w:val="005A41B0"/>
    <w:rsid w:val="005A4DF8"/>
    <w:rsid w:val="005A5036"/>
    <w:rsid w:val="005A5C0F"/>
    <w:rsid w:val="005A5F92"/>
    <w:rsid w:val="005A6058"/>
    <w:rsid w:val="005A6613"/>
    <w:rsid w:val="005A6CFB"/>
    <w:rsid w:val="005A6ED5"/>
    <w:rsid w:val="005A6EE4"/>
    <w:rsid w:val="005A781C"/>
    <w:rsid w:val="005B0464"/>
    <w:rsid w:val="005B0770"/>
    <w:rsid w:val="005B0A24"/>
    <w:rsid w:val="005B0DB9"/>
    <w:rsid w:val="005B1309"/>
    <w:rsid w:val="005B1E39"/>
    <w:rsid w:val="005B1FD9"/>
    <w:rsid w:val="005B237E"/>
    <w:rsid w:val="005B243D"/>
    <w:rsid w:val="005B2610"/>
    <w:rsid w:val="005B26CD"/>
    <w:rsid w:val="005B3121"/>
    <w:rsid w:val="005B33E5"/>
    <w:rsid w:val="005B378F"/>
    <w:rsid w:val="005B38D2"/>
    <w:rsid w:val="005B3AEC"/>
    <w:rsid w:val="005B4833"/>
    <w:rsid w:val="005B4D2E"/>
    <w:rsid w:val="005B5B29"/>
    <w:rsid w:val="005B6234"/>
    <w:rsid w:val="005B64EA"/>
    <w:rsid w:val="005B6AD9"/>
    <w:rsid w:val="005B70EA"/>
    <w:rsid w:val="005B7ABD"/>
    <w:rsid w:val="005B7C17"/>
    <w:rsid w:val="005B7E25"/>
    <w:rsid w:val="005C01F7"/>
    <w:rsid w:val="005C0AC5"/>
    <w:rsid w:val="005C1C71"/>
    <w:rsid w:val="005C216D"/>
    <w:rsid w:val="005C34FA"/>
    <w:rsid w:val="005C3F5A"/>
    <w:rsid w:val="005C6827"/>
    <w:rsid w:val="005C71E2"/>
    <w:rsid w:val="005C73C4"/>
    <w:rsid w:val="005C7882"/>
    <w:rsid w:val="005C7EE9"/>
    <w:rsid w:val="005D05FF"/>
    <w:rsid w:val="005D0600"/>
    <w:rsid w:val="005D1733"/>
    <w:rsid w:val="005D197F"/>
    <w:rsid w:val="005D2D3D"/>
    <w:rsid w:val="005D4317"/>
    <w:rsid w:val="005D437A"/>
    <w:rsid w:val="005D4471"/>
    <w:rsid w:val="005D463F"/>
    <w:rsid w:val="005D5531"/>
    <w:rsid w:val="005D647C"/>
    <w:rsid w:val="005D6C80"/>
    <w:rsid w:val="005D74B1"/>
    <w:rsid w:val="005D7716"/>
    <w:rsid w:val="005D7BD2"/>
    <w:rsid w:val="005E01C9"/>
    <w:rsid w:val="005E0DAE"/>
    <w:rsid w:val="005E18C0"/>
    <w:rsid w:val="005E314C"/>
    <w:rsid w:val="005E50F5"/>
    <w:rsid w:val="005E5368"/>
    <w:rsid w:val="005E6C15"/>
    <w:rsid w:val="005E6CD9"/>
    <w:rsid w:val="005E73B9"/>
    <w:rsid w:val="005F00F8"/>
    <w:rsid w:val="005F0189"/>
    <w:rsid w:val="005F1AE6"/>
    <w:rsid w:val="005F210B"/>
    <w:rsid w:val="005F24B0"/>
    <w:rsid w:val="005F2C21"/>
    <w:rsid w:val="005F2C73"/>
    <w:rsid w:val="005F30BD"/>
    <w:rsid w:val="005F31F4"/>
    <w:rsid w:val="005F3D50"/>
    <w:rsid w:val="005F3EF7"/>
    <w:rsid w:val="005F4049"/>
    <w:rsid w:val="005F487E"/>
    <w:rsid w:val="005F4A89"/>
    <w:rsid w:val="005F5888"/>
    <w:rsid w:val="005F5F4B"/>
    <w:rsid w:val="005F7C9C"/>
    <w:rsid w:val="005F7F2F"/>
    <w:rsid w:val="00601C97"/>
    <w:rsid w:val="00602F4C"/>
    <w:rsid w:val="00603277"/>
    <w:rsid w:val="00603E48"/>
    <w:rsid w:val="00603F6E"/>
    <w:rsid w:val="00604549"/>
    <w:rsid w:val="00604BF8"/>
    <w:rsid w:val="00604F9F"/>
    <w:rsid w:val="006052CF"/>
    <w:rsid w:val="00605A02"/>
    <w:rsid w:val="00605D8B"/>
    <w:rsid w:val="00606324"/>
    <w:rsid w:val="00606B66"/>
    <w:rsid w:val="00606C84"/>
    <w:rsid w:val="00606E76"/>
    <w:rsid w:val="00607E26"/>
    <w:rsid w:val="00607EE0"/>
    <w:rsid w:val="006103E7"/>
    <w:rsid w:val="00610687"/>
    <w:rsid w:val="00611820"/>
    <w:rsid w:val="00611D02"/>
    <w:rsid w:val="00611FC2"/>
    <w:rsid w:val="006122B9"/>
    <w:rsid w:val="00612751"/>
    <w:rsid w:val="00613ACF"/>
    <w:rsid w:val="00614690"/>
    <w:rsid w:val="00614F28"/>
    <w:rsid w:val="006155FC"/>
    <w:rsid w:val="006166EC"/>
    <w:rsid w:val="006166F1"/>
    <w:rsid w:val="006167A4"/>
    <w:rsid w:val="00616FB6"/>
    <w:rsid w:val="00617558"/>
    <w:rsid w:val="00617735"/>
    <w:rsid w:val="006212C6"/>
    <w:rsid w:val="006213C1"/>
    <w:rsid w:val="00622330"/>
    <w:rsid w:val="006257D6"/>
    <w:rsid w:val="00625988"/>
    <w:rsid w:val="00625D9C"/>
    <w:rsid w:val="0062616D"/>
    <w:rsid w:val="006267A6"/>
    <w:rsid w:val="00626C18"/>
    <w:rsid w:val="00626DEF"/>
    <w:rsid w:val="00626FB1"/>
    <w:rsid w:val="0062751C"/>
    <w:rsid w:val="006275C4"/>
    <w:rsid w:val="006276F2"/>
    <w:rsid w:val="006304D4"/>
    <w:rsid w:val="00630802"/>
    <w:rsid w:val="006309E7"/>
    <w:rsid w:val="0063150C"/>
    <w:rsid w:val="00631BBF"/>
    <w:rsid w:val="006320A1"/>
    <w:rsid w:val="006327FC"/>
    <w:rsid w:val="00633F38"/>
    <w:rsid w:val="00634970"/>
    <w:rsid w:val="00634CE6"/>
    <w:rsid w:val="00635463"/>
    <w:rsid w:val="0063589B"/>
    <w:rsid w:val="0063596D"/>
    <w:rsid w:val="00635AAE"/>
    <w:rsid w:val="006361CF"/>
    <w:rsid w:val="00636CA8"/>
    <w:rsid w:val="00636EFA"/>
    <w:rsid w:val="00637301"/>
    <w:rsid w:val="00637A2D"/>
    <w:rsid w:val="00640010"/>
    <w:rsid w:val="00640ED1"/>
    <w:rsid w:val="00640F99"/>
    <w:rsid w:val="006410E7"/>
    <w:rsid w:val="006411FA"/>
    <w:rsid w:val="00641BC7"/>
    <w:rsid w:val="006431E4"/>
    <w:rsid w:val="00643C6A"/>
    <w:rsid w:val="006440CE"/>
    <w:rsid w:val="0064415D"/>
    <w:rsid w:val="00644C6D"/>
    <w:rsid w:val="006456D4"/>
    <w:rsid w:val="00645A0F"/>
    <w:rsid w:val="006461C2"/>
    <w:rsid w:val="0064667C"/>
    <w:rsid w:val="006466B6"/>
    <w:rsid w:val="0064686E"/>
    <w:rsid w:val="00646FA9"/>
    <w:rsid w:val="0065094F"/>
    <w:rsid w:val="00651C69"/>
    <w:rsid w:val="00651E0A"/>
    <w:rsid w:val="00651E54"/>
    <w:rsid w:val="0065260F"/>
    <w:rsid w:val="006526BB"/>
    <w:rsid w:val="00653178"/>
    <w:rsid w:val="00653F1E"/>
    <w:rsid w:val="006548D3"/>
    <w:rsid w:val="0065723D"/>
    <w:rsid w:val="00660410"/>
    <w:rsid w:val="00660495"/>
    <w:rsid w:val="006606AA"/>
    <w:rsid w:val="006606D0"/>
    <w:rsid w:val="0066086E"/>
    <w:rsid w:val="00660A58"/>
    <w:rsid w:val="00661E90"/>
    <w:rsid w:val="006624A2"/>
    <w:rsid w:val="00662B26"/>
    <w:rsid w:val="00662E0F"/>
    <w:rsid w:val="00663B0A"/>
    <w:rsid w:val="00664182"/>
    <w:rsid w:val="0066470A"/>
    <w:rsid w:val="006650E4"/>
    <w:rsid w:val="0066541F"/>
    <w:rsid w:val="00665B78"/>
    <w:rsid w:val="00665F20"/>
    <w:rsid w:val="006664FD"/>
    <w:rsid w:val="00666CE0"/>
    <w:rsid w:val="0066706E"/>
    <w:rsid w:val="00667409"/>
    <w:rsid w:val="00667C30"/>
    <w:rsid w:val="00667D93"/>
    <w:rsid w:val="006706AD"/>
    <w:rsid w:val="00670F55"/>
    <w:rsid w:val="00671669"/>
    <w:rsid w:val="0067200E"/>
    <w:rsid w:val="00672379"/>
    <w:rsid w:val="00672A52"/>
    <w:rsid w:val="006744BA"/>
    <w:rsid w:val="00674FEF"/>
    <w:rsid w:val="00675C84"/>
    <w:rsid w:val="00675E85"/>
    <w:rsid w:val="0067727D"/>
    <w:rsid w:val="00677529"/>
    <w:rsid w:val="00677A03"/>
    <w:rsid w:val="00677B59"/>
    <w:rsid w:val="00677F95"/>
    <w:rsid w:val="00680425"/>
    <w:rsid w:val="00680F06"/>
    <w:rsid w:val="0068110C"/>
    <w:rsid w:val="00681F99"/>
    <w:rsid w:val="006822C8"/>
    <w:rsid w:val="006822E5"/>
    <w:rsid w:val="0068280C"/>
    <w:rsid w:val="00682944"/>
    <w:rsid w:val="00683354"/>
    <w:rsid w:val="00683C40"/>
    <w:rsid w:val="00683DB6"/>
    <w:rsid w:val="00684111"/>
    <w:rsid w:val="00684558"/>
    <w:rsid w:val="006848D7"/>
    <w:rsid w:val="00684C0D"/>
    <w:rsid w:val="0068630D"/>
    <w:rsid w:val="00686EC8"/>
    <w:rsid w:val="00686F0D"/>
    <w:rsid w:val="006903D1"/>
    <w:rsid w:val="006909CA"/>
    <w:rsid w:val="00692281"/>
    <w:rsid w:val="006929F9"/>
    <w:rsid w:val="006939DD"/>
    <w:rsid w:val="00693DDE"/>
    <w:rsid w:val="00693E82"/>
    <w:rsid w:val="00694144"/>
    <w:rsid w:val="0069472A"/>
    <w:rsid w:val="006947DD"/>
    <w:rsid w:val="00696698"/>
    <w:rsid w:val="00697032"/>
    <w:rsid w:val="00697627"/>
    <w:rsid w:val="00697629"/>
    <w:rsid w:val="00697823"/>
    <w:rsid w:val="00697D87"/>
    <w:rsid w:val="00697E6B"/>
    <w:rsid w:val="006A0822"/>
    <w:rsid w:val="006A0A00"/>
    <w:rsid w:val="006A0E21"/>
    <w:rsid w:val="006A1A80"/>
    <w:rsid w:val="006A1CA5"/>
    <w:rsid w:val="006A2311"/>
    <w:rsid w:val="006A2B42"/>
    <w:rsid w:val="006A347E"/>
    <w:rsid w:val="006A4812"/>
    <w:rsid w:val="006A4A65"/>
    <w:rsid w:val="006A4C55"/>
    <w:rsid w:val="006A5736"/>
    <w:rsid w:val="006A57C1"/>
    <w:rsid w:val="006A5BB0"/>
    <w:rsid w:val="006A6204"/>
    <w:rsid w:val="006A6E5F"/>
    <w:rsid w:val="006A7200"/>
    <w:rsid w:val="006A7294"/>
    <w:rsid w:val="006B00FC"/>
    <w:rsid w:val="006B02A7"/>
    <w:rsid w:val="006B0E40"/>
    <w:rsid w:val="006B10CB"/>
    <w:rsid w:val="006B11AB"/>
    <w:rsid w:val="006B14F5"/>
    <w:rsid w:val="006B165C"/>
    <w:rsid w:val="006B2558"/>
    <w:rsid w:val="006B3053"/>
    <w:rsid w:val="006B33A2"/>
    <w:rsid w:val="006B47C2"/>
    <w:rsid w:val="006B4AB7"/>
    <w:rsid w:val="006B4E8E"/>
    <w:rsid w:val="006B5576"/>
    <w:rsid w:val="006B6969"/>
    <w:rsid w:val="006B6A58"/>
    <w:rsid w:val="006B71EB"/>
    <w:rsid w:val="006B7454"/>
    <w:rsid w:val="006B7F19"/>
    <w:rsid w:val="006C1172"/>
    <w:rsid w:val="006C1521"/>
    <w:rsid w:val="006C1EBF"/>
    <w:rsid w:val="006C2AC9"/>
    <w:rsid w:val="006C2E5F"/>
    <w:rsid w:val="006C350E"/>
    <w:rsid w:val="006C35CB"/>
    <w:rsid w:val="006C3B42"/>
    <w:rsid w:val="006C59AF"/>
    <w:rsid w:val="006C59BE"/>
    <w:rsid w:val="006C5A9A"/>
    <w:rsid w:val="006C5B7C"/>
    <w:rsid w:val="006C5EB5"/>
    <w:rsid w:val="006C5ED5"/>
    <w:rsid w:val="006C679E"/>
    <w:rsid w:val="006C6E6D"/>
    <w:rsid w:val="006C71CF"/>
    <w:rsid w:val="006D025C"/>
    <w:rsid w:val="006D03DB"/>
    <w:rsid w:val="006D0533"/>
    <w:rsid w:val="006D1E24"/>
    <w:rsid w:val="006D20DF"/>
    <w:rsid w:val="006D3A73"/>
    <w:rsid w:val="006D48A9"/>
    <w:rsid w:val="006D5499"/>
    <w:rsid w:val="006D578A"/>
    <w:rsid w:val="006D5B9E"/>
    <w:rsid w:val="006D5E9E"/>
    <w:rsid w:val="006D6051"/>
    <w:rsid w:val="006D6169"/>
    <w:rsid w:val="006D63A0"/>
    <w:rsid w:val="006D7BA8"/>
    <w:rsid w:val="006E0F58"/>
    <w:rsid w:val="006E1D3D"/>
    <w:rsid w:val="006E2637"/>
    <w:rsid w:val="006E294D"/>
    <w:rsid w:val="006E3384"/>
    <w:rsid w:val="006E38A0"/>
    <w:rsid w:val="006E44C7"/>
    <w:rsid w:val="006E5C2F"/>
    <w:rsid w:val="006E5D6E"/>
    <w:rsid w:val="006E60B1"/>
    <w:rsid w:val="006E656E"/>
    <w:rsid w:val="006E67BE"/>
    <w:rsid w:val="006E6DD8"/>
    <w:rsid w:val="006E6EBF"/>
    <w:rsid w:val="006E6FA1"/>
    <w:rsid w:val="006E7911"/>
    <w:rsid w:val="006E7B4D"/>
    <w:rsid w:val="006E7CDF"/>
    <w:rsid w:val="006F0EAE"/>
    <w:rsid w:val="006F1457"/>
    <w:rsid w:val="006F202F"/>
    <w:rsid w:val="006F22AD"/>
    <w:rsid w:val="006F27C5"/>
    <w:rsid w:val="006F3370"/>
    <w:rsid w:val="006F365B"/>
    <w:rsid w:val="006F365C"/>
    <w:rsid w:val="006F37EE"/>
    <w:rsid w:val="006F3C0B"/>
    <w:rsid w:val="006F3E45"/>
    <w:rsid w:val="006F4150"/>
    <w:rsid w:val="006F5989"/>
    <w:rsid w:val="006F6A8E"/>
    <w:rsid w:val="006F780C"/>
    <w:rsid w:val="006F7941"/>
    <w:rsid w:val="006F7DBA"/>
    <w:rsid w:val="00700535"/>
    <w:rsid w:val="00700A31"/>
    <w:rsid w:val="00700E34"/>
    <w:rsid w:val="00701B29"/>
    <w:rsid w:val="007032E9"/>
    <w:rsid w:val="00703474"/>
    <w:rsid w:val="007034DA"/>
    <w:rsid w:val="00703D21"/>
    <w:rsid w:val="00704655"/>
    <w:rsid w:val="00705B48"/>
    <w:rsid w:val="00706B1B"/>
    <w:rsid w:val="00706DC7"/>
    <w:rsid w:val="00707062"/>
    <w:rsid w:val="007074F6"/>
    <w:rsid w:val="00707A27"/>
    <w:rsid w:val="00707BAB"/>
    <w:rsid w:val="00707CDB"/>
    <w:rsid w:val="00707FC1"/>
    <w:rsid w:val="00710B48"/>
    <w:rsid w:val="00710BF4"/>
    <w:rsid w:val="00710ED9"/>
    <w:rsid w:val="00711181"/>
    <w:rsid w:val="0071159B"/>
    <w:rsid w:val="00711724"/>
    <w:rsid w:val="00711729"/>
    <w:rsid w:val="0071183B"/>
    <w:rsid w:val="00712173"/>
    <w:rsid w:val="00712367"/>
    <w:rsid w:val="00712861"/>
    <w:rsid w:val="00712CEC"/>
    <w:rsid w:val="007132DD"/>
    <w:rsid w:val="0071513C"/>
    <w:rsid w:val="007166CB"/>
    <w:rsid w:val="007176F6"/>
    <w:rsid w:val="0072065B"/>
    <w:rsid w:val="00721782"/>
    <w:rsid w:val="00721B84"/>
    <w:rsid w:val="00721CD8"/>
    <w:rsid w:val="00721D2C"/>
    <w:rsid w:val="00723718"/>
    <w:rsid w:val="00723D23"/>
    <w:rsid w:val="007248EA"/>
    <w:rsid w:val="00724EEC"/>
    <w:rsid w:val="00724F27"/>
    <w:rsid w:val="00725796"/>
    <w:rsid w:val="0072612C"/>
    <w:rsid w:val="00726653"/>
    <w:rsid w:val="0072678B"/>
    <w:rsid w:val="00726B98"/>
    <w:rsid w:val="0072738E"/>
    <w:rsid w:val="007313D2"/>
    <w:rsid w:val="007316D9"/>
    <w:rsid w:val="00731DD2"/>
    <w:rsid w:val="00731F4E"/>
    <w:rsid w:val="00732124"/>
    <w:rsid w:val="00732929"/>
    <w:rsid w:val="007334C6"/>
    <w:rsid w:val="00733888"/>
    <w:rsid w:val="00733B2A"/>
    <w:rsid w:val="0073424C"/>
    <w:rsid w:val="00734399"/>
    <w:rsid w:val="00734A65"/>
    <w:rsid w:val="007351E5"/>
    <w:rsid w:val="0073535E"/>
    <w:rsid w:val="007363BE"/>
    <w:rsid w:val="007401E4"/>
    <w:rsid w:val="007408E2"/>
    <w:rsid w:val="00741A47"/>
    <w:rsid w:val="00741F25"/>
    <w:rsid w:val="00742A8F"/>
    <w:rsid w:val="00742DAA"/>
    <w:rsid w:val="0074336F"/>
    <w:rsid w:val="00744D21"/>
    <w:rsid w:val="00744D68"/>
    <w:rsid w:val="00745334"/>
    <w:rsid w:val="007455F3"/>
    <w:rsid w:val="00746EE2"/>
    <w:rsid w:val="00747385"/>
    <w:rsid w:val="00747DEA"/>
    <w:rsid w:val="00747E79"/>
    <w:rsid w:val="00750177"/>
    <w:rsid w:val="0075029C"/>
    <w:rsid w:val="00750CC5"/>
    <w:rsid w:val="007515AF"/>
    <w:rsid w:val="007527C1"/>
    <w:rsid w:val="00752819"/>
    <w:rsid w:val="007534F7"/>
    <w:rsid w:val="00753F2C"/>
    <w:rsid w:val="00754008"/>
    <w:rsid w:val="007543C9"/>
    <w:rsid w:val="00754A40"/>
    <w:rsid w:val="00756074"/>
    <w:rsid w:val="00756868"/>
    <w:rsid w:val="00756F2E"/>
    <w:rsid w:val="007576EC"/>
    <w:rsid w:val="007578A9"/>
    <w:rsid w:val="00760561"/>
    <w:rsid w:val="007605A9"/>
    <w:rsid w:val="0076119D"/>
    <w:rsid w:val="007613B5"/>
    <w:rsid w:val="007617F9"/>
    <w:rsid w:val="00761A95"/>
    <w:rsid w:val="0076287A"/>
    <w:rsid w:val="00762938"/>
    <w:rsid w:val="0076299F"/>
    <w:rsid w:val="00762AA0"/>
    <w:rsid w:val="007634CB"/>
    <w:rsid w:val="0076432A"/>
    <w:rsid w:val="0076480D"/>
    <w:rsid w:val="0076499C"/>
    <w:rsid w:val="00764A10"/>
    <w:rsid w:val="00764D9A"/>
    <w:rsid w:val="00765002"/>
    <w:rsid w:val="007654CC"/>
    <w:rsid w:val="00765EAC"/>
    <w:rsid w:val="0076606E"/>
    <w:rsid w:val="00766074"/>
    <w:rsid w:val="007663A0"/>
    <w:rsid w:val="00766667"/>
    <w:rsid w:val="00766B89"/>
    <w:rsid w:val="00766BAB"/>
    <w:rsid w:val="00767781"/>
    <w:rsid w:val="00770DD1"/>
    <w:rsid w:val="00771195"/>
    <w:rsid w:val="007713AC"/>
    <w:rsid w:val="007717DF"/>
    <w:rsid w:val="00771878"/>
    <w:rsid w:val="00771FEE"/>
    <w:rsid w:val="0077220A"/>
    <w:rsid w:val="0077273E"/>
    <w:rsid w:val="00772E6B"/>
    <w:rsid w:val="007736D1"/>
    <w:rsid w:val="00773D19"/>
    <w:rsid w:val="00774982"/>
    <w:rsid w:val="00774F93"/>
    <w:rsid w:val="00775298"/>
    <w:rsid w:val="00775934"/>
    <w:rsid w:val="00776068"/>
    <w:rsid w:val="0077720D"/>
    <w:rsid w:val="00777705"/>
    <w:rsid w:val="00780C29"/>
    <w:rsid w:val="0078187A"/>
    <w:rsid w:val="00782565"/>
    <w:rsid w:val="00783045"/>
    <w:rsid w:val="00783DC9"/>
    <w:rsid w:val="00783E24"/>
    <w:rsid w:val="007852A9"/>
    <w:rsid w:val="00785D96"/>
    <w:rsid w:val="007868CB"/>
    <w:rsid w:val="00786977"/>
    <w:rsid w:val="00787D5F"/>
    <w:rsid w:val="0079049A"/>
    <w:rsid w:val="00790637"/>
    <w:rsid w:val="00790A10"/>
    <w:rsid w:val="007914AA"/>
    <w:rsid w:val="00791D01"/>
    <w:rsid w:val="007926A9"/>
    <w:rsid w:val="00792BC2"/>
    <w:rsid w:val="0079427F"/>
    <w:rsid w:val="007950CE"/>
    <w:rsid w:val="00795C41"/>
    <w:rsid w:val="00796339"/>
    <w:rsid w:val="00797117"/>
    <w:rsid w:val="007975DE"/>
    <w:rsid w:val="00797BB7"/>
    <w:rsid w:val="00797DD6"/>
    <w:rsid w:val="007A096F"/>
    <w:rsid w:val="007A0E14"/>
    <w:rsid w:val="007A0EFA"/>
    <w:rsid w:val="007A120B"/>
    <w:rsid w:val="007A14D3"/>
    <w:rsid w:val="007A15E6"/>
    <w:rsid w:val="007A1E86"/>
    <w:rsid w:val="007A252B"/>
    <w:rsid w:val="007A2883"/>
    <w:rsid w:val="007A3104"/>
    <w:rsid w:val="007A3305"/>
    <w:rsid w:val="007A3E15"/>
    <w:rsid w:val="007A42F6"/>
    <w:rsid w:val="007A4953"/>
    <w:rsid w:val="007A6166"/>
    <w:rsid w:val="007A6432"/>
    <w:rsid w:val="007A6B6D"/>
    <w:rsid w:val="007B0471"/>
    <w:rsid w:val="007B08C5"/>
    <w:rsid w:val="007B08FC"/>
    <w:rsid w:val="007B0B1A"/>
    <w:rsid w:val="007B1068"/>
    <w:rsid w:val="007B14A1"/>
    <w:rsid w:val="007B1EBA"/>
    <w:rsid w:val="007B20B5"/>
    <w:rsid w:val="007B2E3C"/>
    <w:rsid w:val="007B4428"/>
    <w:rsid w:val="007B4E5C"/>
    <w:rsid w:val="007B4ECD"/>
    <w:rsid w:val="007B68BA"/>
    <w:rsid w:val="007B6F97"/>
    <w:rsid w:val="007B76A7"/>
    <w:rsid w:val="007B79F2"/>
    <w:rsid w:val="007B79F6"/>
    <w:rsid w:val="007B7EF1"/>
    <w:rsid w:val="007C03BC"/>
    <w:rsid w:val="007C0875"/>
    <w:rsid w:val="007C0DA4"/>
    <w:rsid w:val="007C11A1"/>
    <w:rsid w:val="007C22FE"/>
    <w:rsid w:val="007C2342"/>
    <w:rsid w:val="007C3489"/>
    <w:rsid w:val="007C38FF"/>
    <w:rsid w:val="007C3DDF"/>
    <w:rsid w:val="007C4A12"/>
    <w:rsid w:val="007C4F89"/>
    <w:rsid w:val="007C5815"/>
    <w:rsid w:val="007C6157"/>
    <w:rsid w:val="007C61B3"/>
    <w:rsid w:val="007C61BA"/>
    <w:rsid w:val="007C7C58"/>
    <w:rsid w:val="007D0577"/>
    <w:rsid w:val="007D1EE4"/>
    <w:rsid w:val="007D2009"/>
    <w:rsid w:val="007D26CF"/>
    <w:rsid w:val="007D2768"/>
    <w:rsid w:val="007D2B25"/>
    <w:rsid w:val="007D33C0"/>
    <w:rsid w:val="007D3486"/>
    <w:rsid w:val="007D38DF"/>
    <w:rsid w:val="007D397F"/>
    <w:rsid w:val="007D3E06"/>
    <w:rsid w:val="007D4323"/>
    <w:rsid w:val="007D4573"/>
    <w:rsid w:val="007D4603"/>
    <w:rsid w:val="007D5648"/>
    <w:rsid w:val="007D5780"/>
    <w:rsid w:val="007D6935"/>
    <w:rsid w:val="007D6B82"/>
    <w:rsid w:val="007D6BB0"/>
    <w:rsid w:val="007D73ED"/>
    <w:rsid w:val="007E17F1"/>
    <w:rsid w:val="007E22FA"/>
    <w:rsid w:val="007E2DE9"/>
    <w:rsid w:val="007E303D"/>
    <w:rsid w:val="007E340D"/>
    <w:rsid w:val="007E3B68"/>
    <w:rsid w:val="007E4330"/>
    <w:rsid w:val="007E43BA"/>
    <w:rsid w:val="007E48A5"/>
    <w:rsid w:val="007E4A24"/>
    <w:rsid w:val="007E59BF"/>
    <w:rsid w:val="007E64F3"/>
    <w:rsid w:val="007E6D7E"/>
    <w:rsid w:val="007F03F7"/>
    <w:rsid w:val="007F10A6"/>
    <w:rsid w:val="007F1566"/>
    <w:rsid w:val="007F1D0B"/>
    <w:rsid w:val="007F242B"/>
    <w:rsid w:val="007F2552"/>
    <w:rsid w:val="007F2F1D"/>
    <w:rsid w:val="007F3352"/>
    <w:rsid w:val="007F3857"/>
    <w:rsid w:val="007F41BD"/>
    <w:rsid w:val="007F44CC"/>
    <w:rsid w:val="007F46B1"/>
    <w:rsid w:val="007F50E2"/>
    <w:rsid w:val="007F67B1"/>
    <w:rsid w:val="007F6A32"/>
    <w:rsid w:val="007F7307"/>
    <w:rsid w:val="008016DB"/>
    <w:rsid w:val="0080198E"/>
    <w:rsid w:val="00801C8E"/>
    <w:rsid w:val="00802065"/>
    <w:rsid w:val="0080230E"/>
    <w:rsid w:val="00802551"/>
    <w:rsid w:val="00802941"/>
    <w:rsid w:val="00802A0B"/>
    <w:rsid w:val="00802D6E"/>
    <w:rsid w:val="008038F5"/>
    <w:rsid w:val="00803F39"/>
    <w:rsid w:val="008043B6"/>
    <w:rsid w:val="00804641"/>
    <w:rsid w:val="00804B8C"/>
    <w:rsid w:val="00805485"/>
    <w:rsid w:val="00805F5B"/>
    <w:rsid w:val="008064A8"/>
    <w:rsid w:val="00806563"/>
    <w:rsid w:val="008108EE"/>
    <w:rsid w:val="00811E70"/>
    <w:rsid w:val="00811EDE"/>
    <w:rsid w:val="00812E61"/>
    <w:rsid w:val="0081337D"/>
    <w:rsid w:val="00813C95"/>
    <w:rsid w:val="0081468F"/>
    <w:rsid w:val="00815E5A"/>
    <w:rsid w:val="008163DF"/>
    <w:rsid w:val="00816497"/>
    <w:rsid w:val="00816856"/>
    <w:rsid w:val="00816884"/>
    <w:rsid w:val="008170D6"/>
    <w:rsid w:val="00817264"/>
    <w:rsid w:val="00817483"/>
    <w:rsid w:val="00817ADA"/>
    <w:rsid w:val="0082082D"/>
    <w:rsid w:val="00821358"/>
    <w:rsid w:val="0082163A"/>
    <w:rsid w:val="00822085"/>
    <w:rsid w:val="0082224C"/>
    <w:rsid w:val="008223A6"/>
    <w:rsid w:val="00822633"/>
    <w:rsid w:val="00822721"/>
    <w:rsid w:val="00823279"/>
    <w:rsid w:val="00823A18"/>
    <w:rsid w:val="00823FC0"/>
    <w:rsid w:val="008245EB"/>
    <w:rsid w:val="008248F5"/>
    <w:rsid w:val="008249A1"/>
    <w:rsid w:val="00824E19"/>
    <w:rsid w:val="008250ED"/>
    <w:rsid w:val="00825376"/>
    <w:rsid w:val="00825685"/>
    <w:rsid w:val="00826703"/>
    <w:rsid w:val="008270DF"/>
    <w:rsid w:val="008271F2"/>
    <w:rsid w:val="00827833"/>
    <w:rsid w:val="008278C7"/>
    <w:rsid w:val="00827A32"/>
    <w:rsid w:val="00827C02"/>
    <w:rsid w:val="008305E1"/>
    <w:rsid w:val="00831398"/>
    <w:rsid w:val="008313D6"/>
    <w:rsid w:val="008315F1"/>
    <w:rsid w:val="00832BB5"/>
    <w:rsid w:val="00832EC4"/>
    <w:rsid w:val="00833355"/>
    <w:rsid w:val="008340BC"/>
    <w:rsid w:val="00834119"/>
    <w:rsid w:val="0083424B"/>
    <w:rsid w:val="00834489"/>
    <w:rsid w:val="0083473A"/>
    <w:rsid w:val="008353A6"/>
    <w:rsid w:val="0083556B"/>
    <w:rsid w:val="00835594"/>
    <w:rsid w:val="0083798D"/>
    <w:rsid w:val="00837A53"/>
    <w:rsid w:val="00840098"/>
    <w:rsid w:val="00840D41"/>
    <w:rsid w:val="008420D4"/>
    <w:rsid w:val="00842649"/>
    <w:rsid w:val="008426FC"/>
    <w:rsid w:val="00842A0A"/>
    <w:rsid w:val="008434C7"/>
    <w:rsid w:val="00843D81"/>
    <w:rsid w:val="00843E9D"/>
    <w:rsid w:val="00844F81"/>
    <w:rsid w:val="008463C9"/>
    <w:rsid w:val="00847A85"/>
    <w:rsid w:val="00847E5C"/>
    <w:rsid w:val="00850618"/>
    <w:rsid w:val="00850658"/>
    <w:rsid w:val="00850C1D"/>
    <w:rsid w:val="008525B7"/>
    <w:rsid w:val="0085276A"/>
    <w:rsid w:val="00852824"/>
    <w:rsid w:val="008530AF"/>
    <w:rsid w:val="008534D2"/>
    <w:rsid w:val="00853581"/>
    <w:rsid w:val="0085441B"/>
    <w:rsid w:val="008546A4"/>
    <w:rsid w:val="008558A9"/>
    <w:rsid w:val="008567AB"/>
    <w:rsid w:val="00856902"/>
    <w:rsid w:val="00856B98"/>
    <w:rsid w:val="00857A62"/>
    <w:rsid w:val="00857BF8"/>
    <w:rsid w:val="00857E83"/>
    <w:rsid w:val="008604DA"/>
    <w:rsid w:val="0086090F"/>
    <w:rsid w:val="00860B1F"/>
    <w:rsid w:val="00861135"/>
    <w:rsid w:val="00861267"/>
    <w:rsid w:val="008612E7"/>
    <w:rsid w:val="00861A5C"/>
    <w:rsid w:val="00862273"/>
    <w:rsid w:val="0086247F"/>
    <w:rsid w:val="0086297B"/>
    <w:rsid w:val="00863FC4"/>
    <w:rsid w:val="00864B08"/>
    <w:rsid w:val="008660CA"/>
    <w:rsid w:val="008660D6"/>
    <w:rsid w:val="00866297"/>
    <w:rsid w:val="00866547"/>
    <w:rsid w:val="0086719C"/>
    <w:rsid w:val="0086767C"/>
    <w:rsid w:val="00870471"/>
    <w:rsid w:val="0087093E"/>
    <w:rsid w:val="00870F52"/>
    <w:rsid w:val="008711BC"/>
    <w:rsid w:val="008712FF"/>
    <w:rsid w:val="0087156F"/>
    <w:rsid w:val="0087268E"/>
    <w:rsid w:val="00872E04"/>
    <w:rsid w:val="00873CAE"/>
    <w:rsid w:val="008743D8"/>
    <w:rsid w:val="00874529"/>
    <w:rsid w:val="00874534"/>
    <w:rsid w:val="00874C1D"/>
    <w:rsid w:val="00875827"/>
    <w:rsid w:val="00875A02"/>
    <w:rsid w:val="00875CC8"/>
    <w:rsid w:val="00876985"/>
    <w:rsid w:val="008769F6"/>
    <w:rsid w:val="00877F4C"/>
    <w:rsid w:val="00880E0B"/>
    <w:rsid w:val="00881AF7"/>
    <w:rsid w:val="00881EAF"/>
    <w:rsid w:val="00882F09"/>
    <w:rsid w:val="008843DE"/>
    <w:rsid w:val="00884848"/>
    <w:rsid w:val="008855C9"/>
    <w:rsid w:val="00885DE5"/>
    <w:rsid w:val="008874D6"/>
    <w:rsid w:val="00887CEA"/>
    <w:rsid w:val="00887D1E"/>
    <w:rsid w:val="00890718"/>
    <w:rsid w:val="00891099"/>
    <w:rsid w:val="008911C9"/>
    <w:rsid w:val="00891CAB"/>
    <w:rsid w:val="00891FB2"/>
    <w:rsid w:val="00892093"/>
    <w:rsid w:val="00892602"/>
    <w:rsid w:val="00893484"/>
    <w:rsid w:val="008939E9"/>
    <w:rsid w:val="00893FCE"/>
    <w:rsid w:val="00894329"/>
    <w:rsid w:val="00894C42"/>
    <w:rsid w:val="008956BB"/>
    <w:rsid w:val="0089685A"/>
    <w:rsid w:val="008969B9"/>
    <w:rsid w:val="008977A3"/>
    <w:rsid w:val="00897970"/>
    <w:rsid w:val="00897C30"/>
    <w:rsid w:val="00897F06"/>
    <w:rsid w:val="008A04E7"/>
    <w:rsid w:val="008A05F8"/>
    <w:rsid w:val="008A0919"/>
    <w:rsid w:val="008A1C0B"/>
    <w:rsid w:val="008A2031"/>
    <w:rsid w:val="008A2BA0"/>
    <w:rsid w:val="008A40CC"/>
    <w:rsid w:val="008A42E2"/>
    <w:rsid w:val="008A52F3"/>
    <w:rsid w:val="008A5326"/>
    <w:rsid w:val="008A5AA2"/>
    <w:rsid w:val="008A5F29"/>
    <w:rsid w:val="008A625C"/>
    <w:rsid w:val="008A6DEF"/>
    <w:rsid w:val="008A6F47"/>
    <w:rsid w:val="008B0299"/>
    <w:rsid w:val="008B07AE"/>
    <w:rsid w:val="008B0AAD"/>
    <w:rsid w:val="008B1381"/>
    <w:rsid w:val="008B2108"/>
    <w:rsid w:val="008B28BE"/>
    <w:rsid w:val="008B2A68"/>
    <w:rsid w:val="008B2C9E"/>
    <w:rsid w:val="008B30E4"/>
    <w:rsid w:val="008B326E"/>
    <w:rsid w:val="008B35F5"/>
    <w:rsid w:val="008B375E"/>
    <w:rsid w:val="008B4859"/>
    <w:rsid w:val="008B63A5"/>
    <w:rsid w:val="008B66AF"/>
    <w:rsid w:val="008B6D24"/>
    <w:rsid w:val="008B7096"/>
    <w:rsid w:val="008B718F"/>
    <w:rsid w:val="008B798A"/>
    <w:rsid w:val="008C0AFF"/>
    <w:rsid w:val="008C0D89"/>
    <w:rsid w:val="008C13F4"/>
    <w:rsid w:val="008C1CC5"/>
    <w:rsid w:val="008C1E37"/>
    <w:rsid w:val="008C1FC0"/>
    <w:rsid w:val="008C2157"/>
    <w:rsid w:val="008C40AB"/>
    <w:rsid w:val="008C4B0C"/>
    <w:rsid w:val="008C5AAF"/>
    <w:rsid w:val="008C6774"/>
    <w:rsid w:val="008C72CA"/>
    <w:rsid w:val="008D08D6"/>
    <w:rsid w:val="008D100E"/>
    <w:rsid w:val="008D1163"/>
    <w:rsid w:val="008D19DC"/>
    <w:rsid w:val="008D1CF8"/>
    <w:rsid w:val="008D25E1"/>
    <w:rsid w:val="008D3060"/>
    <w:rsid w:val="008D36B6"/>
    <w:rsid w:val="008D4484"/>
    <w:rsid w:val="008D46EB"/>
    <w:rsid w:val="008D4A5A"/>
    <w:rsid w:val="008D522A"/>
    <w:rsid w:val="008D5FE6"/>
    <w:rsid w:val="008E0CCB"/>
    <w:rsid w:val="008E14A5"/>
    <w:rsid w:val="008E152A"/>
    <w:rsid w:val="008E1D86"/>
    <w:rsid w:val="008E1EFA"/>
    <w:rsid w:val="008E2647"/>
    <w:rsid w:val="008E2B50"/>
    <w:rsid w:val="008E30E2"/>
    <w:rsid w:val="008E3996"/>
    <w:rsid w:val="008E3DE4"/>
    <w:rsid w:val="008E3F82"/>
    <w:rsid w:val="008E4006"/>
    <w:rsid w:val="008E48C5"/>
    <w:rsid w:val="008E5BC2"/>
    <w:rsid w:val="008E760C"/>
    <w:rsid w:val="008E7753"/>
    <w:rsid w:val="008E78F0"/>
    <w:rsid w:val="008E7DBB"/>
    <w:rsid w:val="008F098F"/>
    <w:rsid w:val="008F1FF3"/>
    <w:rsid w:val="008F24C5"/>
    <w:rsid w:val="008F3340"/>
    <w:rsid w:val="008F34C1"/>
    <w:rsid w:val="008F435E"/>
    <w:rsid w:val="008F43BB"/>
    <w:rsid w:val="008F4F60"/>
    <w:rsid w:val="008F57E1"/>
    <w:rsid w:val="008F5D32"/>
    <w:rsid w:val="008F5DA7"/>
    <w:rsid w:val="008F5F95"/>
    <w:rsid w:val="008F6620"/>
    <w:rsid w:val="008F6F02"/>
    <w:rsid w:val="008F7419"/>
    <w:rsid w:val="00900C1A"/>
    <w:rsid w:val="009010C5"/>
    <w:rsid w:val="009030B4"/>
    <w:rsid w:val="009039DD"/>
    <w:rsid w:val="009044CB"/>
    <w:rsid w:val="0090488B"/>
    <w:rsid w:val="00904CAC"/>
    <w:rsid w:val="00904D33"/>
    <w:rsid w:val="00905343"/>
    <w:rsid w:val="009057DC"/>
    <w:rsid w:val="00905E32"/>
    <w:rsid w:val="00906643"/>
    <w:rsid w:val="0090668C"/>
    <w:rsid w:val="00906A93"/>
    <w:rsid w:val="00910371"/>
    <w:rsid w:val="009104CE"/>
    <w:rsid w:val="0091150A"/>
    <w:rsid w:val="0091171A"/>
    <w:rsid w:val="0091197A"/>
    <w:rsid w:val="00911B05"/>
    <w:rsid w:val="00912A49"/>
    <w:rsid w:val="0091308B"/>
    <w:rsid w:val="00913398"/>
    <w:rsid w:val="009149BE"/>
    <w:rsid w:val="00914A8B"/>
    <w:rsid w:val="00914AA7"/>
    <w:rsid w:val="00914AFB"/>
    <w:rsid w:val="00914D13"/>
    <w:rsid w:val="009155BE"/>
    <w:rsid w:val="009157EE"/>
    <w:rsid w:val="00916416"/>
    <w:rsid w:val="00917DFB"/>
    <w:rsid w:val="009209E7"/>
    <w:rsid w:val="00920E40"/>
    <w:rsid w:val="0092109B"/>
    <w:rsid w:val="00921DB3"/>
    <w:rsid w:val="00922979"/>
    <w:rsid w:val="00922F03"/>
    <w:rsid w:val="009238C8"/>
    <w:rsid w:val="00924145"/>
    <w:rsid w:val="00924903"/>
    <w:rsid w:val="00924F5F"/>
    <w:rsid w:val="00925DA9"/>
    <w:rsid w:val="00927122"/>
    <w:rsid w:val="0092733A"/>
    <w:rsid w:val="00927537"/>
    <w:rsid w:val="00927909"/>
    <w:rsid w:val="00927D0C"/>
    <w:rsid w:val="0093028E"/>
    <w:rsid w:val="0093081A"/>
    <w:rsid w:val="00930BB0"/>
    <w:rsid w:val="0093138F"/>
    <w:rsid w:val="00931716"/>
    <w:rsid w:val="009318B4"/>
    <w:rsid w:val="00932653"/>
    <w:rsid w:val="00932C16"/>
    <w:rsid w:val="00933649"/>
    <w:rsid w:val="00933A82"/>
    <w:rsid w:val="009341D5"/>
    <w:rsid w:val="00934338"/>
    <w:rsid w:val="00934931"/>
    <w:rsid w:val="00934B7D"/>
    <w:rsid w:val="009351B7"/>
    <w:rsid w:val="00935783"/>
    <w:rsid w:val="009360FC"/>
    <w:rsid w:val="00936A88"/>
    <w:rsid w:val="00936E40"/>
    <w:rsid w:val="00940013"/>
    <w:rsid w:val="009403EB"/>
    <w:rsid w:val="00940C05"/>
    <w:rsid w:val="00940C46"/>
    <w:rsid w:val="0094148B"/>
    <w:rsid w:val="00941809"/>
    <w:rsid w:val="00941A52"/>
    <w:rsid w:val="00941AD8"/>
    <w:rsid w:val="00941D85"/>
    <w:rsid w:val="009422D3"/>
    <w:rsid w:val="009426CF"/>
    <w:rsid w:val="00942C4F"/>
    <w:rsid w:val="00942D78"/>
    <w:rsid w:val="00942E15"/>
    <w:rsid w:val="00942F38"/>
    <w:rsid w:val="009433D1"/>
    <w:rsid w:val="00943614"/>
    <w:rsid w:val="009436AB"/>
    <w:rsid w:val="00943C03"/>
    <w:rsid w:val="009443EC"/>
    <w:rsid w:val="00944723"/>
    <w:rsid w:val="0094487F"/>
    <w:rsid w:val="00944C11"/>
    <w:rsid w:val="00945264"/>
    <w:rsid w:val="009453CF"/>
    <w:rsid w:val="00945734"/>
    <w:rsid w:val="009460FD"/>
    <w:rsid w:val="00946123"/>
    <w:rsid w:val="00947C50"/>
    <w:rsid w:val="00950DE0"/>
    <w:rsid w:val="009513C2"/>
    <w:rsid w:val="00952044"/>
    <w:rsid w:val="00952A6C"/>
    <w:rsid w:val="00952CF5"/>
    <w:rsid w:val="00952EEB"/>
    <w:rsid w:val="00953255"/>
    <w:rsid w:val="009538B5"/>
    <w:rsid w:val="0095430F"/>
    <w:rsid w:val="00954536"/>
    <w:rsid w:val="009547F9"/>
    <w:rsid w:val="00954881"/>
    <w:rsid w:val="00954D99"/>
    <w:rsid w:val="009550C0"/>
    <w:rsid w:val="009551F3"/>
    <w:rsid w:val="0095551F"/>
    <w:rsid w:val="009572A5"/>
    <w:rsid w:val="00957B90"/>
    <w:rsid w:val="00957C25"/>
    <w:rsid w:val="0096035F"/>
    <w:rsid w:val="009607C6"/>
    <w:rsid w:val="00960D4F"/>
    <w:rsid w:val="00960F76"/>
    <w:rsid w:val="009613B0"/>
    <w:rsid w:val="009614C3"/>
    <w:rsid w:val="009623E8"/>
    <w:rsid w:val="00962678"/>
    <w:rsid w:val="00963285"/>
    <w:rsid w:val="00963291"/>
    <w:rsid w:val="009635C9"/>
    <w:rsid w:val="00963BB0"/>
    <w:rsid w:val="00963BD0"/>
    <w:rsid w:val="0096452E"/>
    <w:rsid w:val="00965AA2"/>
    <w:rsid w:val="00966263"/>
    <w:rsid w:val="009663F0"/>
    <w:rsid w:val="00966797"/>
    <w:rsid w:val="00966CF6"/>
    <w:rsid w:val="00967801"/>
    <w:rsid w:val="00967A7B"/>
    <w:rsid w:val="00967F37"/>
    <w:rsid w:val="00971D77"/>
    <w:rsid w:val="00971F02"/>
    <w:rsid w:val="009720D5"/>
    <w:rsid w:val="00972160"/>
    <w:rsid w:val="00973693"/>
    <w:rsid w:val="00973761"/>
    <w:rsid w:val="009738B9"/>
    <w:rsid w:val="009742B0"/>
    <w:rsid w:val="00974BB5"/>
    <w:rsid w:val="00974CB8"/>
    <w:rsid w:val="00975E95"/>
    <w:rsid w:val="009767A3"/>
    <w:rsid w:val="00977086"/>
    <w:rsid w:val="0097773A"/>
    <w:rsid w:val="00977D38"/>
    <w:rsid w:val="009802CB"/>
    <w:rsid w:val="00980918"/>
    <w:rsid w:val="009809FA"/>
    <w:rsid w:val="00980C14"/>
    <w:rsid w:val="00980EE8"/>
    <w:rsid w:val="00981036"/>
    <w:rsid w:val="00982A37"/>
    <w:rsid w:val="009832A3"/>
    <w:rsid w:val="0098404C"/>
    <w:rsid w:val="00984188"/>
    <w:rsid w:val="009853E7"/>
    <w:rsid w:val="009854C7"/>
    <w:rsid w:val="00985C57"/>
    <w:rsid w:val="0098657A"/>
    <w:rsid w:val="00987B13"/>
    <w:rsid w:val="00987D39"/>
    <w:rsid w:val="00990AAB"/>
    <w:rsid w:val="00991ADE"/>
    <w:rsid w:val="00992C80"/>
    <w:rsid w:val="00993DF1"/>
    <w:rsid w:val="00994303"/>
    <w:rsid w:val="00994955"/>
    <w:rsid w:val="00994A30"/>
    <w:rsid w:val="009952A1"/>
    <w:rsid w:val="00995330"/>
    <w:rsid w:val="00995364"/>
    <w:rsid w:val="00995D64"/>
    <w:rsid w:val="00996FD3"/>
    <w:rsid w:val="009977C2"/>
    <w:rsid w:val="009A0DCE"/>
    <w:rsid w:val="009A1088"/>
    <w:rsid w:val="009A1EBC"/>
    <w:rsid w:val="009A2330"/>
    <w:rsid w:val="009A252D"/>
    <w:rsid w:val="009A2BA5"/>
    <w:rsid w:val="009A34C0"/>
    <w:rsid w:val="009A374E"/>
    <w:rsid w:val="009A3D5B"/>
    <w:rsid w:val="009A3F3D"/>
    <w:rsid w:val="009A4045"/>
    <w:rsid w:val="009A4256"/>
    <w:rsid w:val="009A4A28"/>
    <w:rsid w:val="009A4D0F"/>
    <w:rsid w:val="009A72D1"/>
    <w:rsid w:val="009A7911"/>
    <w:rsid w:val="009B02A1"/>
    <w:rsid w:val="009B079B"/>
    <w:rsid w:val="009B085C"/>
    <w:rsid w:val="009B22AD"/>
    <w:rsid w:val="009B2593"/>
    <w:rsid w:val="009B3D2E"/>
    <w:rsid w:val="009B3F87"/>
    <w:rsid w:val="009B4CDE"/>
    <w:rsid w:val="009B510C"/>
    <w:rsid w:val="009B535C"/>
    <w:rsid w:val="009B6593"/>
    <w:rsid w:val="009B7000"/>
    <w:rsid w:val="009B7DA8"/>
    <w:rsid w:val="009C00D9"/>
    <w:rsid w:val="009C08EE"/>
    <w:rsid w:val="009C0A7A"/>
    <w:rsid w:val="009C0C6F"/>
    <w:rsid w:val="009C0D3A"/>
    <w:rsid w:val="009C108A"/>
    <w:rsid w:val="009C22E6"/>
    <w:rsid w:val="009C2371"/>
    <w:rsid w:val="009C27BB"/>
    <w:rsid w:val="009C29B6"/>
    <w:rsid w:val="009C3AFE"/>
    <w:rsid w:val="009C3CB1"/>
    <w:rsid w:val="009C42DD"/>
    <w:rsid w:val="009C5E41"/>
    <w:rsid w:val="009C611E"/>
    <w:rsid w:val="009C63A3"/>
    <w:rsid w:val="009C6E1C"/>
    <w:rsid w:val="009C74FF"/>
    <w:rsid w:val="009C7A5D"/>
    <w:rsid w:val="009D039E"/>
    <w:rsid w:val="009D08B2"/>
    <w:rsid w:val="009D0FAA"/>
    <w:rsid w:val="009D1714"/>
    <w:rsid w:val="009D2666"/>
    <w:rsid w:val="009D2FE0"/>
    <w:rsid w:val="009D2FF7"/>
    <w:rsid w:val="009D3391"/>
    <w:rsid w:val="009D38E1"/>
    <w:rsid w:val="009D3A34"/>
    <w:rsid w:val="009D5107"/>
    <w:rsid w:val="009D5D5F"/>
    <w:rsid w:val="009D62F4"/>
    <w:rsid w:val="009D6B8D"/>
    <w:rsid w:val="009D733C"/>
    <w:rsid w:val="009D73C8"/>
    <w:rsid w:val="009D75FA"/>
    <w:rsid w:val="009D77F2"/>
    <w:rsid w:val="009E0243"/>
    <w:rsid w:val="009E050F"/>
    <w:rsid w:val="009E1C80"/>
    <w:rsid w:val="009E2AA7"/>
    <w:rsid w:val="009E32AB"/>
    <w:rsid w:val="009E345E"/>
    <w:rsid w:val="009E396E"/>
    <w:rsid w:val="009E3CF9"/>
    <w:rsid w:val="009E3FE1"/>
    <w:rsid w:val="009E463E"/>
    <w:rsid w:val="009E5181"/>
    <w:rsid w:val="009E58C5"/>
    <w:rsid w:val="009E5D71"/>
    <w:rsid w:val="009E6133"/>
    <w:rsid w:val="009E6BBF"/>
    <w:rsid w:val="009E7748"/>
    <w:rsid w:val="009F06FB"/>
    <w:rsid w:val="009F0899"/>
    <w:rsid w:val="009F0DEF"/>
    <w:rsid w:val="009F1449"/>
    <w:rsid w:val="009F14B8"/>
    <w:rsid w:val="009F167C"/>
    <w:rsid w:val="009F1A62"/>
    <w:rsid w:val="009F2791"/>
    <w:rsid w:val="009F323B"/>
    <w:rsid w:val="009F34C7"/>
    <w:rsid w:val="009F3615"/>
    <w:rsid w:val="009F3E91"/>
    <w:rsid w:val="009F482B"/>
    <w:rsid w:val="009F50B1"/>
    <w:rsid w:val="009F56CB"/>
    <w:rsid w:val="009F5763"/>
    <w:rsid w:val="009F57D5"/>
    <w:rsid w:val="009F591B"/>
    <w:rsid w:val="009F5CD7"/>
    <w:rsid w:val="009F5D45"/>
    <w:rsid w:val="009F72BF"/>
    <w:rsid w:val="00A00940"/>
    <w:rsid w:val="00A00CF6"/>
    <w:rsid w:val="00A00D09"/>
    <w:rsid w:val="00A017E2"/>
    <w:rsid w:val="00A02444"/>
    <w:rsid w:val="00A02525"/>
    <w:rsid w:val="00A02E72"/>
    <w:rsid w:val="00A039BF"/>
    <w:rsid w:val="00A0410A"/>
    <w:rsid w:val="00A043F4"/>
    <w:rsid w:val="00A0489B"/>
    <w:rsid w:val="00A04977"/>
    <w:rsid w:val="00A04A2F"/>
    <w:rsid w:val="00A050AF"/>
    <w:rsid w:val="00A06424"/>
    <w:rsid w:val="00A06729"/>
    <w:rsid w:val="00A06FAA"/>
    <w:rsid w:val="00A07135"/>
    <w:rsid w:val="00A07614"/>
    <w:rsid w:val="00A07653"/>
    <w:rsid w:val="00A07B53"/>
    <w:rsid w:val="00A100E0"/>
    <w:rsid w:val="00A1036B"/>
    <w:rsid w:val="00A104D0"/>
    <w:rsid w:val="00A1070A"/>
    <w:rsid w:val="00A1085A"/>
    <w:rsid w:val="00A10F4C"/>
    <w:rsid w:val="00A11AD7"/>
    <w:rsid w:val="00A122C5"/>
    <w:rsid w:val="00A1274B"/>
    <w:rsid w:val="00A14688"/>
    <w:rsid w:val="00A14C0C"/>
    <w:rsid w:val="00A14C3C"/>
    <w:rsid w:val="00A14D95"/>
    <w:rsid w:val="00A150A8"/>
    <w:rsid w:val="00A1516B"/>
    <w:rsid w:val="00A157B3"/>
    <w:rsid w:val="00A15842"/>
    <w:rsid w:val="00A171A5"/>
    <w:rsid w:val="00A1737C"/>
    <w:rsid w:val="00A175F7"/>
    <w:rsid w:val="00A1765B"/>
    <w:rsid w:val="00A20EFC"/>
    <w:rsid w:val="00A2131C"/>
    <w:rsid w:val="00A21991"/>
    <w:rsid w:val="00A22C26"/>
    <w:rsid w:val="00A22CCA"/>
    <w:rsid w:val="00A230CD"/>
    <w:rsid w:val="00A23A0A"/>
    <w:rsid w:val="00A24252"/>
    <w:rsid w:val="00A2436B"/>
    <w:rsid w:val="00A2458A"/>
    <w:rsid w:val="00A25AE3"/>
    <w:rsid w:val="00A26873"/>
    <w:rsid w:val="00A26A8B"/>
    <w:rsid w:val="00A26F62"/>
    <w:rsid w:val="00A27309"/>
    <w:rsid w:val="00A27EA3"/>
    <w:rsid w:val="00A30B7B"/>
    <w:rsid w:val="00A325B0"/>
    <w:rsid w:val="00A32FD2"/>
    <w:rsid w:val="00A33A27"/>
    <w:rsid w:val="00A34133"/>
    <w:rsid w:val="00A34190"/>
    <w:rsid w:val="00A348B0"/>
    <w:rsid w:val="00A34CE6"/>
    <w:rsid w:val="00A35505"/>
    <w:rsid w:val="00A35B28"/>
    <w:rsid w:val="00A35B41"/>
    <w:rsid w:val="00A35D7E"/>
    <w:rsid w:val="00A35E06"/>
    <w:rsid w:val="00A35EA8"/>
    <w:rsid w:val="00A36B64"/>
    <w:rsid w:val="00A36D11"/>
    <w:rsid w:val="00A37155"/>
    <w:rsid w:val="00A37690"/>
    <w:rsid w:val="00A403E1"/>
    <w:rsid w:val="00A41657"/>
    <w:rsid w:val="00A417DA"/>
    <w:rsid w:val="00A4277F"/>
    <w:rsid w:val="00A42C25"/>
    <w:rsid w:val="00A432B1"/>
    <w:rsid w:val="00A43A50"/>
    <w:rsid w:val="00A446AF"/>
    <w:rsid w:val="00A449AF"/>
    <w:rsid w:val="00A44AA6"/>
    <w:rsid w:val="00A4631B"/>
    <w:rsid w:val="00A46539"/>
    <w:rsid w:val="00A4773C"/>
    <w:rsid w:val="00A47B93"/>
    <w:rsid w:val="00A47C8D"/>
    <w:rsid w:val="00A503B0"/>
    <w:rsid w:val="00A519F8"/>
    <w:rsid w:val="00A52254"/>
    <w:rsid w:val="00A523C5"/>
    <w:rsid w:val="00A5268B"/>
    <w:rsid w:val="00A52B06"/>
    <w:rsid w:val="00A52BC4"/>
    <w:rsid w:val="00A52C55"/>
    <w:rsid w:val="00A53828"/>
    <w:rsid w:val="00A544CF"/>
    <w:rsid w:val="00A54E94"/>
    <w:rsid w:val="00A55042"/>
    <w:rsid w:val="00A55F23"/>
    <w:rsid w:val="00A56FD5"/>
    <w:rsid w:val="00A57EC0"/>
    <w:rsid w:val="00A603E5"/>
    <w:rsid w:val="00A6128C"/>
    <w:rsid w:val="00A61CDC"/>
    <w:rsid w:val="00A62048"/>
    <w:rsid w:val="00A64AF3"/>
    <w:rsid w:val="00A64FDD"/>
    <w:rsid w:val="00A656EE"/>
    <w:rsid w:val="00A65D79"/>
    <w:rsid w:val="00A65DF8"/>
    <w:rsid w:val="00A668B1"/>
    <w:rsid w:val="00A66A1B"/>
    <w:rsid w:val="00A66E31"/>
    <w:rsid w:val="00A707BC"/>
    <w:rsid w:val="00A709E9"/>
    <w:rsid w:val="00A71979"/>
    <w:rsid w:val="00A720B9"/>
    <w:rsid w:val="00A725E1"/>
    <w:rsid w:val="00A73452"/>
    <w:rsid w:val="00A73B12"/>
    <w:rsid w:val="00A74DD1"/>
    <w:rsid w:val="00A75128"/>
    <w:rsid w:val="00A765BF"/>
    <w:rsid w:val="00A76C72"/>
    <w:rsid w:val="00A76F5D"/>
    <w:rsid w:val="00A77619"/>
    <w:rsid w:val="00A8025F"/>
    <w:rsid w:val="00A827A7"/>
    <w:rsid w:val="00A832B6"/>
    <w:rsid w:val="00A83483"/>
    <w:rsid w:val="00A838F4"/>
    <w:rsid w:val="00A84E6D"/>
    <w:rsid w:val="00A84F22"/>
    <w:rsid w:val="00A85B7D"/>
    <w:rsid w:val="00A8613D"/>
    <w:rsid w:val="00A874E3"/>
    <w:rsid w:val="00A87B18"/>
    <w:rsid w:val="00A87DBD"/>
    <w:rsid w:val="00A90036"/>
    <w:rsid w:val="00A9004D"/>
    <w:rsid w:val="00A904BF"/>
    <w:rsid w:val="00A90509"/>
    <w:rsid w:val="00A90AD8"/>
    <w:rsid w:val="00A9146E"/>
    <w:rsid w:val="00A92A67"/>
    <w:rsid w:val="00A92A74"/>
    <w:rsid w:val="00A92B6D"/>
    <w:rsid w:val="00A92E4F"/>
    <w:rsid w:val="00A92F96"/>
    <w:rsid w:val="00A938A2"/>
    <w:rsid w:val="00A941DC"/>
    <w:rsid w:val="00A94519"/>
    <w:rsid w:val="00A948DE"/>
    <w:rsid w:val="00A94C1F"/>
    <w:rsid w:val="00A9562F"/>
    <w:rsid w:val="00A9564A"/>
    <w:rsid w:val="00A95D93"/>
    <w:rsid w:val="00AA02CC"/>
    <w:rsid w:val="00AA0979"/>
    <w:rsid w:val="00AA0E92"/>
    <w:rsid w:val="00AA1096"/>
    <w:rsid w:val="00AA1A43"/>
    <w:rsid w:val="00AA22E1"/>
    <w:rsid w:val="00AA2495"/>
    <w:rsid w:val="00AA2AB4"/>
    <w:rsid w:val="00AA3116"/>
    <w:rsid w:val="00AA41C1"/>
    <w:rsid w:val="00AA5336"/>
    <w:rsid w:val="00AA58DD"/>
    <w:rsid w:val="00AA683E"/>
    <w:rsid w:val="00AA68F9"/>
    <w:rsid w:val="00AA6AF0"/>
    <w:rsid w:val="00AA6B4F"/>
    <w:rsid w:val="00AA7ABC"/>
    <w:rsid w:val="00AA7B16"/>
    <w:rsid w:val="00AB01C7"/>
    <w:rsid w:val="00AB041A"/>
    <w:rsid w:val="00AB0D6C"/>
    <w:rsid w:val="00AB18D3"/>
    <w:rsid w:val="00AB1C4A"/>
    <w:rsid w:val="00AB2E58"/>
    <w:rsid w:val="00AB3222"/>
    <w:rsid w:val="00AB3541"/>
    <w:rsid w:val="00AB3CE0"/>
    <w:rsid w:val="00AB574F"/>
    <w:rsid w:val="00AB5D63"/>
    <w:rsid w:val="00AB6420"/>
    <w:rsid w:val="00AB66C9"/>
    <w:rsid w:val="00AB6B85"/>
    <w:rsid w:val="00AB7AC3"/>
    <w:rsid w:val="00AB7B3C"/>
    <w:rsid w:val="00AB7DB9"/>
    <w:rsid w:val="00AC00F4"/>
    <w:rsid w:val="00AC01FB"/>
    <w:rsid w:val="00AC0391"/>
    <w:rsid w:val="00AC0628"/>
    <w:rsid w:val="00AC0F67"/>
    <w:rsid w:val="00AC10B3"/>
    <w:rsid w:val="00AC1392"/>
    <w:rsid w:val="00AC1D7C"/>
    <w:rsid w:val="00AC3358"/>
    <w:rsid w:val="00AC33CE"/>
    <w:rsid w:val="00AC4DE1"/>
    <w:rsid w:val="00AC4E25"/>
    <w:rsid w:val="00AC50D3"/>
    <w:rsid w:val="00AC65D2"/>
    <w:rsid w:val="00AC6E6B"/>
    <w:rsid w:val="00AC6FC6"/>
    <w:rsid w:val="00AC7CD8"/>
    <w:rsid w:val="00AC7F84"/>
    <w:rsid w:val="00AD02AA"/>
    <w:rsid w:val="00AD07FE"/>
    <w:rsid w:val="00AD08D0"/>
    <w:rsid w:val="00AD1855"/>
    <w:rsid w:val="00AD1CA5"/>
    <w:rsid w:val="00AD3208"/>
    <w:rsid w:val="00AD36EF"/>
    <w:rsid w:val="00AD38F6"/>
    <w:rsid w:val="00AD3BDE"/>
    <w:rsid w:val="00AD3DBA"/>
    <w:rsid w:val="00AD3EF5"/>
    <w:rsid w:val="00AD4CF1"/>
    <w:rsid w:val="00AD5340"/>
    <w:rsid w:val="00AD5A0B"/>
    <w:rsid w:val="00AD5F25"/>
    <w:rsid w:val="00AD75B7"/>
    <w:rsid w:val="00AE0782"/>
    <w:rsid w:val="00AE0E0B"/>
    <w:rsid w:val="00AE1221"/>
    <w:rsid w:val="00AE208B"/>
    <w:rsid w:val="00AE219E"/>
    <w:rsid w:val="00AE244B"/>
    <w:rsid w:val="00AE40C2"/>
    <w:rsid w:val="00AE42BB"/>
    <w:rsid w:val="00AE48FE"/>
    <w:rsid w:val="00AE491B"/>
    <w:rsid w:val="00AE499F"/>
    <w:rsid w:val="00AE4B30"/>
    <w:rsid w:val="00AE4B70"/>
    <w:rsid w:val="00AE4CA5"/>
    <w:rsid w:val="00AE5D10"/>
    <w:rsid w:val="00AE63E3"/>
    <w:rsid w:val="00AE684E"/>
    <w:rsid w:val="00AE76C8"/>
    <w:rsid w:val="00AE7AD9"/>
    <w:rsid w:val="00AE7F51"/>
    <w:rsid w:val="00AF0264"/>
    <w:rsid w:val="00AF0FC0"/>
    <w:rsid w:val="00AF124F"/>
    <w:rsid w:val="00AF1441"/>
    <w:rsid w:val="00AF1792"/>
    <w:rsid w:val="00AF2700"/>
    <w:rsid w:val="00AF2998"/>
    <w:rsid w:val="00AF2B29"/>
    <w:rsid w:val="00AF2BC5"/>
    <w:rsid w:val="00AF3049"/>
    <w:rsid w:val="00AF310F"/>
    <w:rsid w:val="00AF48F9"/>
    <w:rsid w:val="00AF4E84"/>
    <w:rsid w:val="00AF6650"/>
    <w:rsid w:val="00AF69BD"/>
    <w:rsid w:val="00AF6CF2"/>
    <w:rsid w:val="00AF6FB1"/>
    <w:rsid w:val="00AF764A"/>
    <w:rsid w:val="00AF7E86"/>
    <w:rsid w:val="00B0039F"/>
    <w:rsid w:val="00B00984"/>
    <w:rsid w:val="00B01512"/>
    <w:rsid w:val="00B01730"/>
    <w:rsid w:val="00B02847"/>
    <w:rsid w:val="00B03282"/>
    <w:rsid w:val="00B05219"/>
    <w:rsid w:val="00B0528E"/>
    <w:rsid w:val="00B05897"/>
    <w:rsid w:val="00B05CB4"/>
    <w:rsid w:val="00B05FD9"/>
    <w:rsid w:val="00B06B45"/>
    <w:rsid w:val="00B06D83"/>
    <w:rsid w:val="00B07DB5"/>
    <w:rsid w:val="00B100B7"/>
    <w:rsid w:val="00B10557"/>
    <w:rsid w:val="00B10C1A"/>
    <w:rsid w:val="00B110BD"/>
    <w:rsid w:val="00B11A46"/>
    <w:rsid w:val="00B12260"/>
    <w:rsid w:val="00B127AD"/>
    <w:rsid w:val="00B12BB7"/>
    <w:rsid w:val="00B12D91"/>
    <w:rsid w:val="00B12E89"/>
    <w:rsid w:val="00B13796"/>
    <w:rsid w:val="00B150D2"/>
    <w:rsid w:val="00B1548D"/>
    <w:rsid w:val="00B158C5"/>
    <w:rsid w:val="00B15AA8"/>
    <w:rsid w:val="00B15B28"/>
    <w:rsid w:val="00B15CAC"/>
    <w:rsid w:val="00B163FB"/>
    <w:rsid w:val="00B204AB"/>
    <w:rsid w:val="00B204B3"/>
    <w:rsid w:val="00B209AA"/>
    <w:rsid w:val="00B22873"/>
    <w:rsid w:val="00B229CD"/>
    <w:rsid w:val="00B23B16"/>
    <w:rsid w:val="00B24043"/>
    <w:rsid w:val="00B25099"/>
    <w:rsid w:val="00B2608B"/>
    <w:rsid w:val="00B266B2"/>
    <w:rsid w:val="00B267CA"/>
    <w:rsid w:val="00B26E56"/>
    <w:rsid w:val="00B27082"/>
    <w:rsid w:val="00B27647"/>
    <w:rsid w:val="00B3055F"/>
    <w:rsid w:val="00B30997"/>
    <w:rsid w:val="00B30D4F"/>
    <w:rsid w:val="00B31006"/>
    <w:rsid w:val="00B31A99"/>
    <w:rsid w:val="00B324DB"/>
    <w:rsid w:val="00B3297D"/>
    <w:rsid w:val="00B33041"/>
    <w:rsid w:val="00B33323"/>
    <w:rsid w:val="00B33624"/>
    <w:rsid w:val="00B3412E"/>
    <w:rsid w:val="00B34B76"/>
    <w:rsid w:val="00B357A6"/>
    <w:rsid w:val="00B35AA0"/>
    <w:rsid w:val="00B35B1F"/>
    <w:rsid w:val="00B35D15"/>
    <w:rsid w:val="00B360FF"/>
    <w:rsid w:val="00B3734F"/>
    <w:rsid w:val="00B37BB7"/>
    <w:rsid w:val="00B37E5F"/>
    <w:rsid w:val="00B40772"/>
    <w:rsid w:val="00B40BB6"/>
    <w:rsid w:val="00B40E53"/>
    <w:rsid w:val="00B40EB2"/>
    <w:rsid w:val="00B41A13"/>
    <w:rsid w:val="00B41C7F"/>
    <w:rsid w:val="00B42298"/>
    <w:rsid w:val="00B428D5"/>
    <w:rsid w:val="00B42A3E"/>
    <w:rsid w:val="00B42B48"/>
    <w:rsid w:val="00B42FCF"/>
    <w:rsid w:val="00B444C4"/>
    <w:rsid w:val="00B44C8C"/>
    <w:rsid w:val="00B44D8A"/>
    <w:rsid w:val="00B45B1A"/>
    <w:rsid w:val="00B4651D"/>
    <w:rsid w:val="00B46C8B"/>
    <w:rsid w:val="00B472E1"/>
    <w:rsid w:val="00B47459"/>
    <w:rsid w:val="00B4747E"/>
    <w:rsid w:val="00B4786D"/>
    <w:rsid w:val="00B47E38"/>
    <w:rsid w:val="00B504A3"/>
    <w:rsid w:val="00B50A9B"/>
    <w:rsid w:val="00B50B3B"/>
    <w:rsid w:val="00B50D68"/>
    <w:rsid w:val="00B512BC"/>
    <w:rsid w:val="00B5130C"/>
    <w:rsid w:val="00B51BF1"/>
    <w:rsid w:val="00B521F1"/>
    <w:rsid w:val="00B52309"/>
    <w:rsid w:val="00B5254B"/>
    <w:rsid w:val="00B52D63"/>
    <w:rsid w:val="00B52EFC"/>
    <w:rsid w:val="00B538D7"/>
    <w:rsid w:val="00B538DD"/>
    <w:rsid w:val="00B53BF8"/>
    <w:rsid w:val="00B53C3E"/>
    <w:rsid w:val="00B53E8A"/>
    <w:rsid w:val="00B54B1C"/>
    <w:rsid w:val="00B54D1A"/>
    <w:rsid w:val="00B55463"/>
    <w:rsid w:val="00B55C2F"/>
    <w:rsid w:val="00B55D25"/>
    <w:rsid w:val="00B5628E"/>
    <w:rsid w:val="00B56B63"/>
    <w:rsid w:val="00B56BEF"/>
    <w:rsid w:val="00B56D4E"/>
    <w:rsid w:val="00B576C9"/>
    <w:rsid w:val="00B5783F"/>
    <w:rsid w:val="00B601A0"/>
    <w:rsid w:val="00B605EC"/>
    <w:rsid w:val="00B62212"/>
    <w:rsid w:val="00B624EB"/>
    <w:rsid w:val="00B62ACA"/>
    <w:rsid w:val="00B62B7B"/>
    <w:rsid w:val="00B6309E"/>
    <w:rsid w:val="00B63167"/>
    <w:rsid w:val="00B63265"/>
    <w:rsid w:val="00B63901"/>
    <w:rsid w:val="00B6408A"/>
    <w:rsid w:val="00B64223"/>
    <w:rsid w:val="00B6504C"/>
    <w:rsid w:val="00B65962"/>
    <w:rsid w:val="00B6698E"/>
    <w:rsid w:val="00B670D5"/>
    <w:rsid w:val="00B670D8"/>
    <w:rsid w:val="00B678E4"/>
    <w:rsid w:val="00B67CBD"/>
    <w:rsid w:val="00B70D74"/>
    <w:rsid w:val="00B70E8B"/>
    <w:rsid w:val="00B71806"/>
    <w:rsid w:val="00B71855"/>
    <w:rsid w:val="00B7298E"/>
    <w:rsid w:val="00B739C4"/>
    <w:rsid w:val="00B73D1E"/>
    <w:rsid w:val="00B7438C"/>
    <w:rsid w:val="00B7468A"/>
    <w:rsid w:val="00B7480C"/>
    <w:rsid w:val="00B74AA0"/>
    <w:rsid w:val="00B77ED4"/>
    <w:rsid w:val="00B80157"/>
    <w:rsid w:val="00B80226"/>
    <w:rsid w:val="00B802C1"/>
    <w:rsid w:val="00B808D2"/>
    <w:rsid w:val="00B80F6D"/>
    <w:rsid w:val="00B81D8B"/>
    <w:rsid w:val="00B82A30"/>
    <w:rsid w:val="00B82A54"/>
    <w:rsid w:val="00B82CCC"/>
    <w:rsid w:val="00B8333B"/>
    <w:rsid w:val="00B84A22"/>
    <w:rsid w:val="00B84AB6"/>
    <w:rsid w:val="00B84B6E"/>
    <w:rsid w:val="00B85384"/>
    <w:rsid w:val="00B857B7"/>
    <w:rsid w:val="00B86605"/>
    <w:rsid w:val="00B86EB9"/>
    <w:rsid w:val="00B871BC"/>
    <w:rsid w:val="00B871EE"/>
    <w:rsid w:val="00B871F9"/>
    <w:rsid w:val="00B87468"/>
    <w:rsid w:val="00B87D6F"/>
    <w:rsid w:val="00B902E6"/>
    <w:rsid w:val="00B908B7"/>
    <w:rsid w:val="00B91282"/>
    <w:rsid w:val="00B9244D"/>
    <w:rsid w:val="00B92F09"/>
    <w:rsid w:val="00B94D70"/>
    <w:rsid w:val="00B94DB1"/>
    <w:rsid w:val="00B95A88"/>
    <w:rsid w:val="00B96F73"/>
    <w:rsid w:val="00B979BE"/>
    <w:rsid w:val="00BA00C8"/>
    <w:rsid w:val="00BA09B6"/>
    <w:rsid w:val="00BA1476"/>
    <w:rsid w:val="00BA1E21"/>
    <w:rsid w:val="00BA2384"/>
    <w:rsid w:val="00BA2771"/>
    <w:rsid w:val="00BA2D9E"/>
    <w:rsid w:val="00BA37AD"/>
    <w:rsid w:val="00BA3A65"/>
    <w:rsid w:val="00BA465B"/>
    <w:rsid w:val="00BA4A4D"/>
    <w:rsid w:val="00BA4BA3"/>
    <w:rsid w:val="00BA4BCD"/>
    <w:rsid w:val="00BA5139"/>
    <w:rsid w:val="00BA543B"/>
    <w:rsid w:val="00BA54BD"/>
    <w:rsid w:val="00BA5700"/>
    <w:rsid w:val="00BA5798"/>
    <w:rsid w:val="00BA5A19"/>
    <w:rsid w:val="00BA5B70"/>
    <w:rsid w:val="00BA682D"/>
    <w:rsid w:val="00BA75FF"/>
    <w:rsid w:val="00BA7E63"/>
    <w:rsid w:val="00BB0CD1"/>
    <w:rsid w:val="00BB0CEF"/>
    <w:rsid w:val="00BB18E7"/>
    <w:rsid w:val="00BB193C"/>
    <w:rsid w:val="00BB225A"/>
    <w:rsid w:val="00BB2F2D"/>
    <w:rsid w:val="00BB2FFB"/>
    <w:rsid w:val="00BB302F"/>
    <w:rsid w:val="00BB40CD"/>
    <w:rsid w:val="00BB4596"/>
    <w:rsid w:val="00BB476C"/>
    <w:rsid w:val="00BB51B3"/>
    <w:rsid w:val="00BB5928"/>
    <w:rsid w:val="00BB5A86"/>
    <w:rsid w:val="00BB687F"/>
    <w:rsid w:val="00BB6DEB"/>
    <w:rsid w:val="00BB7F52"/>
    <w:rsid w:val="00BC1FDA"/>
    <w:rsid w:val="00BC209C"/>
    <w:rsid w:val="00BC322D"/>
    <w:rsid w:val="00BC35D0"/>
    <w:rsid w:val="00BC3D26"/>
    <w:rsid w:val="00BC3D86"/>
    <w:rsid w:val="00BC4249"/>
    <w:rsid w:val="00BC4C63"/>
    <w:rsid w:val="00BC4FB3"/>
    <w:rsid w:val="00BC52CE"/>
    <w:rsid w:val="00BC5958"/>
    <w:rsid w:val="00BC6880"/>
    <w:rsid w:val="00BC6941"/>
    <w:rsid w:val="00BC710A"/>
    <w:rsid w:val="00BC71D3"/>
    <w:rsid w:val="00BD035F"/>
    <w:rsid w:val="00BD089E"/>
    <w:rsid w:val="00BD08CF"/>
    <w:rsid w:val="00BD0E39"/>
    <w:rsid w:val="00BD0F14"/>
    <w:rsid w:val="00BD1657"/>
    <w:rsid w:val="00BD1ABC"/>
    <w:rsid w:val="00BD1CCF"/>
    <w:rsid w:val="00BD2ACC"/>
    <w:rsid w:val="00BD2B8F"/>
    <w:rsid w:val="00BD34F8"/>
    <w:rsid w:val="00BD3D73"/>
    <w:rsid w:val="00BD3DB5"/>
    <w:rsid w:val="00BD3E4F"/>
    <w:rsid w:val="00BD4B22"/>
    <w:rsid w:val="00BD52AC"/>
    <w:rsid w:val="00BD671B"/>
    <w:rsid w:val="00BD6D4E"/>
    <w:rsid w:val="00BD7C2B"/>
    <w:rsid w:val="00BD7C86"/>
    <w:rsid w:val="00BD7DBF"/>
    <w:rsid w:val="00BD7EF7"/>
    <w:rsid w:val="00BE0422"/>
    <w:rsid w:val="00BE0F82"/>
    <w:rsid w:val="00BE112C"/>
    <w:rsid w:val="00BE172F"/>
    <w:rsid w:val="00BE1D53"/>
    <w:rsid w:val="00BE25D8"/>
    <w:rsid w:val="00BE2FB8"/>
    <w:rsid w:val="00BE316B"/>
    <w:rsid w:val="00BE31B6"/>
    <w:rsid w:val="00BE333C"/>
    <w:rsid w:val="00BE34C7"/>
    <w:rsid w:val="00BE382D"/>
    <w:rsid w:val="00BE3AFF"/>
    <w:rsid w:val="00BE6687"/>
    <w:rsid w:val="00BE7216"/>
    <w:rsid w:val="00BE7660"/>
    <w:rsid w:val="00BE7880"/>
    <w:rsid w:val="00BE7CA3"/>
    <w:rsid w:val="00BF08E3"/>
    <w:rsid w:val="00BF0C5E"/>
    <w:rsid w:val="00BF0F63"/>
    <w:rsid w:val="00BF182A"/>
    <w:rsid w:val="00BF1B35"/>
    <w:rsid w:val="00BF2568"/>
    <w:rsid w:val="00BF2BE2"/>
    <w:rsid w:val="00BF406D"/>
    <w:rsid w:val="00BF40BE"/>
    <w:rsid w:val="00BF47AF"/>
    <w:rsid w:val="00BF5B57"/>
    <w:rsid w:val="00BF5BA0"/>
    <w:rsid w:val="00BF5C13"/>
    <w:rsid w:val="00BF7D6A"/>
    <w:rsid w:val="00C0007D"/>
    <w:rsid w:val="00C015A8"/>
    <w:rsid w:val="00C01BFE"/>
    <w:rsid w:val="00C02AB1"/>
    <w:rsid w:val="00C0382E"/>
    <w:rsid w:val="00C03941"/>
    <w:rsid w:val="00C049E2"/>
    <w:rsid w:val="00C04CB9"/>
    <w:rsid w:val="00C05086"/>
    <w:rsid w:val="00C0604B"/>
    <w:rsid w:val="00C07AC3"/>
    <w:rsid w:val="00C07C19"/>
    <w:rsid w:val="00C1020E"/>
    <w:rsid w:val="00C11097"/>
    <w:rsid w:val="00C1278F"/>
    <w:rsid w:val="00C13468"/>
    <w:rsid w:val="00C13C2F"/>
    <w:rsid w:val="00C13C3D"/>
    <w:rsid w:val="00C13E37"/>
    <w:rsid w:val="00C1458C"/>
    <w:rsid w:val="00C148A2"/>
    <w:rsid w:val="00C14BC1"/>
    <w:rsid w:val="00C15504"/>
    <w:rsid w:val="00C167FD"/>
    <w:rsid w:val="00C16A19"/>
    <w:rsid w:val="00C16DCD"/>
    <w:rsid w:val="00C1723D"/>
    <w:rsid w:val="00C17975"/>
    <w:rsid w:val="00C203EC"/>
    <w:rsid w:val="00C2079A"/>
    <w:rsid w:val="00C20F63"/>
    <w:rsid w:val="00C212B4"/>
    <w:rsid w:val="00C212CE"/>
    <w:rsid w:val="00C21A7A"/>
    <w:rsid w:val="00C22B7F"/>
    <w:rsid w:val="00C23CC8"/>
    <w:rsid w:val="00C23E28"/>
    <w:rsid w:val="00C24102"/>
    <w:rsid w:val="00C254F3"/>
    <w:rsid w:val="00C26509"/>
    <w:rsid w:val="00C268A9"/>
    <w:rsid w:val="00C2700C"/>
    <w:rsid w:val="00C30325"/>
    <w:rsid w:val="00C308B9"/>
    <w:rsid w:val="00C30BA6"/>
    <w:rsid w:val="00C319B8"/>
    <w:rsid w:val="00C3224B"/>
    <w:rsid w:val="00C323E4"/>
    <w:rsid w:val="00C3252A"/>
    <w:rsid w:val="00C33D3F"/>
    <w:rsid w:val="00C33DB4"/>
    <w:rsid w:val="00C34636"/>
    <w:rsid w:val="00C34699"/>
    <w:rsid w:val="00C34A5F"/>
    <w:rsid w:val="00C36153"/>
    <w:rsid w:val="00C36448"/>
    <w:rsid w:val="00C36801"/>
    <w:rsid w:val="00C37EDB"/>
    <w:rsid w:val="00C40293"/>
    <w:rsid w:val="00C402DE"/>
    <w:rsid w:val="00C409C7"/>
    <w:rsid w:val="00C40A96"/>
    <w:rsid w:val="00C40BAB"/>
    <w:rsid w:val="00C41CE4"/>
    <w:rsid w:val="00C43274"/>
    <w:rsid w:val="00C4390A"/>
    <w:rsid w:val="00C43AE3"/>
    <w:rsid w:val="00C43C77"/>
    <w:rsid w:val="00C43E14"/>
    <w:rsid w:val="00C4446C"/>
    <w:rsid w:val="00C44A0B"/>
    <w:rsid w:val="00C44E5C"/>
    <w:rsid w:val="00C4559E"/>
    <w:rsid w:val="00C460E1"/>
    <w:rsid w:val="00C46B00"/>
    <w:rsid w:val="00C502F2"/>
    <w:rsid w:val="00C506D5"/>
    <w:rsid w:val="00C50845"/>
    <w:rsid w:val="00C50901"/>
    <w:rsid w:val="00C509E2"/>
    <w:rsid w:val="00C50D93"/>
    <w:rsid w:val="00C541F6"/>
    <w:rsid w:val="00C54749"/>
    <w:rsid w:val="00C547E0"/>
    <w:rsid w:val="00C54F84"/>
    <w:rsid w:val="00C54F8E"/>
    <w:rsid w:val="00C55068"/>
    <w:rsid w:val="00C5519E"/>
    <w:rsid w:val="00C55606"/>
    <w:rsid w:val="00C557EF"/>
    <w:rsid w:val="00C56095"/>
    <w:rsid w:val="00C56866"/>
    <w:rsid w:val="00C56AB3"/>
    <w:rsid w:val="00C56F2E"/>
    <w:rsid w:val="00C5706B"/>
    <w:rsid w:val="00C571B9"/>
    <w:rsid w:val="00C600DD"/>
    <w:rsid w:val="00C60FC7"/>
    <w:rsid w:val="00C620DF"/>
    <w:rsid w:val="00C62418"/>
    <w:rsid w:val="00C624E6"/>
    <w:rsid w:val="00C62696"/>
    <w:rsid w:val="00C62BC6"/>
    <w:rsid w:val="00C63196"/>
    <w:rsid w:val="00C63766"/>
    <w:rsid w:val="00C64C1C"/>
    <w:rsid w:val="00C65565"/>
    <w:rsid w:val="00C6615F"/>
    <w:rsid w:val="00C664CB"/>
    <w:rsid w:val="00C66E85"/>
    <w:rsid w:val="00C66FF8"/>
    <w:rsid w:val="00C67A1F"/>
    <w:rsid w:val="00C713C2"/>
    <w:rsid w:val="00C72063"/>
    <w:rsid w:val="00C73553"/>
    <w:rsid w:val="00C73D28"/>
    <w:rsid w:val="00C73FE0"/>
    <w:rsid w:val="00C743EE"/>
    <w:rsid w:val="00C75416"/>
    <w:rsid w:val="00C75629"/>
    <w:rsid w:val="00C75E23"/>
    <w:rsid w:val="00C75FC2"/>
    <w:rsid w:val="00C762D1"/>
    <w:rsid w:val="00C766BA"/>
    <w:rsid w:val="00C773DF"/>
    <w:rsid w:val="00C803DA"/>
    <w:rsid w:val="00C8353A"/>
    <w:rsid w:val="00C8371F"/>
    <w:rsid w:val="00C83A30"/>
    <w:rsid w:val="00C83C61"/>
    <w:rsid w:val="00C8452B"/>
    <w:rsid w:val="00C856DD"/>
    <w:rsid w:val="00C85A62"/>
    <w:rsid w:val="00C85FDB"/>
    <w:rsid w:val="00C861C7"/>
    <w:rsid w:val="00C86257"/>
    <w:rsid w:val="00C86DE7"/>
    <w:rsid w:val="00C86FA0"/>
    <w:rsid w:val="00C879E9"/>
    <w:rsid w:val="00C87FE3"/>
    <w:rsid w:val="00C908B5"/>
    <w:rsid w:val="00C909B2"/>
    <w:rsid w:val="00C90F6D"/>
    <w:rsid w:val="00C90F90"/>
    <w:rsid w:val="00C9207A"/>
    <w:rsid w:val="00C92330"/>
    <w:rsid w:val="00C92518"/>
    <w:rsid w:val="00C92A24"/>
    <w:rsid w:val="00C92FFB"/>
    <w:rsid w:val="00C93695"/>
    <w:rsid w:val="00C939D4"/>
    <w:rsid w:val="00C943BA"/>
    <w:rsid w:val="00C94AE9"/>
    <w:rsid w:val="00C954D4"/>
    <w:rsid w:val="00C95669"/>
    <w:rsid w:val="00C958A6"/>
    <w:rsid w:val="00C961FE"/>
    <w:rsid w:val="00C96402"/>
    <w:rsid w:val="00C97F3E"/>
    <w:rsid w:val="00CA0016"/>
    <w:rsid w:val="00CA014F"/>
    <w:rsid w:val="00CA082D"/>
    <w:rsid w:val="00CA0CA8"/>
    <w:rsid w:val="00CA1453"/>
    <w:rsid w:val="00CA1ED8"/>
    <w:rsid w:val="00CA277D"/>
    <w:rsid w:val="00CA2C37"/>
    <w:rsid w:val="00CA2FBD"/>
    <w:rsid w:val="00CA3710"/>
    <w:rsid w:val="00CA3C39"/>
    <w:rsid w:val="00CA3FE1"/>
    <w:rsid w:val="00CA418A"/>
    <w:rsid w:val="00CA50A7"/>
    <w:rsid w:val="00CA5262"/>
    <w:rsid w:val="00CA52A1"/>
    <w:rsid w:val="00CA5708"/>
    <w:rsid w:val="00CA579B"/>
    <w:rsid w:val="00CA5A23"/>
    <w:rsid w:val="00CA7024"/>
    <w:rsid w:val="00CA773E"/>
    <w:rsid w:val="00CA7A92"/>
    <w:rsid w:val="00CB07CD"/>
    <w:rsid w:val="00CB099C"/>
    <w:rsid w:val="00CB0A21"/>
    <w:rsid w:val="00CB1B04"/>
    <w:rsid w:val="00CB1FD1"/>
    <w:rsid w:val="00CB2009"/>
    <w:rsid w:val="00CB30AD"/>
    <w:rsid w:val="00CB39E2"/>
    <w:rsid w:val="00CB3D5B"/>
    <w:rsid w:val="00CB3FFF"/>
    <w:rsid w:val="00CB631E"/>
    <w:rsid w:val="00CB70A0"/>
    <w:rsid w:val="00CB7278"/>
    <w:rsid w:val="00CB7DEE"/>
    <w:rsid w:val="00CC02B0"/>
    <w:rsid w:val="00CC0866"/>
    <w:rsid w:val="00CC13CD"/>
    <w:rsid w:val="00CC2C3A"/>
    <w:rsid w:val="00CC2CF9"/>
    <w:rsid w:val="00CC3466"/>
    <w:rsid w:val="00CC50B3"/>
    <w:rsid w:val="00CC64D2"/>
    <w:rsid w:val="00CC71E5"/>
    <w:rsid w:val="00CC7941"/>
    <w:rsid w:val="00CC7B0B"/>
    <w:rsid w:val="00CC7DD9"/>
    <w:rsid w:val="00CC7E28"/>
    <w:rsid w:val="00CD0236"/>
    <w:rsid w:val="00CD057A"/>
    <w:rsid w:val="00CD06A1"/>
    <w:rsid w:val="00CD0CC6"/>
    <w:rsid w:val="00CD1AFC"/>
    <w:rsid w:val="00CD2811"/>
    <w:rsid w:val="00CD2E08"/>
    <w:rsid w:val="00CD32F3"/>
    <w:rsid w:val="00CD4263"/>
    <w:rsid w:val="00CD4332"/>
    <w:rsid w:val="00CD4647"/>
    <w:rsid w:val="00CD5EB9"/>
    <w:rsid w:val="00CD6AD4"/>
    <w:rsid w:val="00CD6DB3"/>
    <w:rsid w:val="00CD7132"/>
    <w:rsid w:val="00CD7E4C"/>
    <w:rsid w:val="00CE00AF"/>
    <w:rsid w:val="00CE0493"/>
    <w:rsid w:val="00CE214F"/>
    <w:rsid w:val="00CE2391"/>
    <w:rsid w:val="00CE24A7"/>
    <w:rsid w:val="00CE2840"/>
    <w:rsid w:val="00CE2C5F"/>
    <w:rsid w:val="00CE2FAB"/>
    <w:rsid w:val="00CE31B4"/>
    <w:rsid w:val="00CE3921"/>
    <w:rsid w:val="00CE3FBF"/>
    <w:rsid w:val="00CE46EC"/>
    <w:rsid w:val="00CE4E37"/>
    <w:rsid w:val="00CE54F9"/>
    <w:rsid w:val="00CE5D73"/>
    <w:rsid w:val="00CE6833"/>
    <w:rsid w:val="00CE69FB"/>
    <w:rsid w:val="00CE6A3E"/>
    <w:rsid w:val="00CE7223"/>
    <w:rsid w:val="00CE75C6"/>
    <w:rsid w:val="00CE764D"/>
    <w:rsid w:val="00CE7F3B"/>
    <w:rsid w:val="00CF04AE"/>
    <w:rsid w:val="00CF06BE"/>
    <w:rsid w:val="00CF2408"/>
    <w:rsid w:val="00CF2958"/>
    <w:rsid w:val="00CF2B17"/>
    <w:rsid w:val="00CF3720"/>
    <w:rsid w:val="00CF4696"/>
    <w:rsid w:val="00CF47F1"/>
    <w:rsid w:val="00CF4D89"/>
    <w:rsid w:val="00CF5E64"/>
    <w:rsid w:val="00CF60A4"/>
    <w:rsid w:val="00CF6831"/>
    <w:rsid w:val="00CF7DD1"/>
    <w:rsid w:val="00D000CF"/>
    <w:rsid w:val="00D0022A"/>
    <w:rsid w:val="00D01A55"/>
    <w:rsid w:val="00D026B6"/>
    <w:rsid w:val="00D035D3"/>
    <w:rsid w:val="00D04A43"/>
    <w:rsid w:val="00D04E43"/>
    <w:rsid w:val="00D054F9"/>
    <w:rsid w:val="00D05AD3"/>
    <w:rsid w:val="00D06765"/>
    <w:rsid w:val="00D06918"/>
    <w:rsid w:val="00D06C41"/>
    <w:rsid w:val="00D07896"/>
    <w:rsid w:val="00D10531"/>
    <w:rsid w:val="00D10B9D"/>
    <w:rsid w:val="00D10E62"/>
    <w:rsid w:val="00D10FEA"/>
    <w:rsid w:val="00D115FC"/>
    <w:rsid w:val="00D12821"/>
    <w:rsid w:val="00D13CF2"/>
    <w:rsid w:val="00D13D62"/>
    <w:rsid w:val="00D14782"/>
    <w:rsid w:val="00D148D8"/>
    <w:rsid w:val="00D14A75"/>
    <w:rsid w:val="00D15C07"/>
    <w:rsid w:val="00D15D71"/>
    <w:rsid w:val="00D16088"/>
    <w:rsid w:val="00D16128"/>
    <w:rsid w:val="00D165E7"/>
    <w:rsid w:val="00D167BF"/>
    <w:rsid w:val="00D167F0"/>
    <w:rsid w:val="00D170F7"/>
    <w:rsid w:val="00D17B78"/>
    <w:rsid w:val="00D20B70"/>
    <w:rsid w:val="00D20E1F"/>
    <w:rsid w:val="00D20E47"/>
    <w:rsid w:val="00D21AB9"/>
    <w:rsid w:val="00D222DA"/>
    <w:rsid w:val="00D23539"/>
    <w:rsid w:val="00D24B68"/>
    <w:rsid w:val="00D24F3D"/>
    <w:rsid w:val="00D25C1D"/>
    <w:rsid w:val="00D25EF8"/>
    <w:rsid w:val="00D26219"/>
    <w:rsid w:val="00D26231"/>
    <w:rsid w:val="00D2628E"/>
    <w:rsid w:val="00D262D6"/>
    <w:rsid w:val="00D26764"/>
    <w:rsid w:val="00D27327"/>
    <w:rsid w:val="00D275DF"/>
    <w:rsid w:val="00D278BF"/>
    <w:rsid w:val="00D27CC4"/>
    <w:rsid w:val="00D30C4A"/>
    <w:rsid w:val="00D3146F"/>
    <w:rsid w:val="00D32513"/>
    <w:rsid w:val="00D32A20"/>
    <w:rsid w:val="00D33101"/>
    <w:rsid w:val="00D33291"/>
    <w:rsid w:val="00D335D4"/>
    <w:rsid w:val="00D33675"/>
    <w:rsid w:val="00D34FF8"/>
    <w:rsid w:val="00D35DEB"/>
    <w:rsid w:val="00D35E1B"/>
    <w:rsid w:val="00D364D7"/>
    <w:rsid w:val="00D367C0"/>
    <w:rsid w:val="00D37202"/>
    <w:rsid w:val="00D379B5"/>
    <w:rsid w:val="00D4077F"/>
    <w:rsid w:val="00D40B01"/>
    <w:rsid w:val="00D41500"/>
    <w:rsid w:val="00D42211"/>
    <w:rsid w:val="00D4334F"/>
    <w:rsid w:val="00D435B4"/>
    <w:rsid w:val="00D436EC"/>
    <w:rsid w:val="00D438A8"/>
    <w:rsid w:val="00D43C56"/>
    <w:rsid w:val="00D43FDB"/>
    <w:rsid w:val="00D446AB"/>
    <w:rsid w:val="00D44858"/>
    <w:rsid w:val="00D44C66"/>
    <w:rsid w:val="00D44F77"/>
    <w:rsid w:val="00D450AC"/>
    <w:rsid w:val="00D46299"/>
    <w:rsid w:val="00D46BE5"/>
    <w:rsid w:val="00D472EB"/>
    <w:rsid w:val="00D47E73"/>
    <w:rsid w:val="00D506CF"/>
    <w:rsid w:val="00D5082D"/>
    <w:rsid w:val="00D5148A"/>
    <w:rsid w:val="00D515C2"/>
    <w:rsid w:val="00D53238"/>
    <w:rsid w:val="00D5332D"/>
    <w:rsid w:val="00D533F5"/>
    <w:rsid w:val="00D53831"/>
    <w:rsid w:val="00D53E0C"/>
    <w:rsid w:val="00D5443C"/>
    <w:rsid w:val="00D54A68"/>
    <w:rsid w:val="00D552B4"/>
    <w:rsid w:val="00D55E2B"/>
    <w:rsid w:val="00D55EFD"/>
    <w:rsid w:val="00D55FA0"/>
    <w:rsid w:val="00D56602"/>
    <w:rsid w:val="00D5676A"/>
    <w:rsid w:val="00D57E8E"/>
    <w:rsid w:val="00D6088A"/>
    <w:rsid w:val="00D60BE1"/>
    <w:rsid w:val="00D618F5"/>
    <w:rsid w:val="00D6221F"/>
    <w:rsid w:val="00D6227F"/>
    <w:rsid w:val="00D62D01"/>
    <w:rsid w:val="00D631B3"/>
    <w:rsid w:val="00D63641"/>
    <w:rsid w:val="00D63A17"/>
    <w:rsid w:val="00D63B74"/>
    <w:rsid w:val="00D63BA5"/>
    <w:rsid w:val="00D63BB3"/>
    <w:rsid w:val="00D64120"/>
    <w:rsid w:val="00D64B49"/>
    <w:rsid w:val="00D64B66"/>
    <w:rsid w:val="00D64C1A"/>
    <w:rsid w:val="00D657A8"/>
    <w:rsid w:val="00D65C73"/>
    <w:rsid w:val="00D663AB"/>
    <w:rsid w:val="00D6650A"/>
    <w:rsid w:val="00D66E91"/>
    <w:rsid w:val="00D675EE"/>
    <w:rsid w:val="00D6782E"/>
    <w:rsid w:val="00D67F27"/>
    <w:rsid w:val="00D7001F"/>
    <w:rsid w:val="00D7049A"/>
    <w:rsid w:val="00D706F6"/>
    <w:rsid w:val="00D7091C"/>
    <w:rsid w:val="00D70F7C"/>
    <w:rsid w:val="00D71EC8"/>
    <w:rsid w:val="00D7231D"/>
    <w:rsid w:val="00D7267E"/>
    <w:rsid w:val="00D729E9"/>
    <w:rsid w:val="00D72A5E"/>
    <w:rsid w:val="00D74908"/>
    <w:rsid w:val="00D77550"/>
    <w:rsid w:val="00D7760E"/>
    <w:rsid w:val="00D80B94"/>
    <w:rsid w:val="00D82DA1"/>
    <w:rsid w:val="00D834DB"/>
    <w:rsid w:val="00D83E3A"/>
    <w:rsid w:val="00D8455A"/>
    <w:rsid w:val="00D84841"/>
    <w:rsid w:val="00D86030"/>
    <w:rsid w:val="00D86624"/>
    <w:rsid w:val="00D86CAA"/>
    <w:rsid w:val="00D87E34"/>
    <w:rsid w:val="00D90045"/>
    <w:rsid w:val="00D902C2"/>
    <w:rsid w:val="00D903BC"/>
    <w:rsid w:val="00D90BEE"/>
    <w:rsid w:val="00D911DE"/>
    <w:rsid w:val="00D9137F"/>
    <w:rsid w:val="00D919A6"/>
    <w:rsid w:val="00D920FF"/>
    <w:rsid w:val="00D9337C"/>
    <w:rsid w:val="00D93E23"/>
    <w:rsid w:val="00D94088"/>
    <w:rsid w:val="00D9473D"/>
    <w:rsid w:val="00D956E4"/>
    <w:rsid w:val="00D95F50"/>
    <w:rsid w:val="00D9628E"/>
    <w:rsid w:val="00D96D32"/>
    <w:rsid w:val="00D96EF6"/>
    <w:rsid w:val="00D97382"/>
    <w:rsid w:val="00D977A3"/>
    <w:rsid w:val="00D97DEA"/>
    <w:rsid w:val="00DA076A"/>
    <w:rsid w:val="00DA18A0"/>
    <w:rsid w:val="00DA1E02"/>
    <w:rsid w:val="00DA225E"/>
    <w:rsid w:val="00DA2A35"/>
    <w:rsid w:val="00DA2AB4"/>
    <w:rsid w:val="00DA2ACD"/>
    <w:rsid w:val="00DA3063"/>
    <w:rsid w:val="00DA30A1"/>
    <w:rsid w:val="00DA31EF"/>
    <w:rsid w:val="00DA42EA"/>
    <w:rsid w:val="00DA4C7B"/>
    <w:rsid w:val="00DA53A1"/>
    <w:rsid w:val="00DA66D9"/>
    <w:rsid w:val="00DA6A02"/>
    <w:rsid w:val="00DA6CA4"/>
    <w:rsid w:val="00DA72CB"/>
    <w:rsid w:val="00DB084B"/>
    <w:rsid w:val="00DB1257"/>
    <w:rsid w:val="00DB1B7D"/>
    <w:rsid w:val="00DB1EF6"/>
    <w:rsid w:val="00DB241F"/>
    <w:rsid w:val="00DB256F"/>
    <w:rsid w:val="00DB2792"/>
    <w:rsid w:val="00DB372E"/>
    <w:rsid w:val="00DB37FB"/>
    <w:rsid w:val="00DB4CBD"/>
    <w:rsid w:val="00DB4F77"/>
    <w:rsid w:val="00DB5017"/>
    <w:rsid w:val="00DB54D0"/>
    <w:rsid w:val="00DB558E"/>
    <w:rsid w:val="00DB56B8"/>
    <w:rsid w:val="00DB65B0"/>
    <w:rsid w:val="00DB6B13"/>
    <w:rsid w:val="00DB7B13"/>
    <w:rsid w:val="00DC077B"/>
    <w:rsid w:val="00DC0A82"/>
    <w:rsid w:val="00DC1D35"/>
    <w:rsid w:val="00DC1EF3"/>
    <w:rsid w:val="00DC37FC"/>
    <w:rsid w:val="00DC3839"/>
    <w:rsid w:val="00DC3D13"/>
    <w:rsid w:val="00DC3D2E"/>
    <w:rsid w:val="00DC3EDC"/>
    <w:rsid w:val="00DC4940"/>
    <w:rsid w:val="00DC49A8"/>
    <w:rsid w:val="00DC4AAB"/>
    <w:rsid w:val="00DC4D73"/>
    <w:rsid w:val="00DC5CC6"/>
    <w:rsid w:val="00DC5E8C"/>
    <w:rsid w:val="00DC6F89"/>
    <w:rsid w:val="00DC7129"/>
    <w:rsid w:val="00DC72FE"/>
    <w:rsid w:val="00DC7950"/>
    <w:rsid w:val="00DC7A1A"/>
    <w:rsid w:val="00DC7FFD"/>
    <w:rsid w:val="00DD013B"/>
    <w:rsid w:val="00DD0278"/>
    <w:rsid w:val="00DD0784"/>
    <w:rsid w:val="00DD0BF7"/>
    <w:rsid w:val="00DD0E54"/>
    <w:rsid w:val="00DD10AD"/>
    <w:rsid w:val="00DD2062"/>
    <w:rsid w:val="00DD2348"/>
    <w:rsid w:val="00DD2730"/>
    <w:rsid w:val="00DD2BC1"/>
    <w:rsid w:val="00DD470B"/>
    <w:rsid w:val="00DD4E23"/>
    <w:rsid w:val="00DD5614"/>
    <w:rsid w:val="00DD5816"/>
    <w:rsid w:val="00DD59B2"/>
    <w:rsid w:val="00DD6C2E"/>
    <w:rsid w:val="00DD7397"/>
    <w:rsid w:val="00DE0795"/>
    <w:rsid w:val="00DE161F"/>
    <w:rsid w:val="00DE213B"/>
    <w:rsid w:val="00DE27E1"/>
    <w:rsid w:val="00DE2EC3"/>
    <w:rsid w:val="00DE3099"/>
    <w:rsid w:val="00DE4DD3"/>
    <w:rsid w:val="00DE51D8"/>
    <w:rsid w:val="00DE5266"/>
    <w:rsid w:val="00DE5792"/>
    <w:rsid w:val="00DE5BED"/>
    <w:rsid w:val="00DE5CC5"/>
    <w:rsid w:val="00DE653C"/>
    <w:rsid w:val="00DE6799"/>
    <w:rsid w:val="00DE6B66"/>
    <w:rsid w:val="00DE7CB6"/>
    <w:rsid w:val="00DF15EF"/>
    <w:rsid w:val="00DF1656"/>
    <w:rsid w:val="00DF1D27"/>
    <w:rsid w:val="00DF1D3F"/>
    <w:rsid w:val="00DF1ED0"/>
    <w:rsid w:val="00DF2CA6"/>
    <w:rsid w:val="00DF32F5"/>
    <w:rsid w:val="00DF3360"/>
    <w:rsid w:val="00DF388C"/>
    <w:rsid w:val="00DF4E56"/>
    <w:rsid w:val="00DF5131"/>
    <w:rsid w:val="00DF5C59"/>
    <w:rsid w:val="00DF662D"/>
    <w:rsid w:val="00DF665E"/>
    <w:rsid w:val="00DF668C"/>
    <w:rsid w:val="00DF6D88"/>
    <w:rsid w:val="00DF7450"/>
    <w:rsid w:val="00DF76C1"/>
    <w:rsid w:val="00E0038A"/>
    <w:rsid w:val="00E004C3"/>
    <w:rsid w:val="00E01FFF"/>
    <w:rsid w:val="00E02226"/>
    <w:rsid w:val="00E02581"/>
    <w:rsid w:val="00E027FB"/>
    <w:rsid w:val="00E02BB8"/>
    <w:rsid w:val="00E02C42"/>
    <w:rsid w:val="00E0329B"/>
    <w:rsid w:val="00E032BB"/>
    <w:rsid w:val="00E03450"/>
    <w:rsid w:val="00E03D84"/>
    <w:rsid w:val="00E0411A"/>
    <w:rsid w:val="00E043FA"/>
    <w:rsid w:val="00E04C72"/>
    <w:rsid w:val="00E0559A"/>
    <w:rsid w:val="00E05CF6"/>
    <w:rsid w:val="00E06659"/>
    <w:rsid w:val="00E066F7"/>
    <w:rsid w:val="00E06787"/>
    <w:rsid w:val="00E0687D"/>
    <w:rsid w:val="00E07254"/>
    <w:rsid w:val="00E073DA"/>
    <w:rsid w:val="00E10793"/>
    <w:rsid w:val="00E11769"/>
    <w:rsid w:val="00E1176C"/>
    <w:rsid w:val="00E1286D"/>
    <w:rsid w:val="00E12E93"/>
    <w:rsid w:val="00E1367B"/>
    <w:rsid w:val="00E13CD9"/>
    <w:rsid w:val="00E13F27"/>
    <w:rsid w:val="00E1440B"/>
    <w:rsid w:val="00E14977"/>
    <w:rsid w:val="00E14D04"/>
    <w:rsid w:val="00E15F10"/>
    <w:rsid w:val="00E1679D"/>
    <w:rsid w:val="00E167EF"/>
    <w:rsid w:val="00E16828"/>
    <w:rsid w:val="00E16EC1"/>
    <w:rsid w:val="00E17655"/>
    <w:rsid w:val="00E17A04"/>
    <w:rsid w:val="00E17B7D"/>
    <w:rsid w:val="00E17C0B"/>
    <w:rsid w:val="00E2038A"/>
    <w:rsid w:val="00E208F2"/>
    <w:rsid w:val="00E21245"/>
    <w:rsid w:val="00E21761"/>
    <w:rsid w:val="00E21BD0"/>
    <w:rsid w:val="00E21CF8"/>
    <w:rsid w:val="00E2288C"/>
    <w:rsid w:val="00E23146"/>
    <w:rsid w:val="00E23D9C"/>
    <w:rsid w:val="00E24954"/>
    <w:rsid w:val="00E24B34"/>
    <w:rsid w:val="00E24F58"/>
    <w:rsid w:val="00E25907"/>
    <w:rsid w:val="00E25929"/>
    <w:rsid w:val="00E259D6"/>
    <w:rsid w:val="00E25EE8"/>
    <w:rsid w:val="00E27064"/>
    <w:rsid w:val="00E2785E"/>
    <w:rsid w:val="00E27868"/>
    <w:rsid w:val="00E27D1B"/>
    <w:rsid w:val="00E305FF"/>
    <w:rsid w:val="00E319E4"/>
    <w:rsid w:val="00E31BEB"/>
    <w:rsid w:val="00E325F4"/>
    <w:rsid w:val="00E32ABD"/>
    <w:rsid w:val="00E32C6A"/>
    <w:rsid w:val="00E33469"/>
    <w:rsid w:val="00E33580"/>
    <w:rsid w:val="00E339CA"/>
    <w:rsid w:val="00E359CA"/>
    <w:rsid w:val="00E35D52"/>
    <w:rsid w:val="00E36B58"/>
    <w:rsid w:val="00E3709E"/>
    <w:rsid w:val="00E37A75"/>
    <w:rsid w:val="00E4013F"/>
    <w:rsid w:val="00E4016E"/>
    <w:rsid w:val="00E406F2"/>
    <w:rsid w:val="00E4081B"/>
    <w:rsid w:val="00E4123F"/>
    <w:rsid w:val="00E4186B"/>
    <w:rsid w:val="00E41873"/>
    <w:rsid w:val="00E41C97"/>
    <w:rsid w:val="00E41DC0"/>
    <w:rsid w:val="00E42349"/>
    <w:rsid w:val="00E43492"/>
    <w:rsid w:val="00E43555"/>
    <w:rsid w:val="00E43FF7"/>
    <w:rsid w:val="00E45366"/>
    <w:rsid w:val="00E454F0"/>
    <w:rsid w:val="00E4583C"/>
    <w:rsid w:val="00E45885"/>
    <w:rsid w:val="00E4604B"/>
    <w:rsid w:val="00E46D90"/>
    <w:rsid w:val="00E47ADA"/>
    <w:rsid w:val="00E50615"/>
    <w:rsid w:val="00E507C7"/>
    <w:rsid w:val="00E50C5B"/>
    <w:rsid w:val="00E50DF4"/>
    <w:rsid w:val="00E50E39"/>
    <w:rsid w:val="00E5146B"/>
    <w:rsid w:val="00E5296B"/>
    <w:rsid w:val="00E53C05"/>
    <w:rsid w:val="00E53D39"/>
    <w:rsid w:val="00E54CDB"/>
    <w:rsid w:val="00E54F35"/>
    <w:rsid w:val="00E55751"/>
    <w:rsid w:val="00E55F99"/>
    <w:rsid w:val="00E56218"/>
    <w:rsid w:val="00E57F8A"/>
    <w:rsid w:val="00E60AF8"/>
    <w:rsid w:val="00E62DA5"/>
    <w:rsid w:val="00E62E4B"/>
    <w:rsid w:val="00E64054"/>
    <w:rsid w:val="00E64343"/>
    <w:rsid w:val="00E64EF3"/>
    <w:rsid w:val="00E659D3"/>
    <w:rsid w:val="00E669F0"/>
    <w:rsid w:val="00E67118"/>
    <w:rsid w:val="00E672FF"/>
    <w:rsid w:val="00E6798A"/>
    <w:rsid w:val="00E67F43"/>
    <w:rsid w:val="00E70CA5"/>
    <w:rsid w:val="00E715F2"/>
    <w:rsid w:val="00E716CF"/>
    <w:rsid w:val="00E7176D"/>
    <w:rsid w:val="00E71B9D"/>
    <w:rsid w:val="00E7206A"/>
    <w:rsid w:val="00E72233"/>
    <w:rsid w:val="00E74330"/>
    <w:rsid w:val="00E74655"/>
    <w:rsid w:val="00E74A55"/>
    <w:rsid w:val="00E74ECE"/>
    <w:rsid w:val="00E752B8"/>
    <w:rsid w:val="00E75310"/>
    <w:rsid w:val="00E75FB2"/>
    <w:rsid w:val="00E763F5"/>
    <w:rsid w:val="00E7754D"/>
    <w:rsid w:val="00E776E3"/>
    <w:rsid w:val="00E77B4B"/>
    <w:rsid w:val="00E8053F"/>
    <w:rsid w:val="00E80C9D"/>
    <w:rsid w:val="00E80DEC"/>
    <w:rsid w:val="00E8154E"/>
    <w:rsid w:val="00E82002"/>
    <w:rsid w:val="00E8247D"/>
    <w:rsid w:val="00E833D4"/>
    <w:rsid w:val="00E83DDA"/>
    <w:rsid w:val="00E84074"/>
    <w:rsid w:val="00E8471C"/>
    <w:rsid w:val="00E84A9B"/>
    <w:rsid w:val="00E853F3"/>
    <w:rsid w:val="00E86522"/>
    <w:rsid w:val="00E86561"/>
    <w:rsid w:val="00E86578"/>
    <w:rsid w:val="00E87245"/>
    <w:rsid w:val="00E878DD"/>
    <w:rsid w:val="00E904B1"/>
    <w:rsid w:val="00E90ECE"/>
    <w:rsid w:val="00E913A7"/>
    <w:rsid w:val="00E916A1"/>
    <w:rsid w:val="00E92C9C"/>
    <w:rsid w:val="00E9390A"/>
    <w:rsid w:val="00E93ADB"/>
    <w:rsid w:val="00E93CD0"/>
    <w:rsid w:val="00E94488"/>
    <w:rsid w:val="00E94ECD"/>
    <w:rsid w:val="00E95555"/>
    <w:rsid w:val="00E95FEE"/>
    <w:rsid w:val="00E96A51"/>
    <w:rsid w:val="00E96BD7"/>
    <w:rsid w:val="00E974A4"/>
    <w:rsid w:val="00E97ABA"/>
    <w:rsid w:val="00E97F8E"/>
    <w:rsid w:val="00EA02B3"/>
    <w:rsid w:val="00EA0FD5"/>
    <w:rsid w:val="00EA11AD"/>
    <w:rsid w:val="00EA2EBA"/>
    <w:rsid w:val="00EA2F74"/>
    <w:rsid w:val="00EA31B0"/>
    <w:rsid w:val="00EA3F1D"/>
    <w:rsid w:val="00EA4055"/>
    <w:rsid w:val="00EA542F"/>
    <w:rsid w:val="00EA5877"/>
    <w:rsid w:val="00EA5FEA"/>
    <w:rsid w:val="00EA6B21"/>
    <w:rsid w:val="00EA715B"/>
    <w:rsid w:val="00EA78B2"/>
    <w:rsid w:val="00EA7B03"/>
    <w:rsid w:val="00EB08F7"/>
    <w:rsid w:val="00EB0FB1"/>
    <w:rsid w:val="00EB198F"/>
    <w:rsid w:val="00EB1F60"/>
    <w:rsid w:val="00EB270C"/>
    <w:rsid w:val="00EB2F2D"/>
    <w:rsid w:val="00EB2FE5"/>
    <w:rsid w:val="00EB3038"/>
    <w:rsid w:val="00EB3167"/>
    <w:rsid w:val="00EB3F37"/>
    <w:rsid w:val="00EB4953"/>
    <w:rsid w:val="00EB67BE"/>
    <w:rsid w:val="00EB6839"/>
    <w:rsid w:val="00EB68E5"/>
    <w:rsid w:val="00EB6A9E"/>
    <w:rsid w:val="00EB6B97"/>
    <w:rsid w:val="00EB7299"/>
    <w:rsid w:val="00EB7740"/>
    <w:rsid w:val="00EC0110"/>
    <w:rsid w:val="00EC04CC"/>
    <w:rsid w:val="00EC0D2D"/>
    <w:rsid w:val="00EC12D9"/>
    <w:rsid w:val="00EC14D3"/>
    <w:rsid w:val="00EC16C6"/>
    <w:rsid w:val="00EC173B"/>
    <w:rsid w:val="00EC1877"/>
    <w:rsid w:val="00EC347A"/>
    <w:rsid w:val="00EC3657"/>
    <w:rsid w:val="00EC3B87"/>
    <w:rsid w:val="00EC5BB8"/>
    <w:rsid w:val="00EC5D1F"/>
    <w:rsid w:val="00EC5D80"/>
    <w:rsid w:val="00EC63BF"/>
    <w:rsid w:val="00EC6628"/>
    <w:rsid w:val="00EC67BF"/>
    <w:rsid w:val="00EC6813"/>
    <w:rsid w:val="00ED0E92"/>
    <w:rsid w:val="00ED0FE9"/>
    <w:rsid w:val="00ED106F"/>
    <w:rsid w:val="00ED1E28"/>
    <w:rsid w:val="00ED20C9"/>
    <w:rsid w:val="00ED20E7"/>
    <w:rsid w:val="00ED2CBB"/>
    <w:rsid w:val="00ED2F3F"/>
    <w:rsid w:val="00ED3035"/>
    <w:rsid w:val="00ED3EBF"/>
    <w:rsid w:val="00ED4B89"/>
    <w:rsid w:val="00ED4C55"/>
    <w:rsid w:val="00ED5103"/>
    <w:rsid w:val="00ED5D82"/>
    <w:rsid w:val="00ED6A16"/>
    <w:rsid w:val="00ED6B89"/>
    <w:rsid w:val="00ED7105"/>
    <w:rsid w:val="00EE07FE"/>
    <w:rsid w:val="00EE1059"/>
    <w:rsid w:val="00EE1922"/>
    <w:rsid w:val="00EE2159"/>
    <w:rsid w:val="00EE292A"/>
    <w:rsid w:val="00EE2A05"/>
    <w:rsid w:val="00EE30DB"/>
    <w:rsid w:val="00EE3B40"/>
    <w:rsid w:val="00EE3D7B"/>
    <w:rsid w:val="00EE49BC"/>
    <w:rsid w:val="00EE4B98"/>
    <w:rsid w:val="00EE4C4D"/>
    <w:rsid w:val="00EE512E"/>
    <w:rsid w:val="00EE56FB"/>
    <w:rsid w:val="00EE5C75"/>
    <w:rsid w:val="00EE5FF2"/>
    <w:rsid w:val="00EE612B"/>
    <w:rsid w:val="00EE646C"/>
    <w:rsid w:val="00EE69C4"/>
    <w:rsid w:val="00EE73AB"/>
    <w:rsid w:val="00EE7439"/>
    <w:rsid w:val="00EE7DE2"/>
    <w:rsid w:val="00EF01F4"/>
    <w:rsid w:val="00EF0A0A"/>
    <w:rsid w:val="00EF1419"/>
    <w:rsid w:val="00EF1E12"/>
    <w:rsid w:val="00EF2995"/>
    <w:rsid w:val="00EF2B72"/>
    <w:rsid w:val="00EF328F"/>
    <w:rsid w:val="00EF3951"/>
    <w:rsid w:val="00EF39C0"/>
    <w:rsid w:val="00EF3BA5"/>
    <w:rsid w:val="00EF524C"/>
    <w:rsid w:val="00EF5C45"/>
    <w:rsid w:val="00EF5CF4"/>
    <w:rsid w:val="00EF60F5"/>
    <w:rsid w:val="00EF68E6"/>
    <w:rsid w:val="00EF6B45"/>
    <w:rsid w:val="00EF710A"/>
    <w:rsid w:val="00EF7151"/>
    <w:rsid w:val="00EF77BF"/>
    <w:rsid w:val="00F00006"/>
    <w:rsid w:val="00F0176E"/>
    <w:rsid w:val="00F01A3F"/>
    <w:rsid w:val="00F01E44"/>
    <w:rsid w:val="00F025C7"/>
    <w:rsid w:val="00F0276A"/>
    <w:rsid w:val="00F029A3"/>
    <w:rsid w:val="00F034AF"/>
    <w:rsid w:val="00F03800"/>
    <w:rsid w:val="00F05CCF"/>
    <w:rsid w:val="00F05E14"/>
    <w:rsid w:val="00F060ED"/>
    <w:rsid w:val="00F06875"/>
    <w:rsid w:val="00F07B6B"/>
    <w:rsid w:val="00F1038C"/>
    <w:rsid w:val="00F10E28"/>
    <w:rsid w:val="00F114FE"/>
    <w:rsid w:val="00F12895"/>
    <w:rsid w:val="00F12E20"/>
    <w:rsid w:val="00F13A77"/>
    <w:rsid w:val="00F14220"/>
    <w:rsid w:val="00F14A1E"/>
    <w:rsid w:val="00F15297"/>
    <w:rsid w:val="00F1558D"/>
    <w:rsid w:val="00F168F9"/>
    <w:rsid w:val="00F20246"/>
    <w:rsid w:val="00F209B7"/>
    <w:rsid w:val="00F20FE2"/>
    <w:rsid w:val="00F2178B"/>
    <w:rsid w:val="00F217FD"/>
    <w:rsid w:val="00F21CFA"/>
    <w:rsid w:val="00F22275"/>
    <w:rsid w:val="00F2227F"/>
    <w:rsid w:val="00F228FF"/>
    <w:rsid w:val="00F22BFA"/>
    <w:rsid w:val="00F233D5"/>
    <w:rsid w:val="00F235AF"/>
    <w:rsid w:val="00F244C3"/>
    <w:rsid w:val="00F2485D"/>
    <w:rsid w:val="00F24B35"/>
    <w:rsid w:val="00F253E9"/>
    <w:rsid w:val="00F254EC"/>
    <w:rsid w:val="00F2583C"/>
    <w:rsid w:val="00F25D0E"/>
    <w:rsid w:val="00F260C4"/>
    <w:rsid w:val="00F26C37"/>
    <w:rsid w:val="00F27070"/>
    <w:rsid w:val="00F3074F"/>
    <w:rsid w:val="00F30885"/>
    <w:rsid w:val="00F310C2"/>
    <w:rsid w:val="00F31709"/>
    <w:rsid w:val="00F31F7F"/>
    <w:rsid w:val="00F32003"/>
    <w:rsid w:val="00F3319E"/>
    <w:rsid w:val="00F3375E"/>
    <w:rsid w:val="00F33AFB"/>
    <w:rsid w:val="00F34709"/>
    <w:rsid w:val="00F34D2A"/>
    <w:rsid w:val="00F35B3C"/>
    <w:rsid w:val="00F375EE"/>
    <w:rsid w:val="00F375F7"/>
    <w:rsid w:val="00F40321"/>
    <w:rsid w:val="00F40885"/>
    <w:rsid w:val="00F42AD7"/>
    <w:rsid w:val="00F42CB2"/>
    <w:rsid w:val="00F44B7B"/>
    <w:rsid w:val="00F44D1D"/>
    <w:rsid w:val="00F452A6"/>
    <w:rsid w:val="00F458C1"/>
    <w:rsid w:val="00F46349"/>
    <w:rsid w:val="00F46660"/>
    <w:rsid w:val="00F46DE6"/>
    <w:rsid w:val="00F47853"/>
    <w:rsid w:val="00F47B4E"/>
    <w:rsid w:val="00F50DC8"/>
    <w:rsid w:val="00F50FFD"/>
    <w:rsid w:val="00F516C0"/>
    <w:rsid w:val="00F51E27"/>
    <w:rsid w:val="00F52306"/>
    <w:rsid w:val="00F525BA"/>
    <w:rsid w:val="00F52E0A"/>
    <w:rsid w:val="00F52F70"/>
    <w:rsid w:val="00F52FA6"/>
    <w:rsid w:val="00F53120"/>
    <w:rsid w:val="00F53169"/>
    <w:rsid w:val="00F532C2"/>
    <w:rsid w:val="00F53381"/>
    <w:rsid w:val="00F53A27"/>
    <w:rsid w:val="00F54494"/>
    <w:rsid w:val="00F54533"/>
    <w:rsid w:val="00F54BE2"/>
    <w:rsid w:val="00F55E2A"/>
    <w:rsid w:val="00F56D8A"/>
    <w:rsid w:val="00F574B9"/>
    <w:rsid w:val="00F57C8F"/>
    <w:rsid w:val="00F57D9E"/>
    <w:rsid w:val="00F6065D"/>
    <w:rsid w:val="00F61040"/>
    <w:rsid w:val="00F62295"/>
    <w:rsid w:val="00F62C3C"/>
    <w:rsid w:val="00F63590"/>
    <w:rsid w:val="00F637BC"/>
    <w:rsid w:val="00F63F81"/>
    <w:rsid w:val="00F647F1"/>
    <w:rsid w:val="00F6578B"/>
    <w:rsid w:val="00F657C8"/>
    <w:rsid w:val="00F65D32"/>
    <w:rsid w:val="00F65EFE"/>
    <w:rsid w:val="00F669C6"/>
    <w:rsid w:val="00F66A50"/>
    <w:rsid w:val="00F67277"/>
    <w:rsid w:val="00F67778"/>
    <w:rsid w:val="00F701EB"/>
    <w:rsid w:val="00F70713"/>
    <w:rsid w:val="00F709AF"/>
    <w:rsid w:val="00F72221"/>
    <w:rsid w:val="00F72ED2"/>
    <w:rsid w:val="00F73C57"/>
    <w:rsid w:val="00F74A11"/>
    <w:rsid w:val="00F74F00"/>
    <w:rsid w:val="00F750EC"/>
    <w:rsid w:val="00F75770"/>
    <w:rsid w:val="00F761B7"/>
    <w:rsid w:val="00F7681B"/>
    <w:rsid w:val="00F7727B"/>
    <w:rsid w:val="00F7740E"/>
    <w:rsid w:val="00F77AAC"/>
    <w:rsid w:val="00F800ED"/>
    <w:rsid w:val="00F81706"/>
    <w:rsid w:val="00F82DF4"/>
    <w:rsid w:val="00F83E6D"/>
    <w:rsid w:val="00F8416C"/>
    <w:rsid w:val="00F84614"/>
    <w:rsid w:val="00F8476F"/>
    <w:rsid w:val="00F849DF"/>
    <w:rsid w:val="00F84BB9"/>
    <w:rsid w:val="00F85431"/>
    <w:rsid w:val="00F85D06"/>
    <w:rsid w:val="00F85F89"/>
    <w:rsid w:val="00F8692B"/>
    <w:rsid w:val="00F86A9C"/>
    <w:rsid w:val="00F87151"/>
    <w:rsid w:val="00F87B60"/>
    <w:rsid w:val="00F87F97"/>
    <w:rsid w:val="00F900AC"/>
    <w:rsid w:val="00F91078"/>
    <w:rsid w:val="00F91DA9"/>
    <w:rsid w:val="00F9377C"/>
    <w:rsid w:val="00F93FAC"/>
    <w:rsid w:val="00F94339"/>
    <w:rsid w:val="00F943B6"/>
    <w:rsid w:val="00F94967"/>
    <w:rsid w:val="00F951CB"/>
    <w:rsid w:val="00F95A62"/>
    <w:rsid w:val="00F970CC"/>
    <w:rsid w:val="00F978F1"/>
    <w:rsid w:val="00FA0749"/>
    <w:rsid w:val="00FA174C"/>
    <w:rsid w:val="00FA24DA"/>
    <w:rsid w:val="00FA2A5F"/>
    <w:rsid w:val="00FA36E0"/>
    <w:rsid w:val="00FA3C49"/>
    <w:rsid w:val="00FA3DFF"/>
    <w:rsid w:val="00FA4326"/>
    <w:rsid w:val="00FA44D8"/>
    <w:rsid w:val="00FA4B14"/>
    <w:rsid w:val="00FA4C0F"/>
    <w:rsid w:val="00FA4C45"/>
    <w:rsid w:val="00FA4DE7"/>
    <w:rsid w:val="00FA67DC"/>
    <w:rsid w:val="00FA68B3"/>
    <w:rsid w:val="00FA75CB"/>
    <w:rsid w:val="00FB1249"/>
    <w:rsid w:val="00FB1FF0"/>
    <w:rsid w:val="00FB2577"/>
    <w:rsid w:val="00FB2A77"/>
    <w:rsid w:val="00FB4189"/>
    <w:rsid w:val="00FB4AB3"/>
    <w:rsid w:val="00FB4DCC"/>
    <w:rsid w:val="00FB5161"/>
    <w:rsid w:val="00FB531B"/>
    <w:rsid w:val="00FB55DD"/>
    <w:rsid w:val="00FB6290"/>
    <w:rsid w:val="00FB63F7"/>
    <w:rsid w:val="00FB767D"/>
    <w:rsid w:val="00FC0BFB"/>
    <w:rsid w:val="00FC2679"/>
    <w:rsid w:val="00FC279F"/>
    <w:rsid w:val="00FC34C4"/>
    <w:rsid w:val="00FC3C09"/>
    <w:rsid w:val="00FC5231"/>
    <w:rsid w:val="00FC5511"/>
    <w:rsid w:val="00FC65ED"/>
    <w:rsid w:val="00FC668C"/>
    <w:rsid w:val="00FC74E9"/>
    <w:rsid w:val="00FC7F1D"/>
    <w:rsid w:val="00FD0D8A"/>
    <w:rsid w:val="00FD1F5A"/>
    <w:rsid w:val="00FD3F7F"/>
    <w:rsid w:val="00FD43AE"/>
    <w:rsid w:val="00FD50DA"/>
    <w:rsid w:val="00FD5CF8"/>
    <w:rsid w:val="00FD66D7"/>
    <w:rsid w:val="00FD6762"/>
    <w:rsid w:val="00FD758F"/>
    <w:rsid w:val="00FD7AE9"/>
    <w:rsid w:val="00FD7F41"/>
    <w:rsid w:val="00FE06AB"/>
    <w:rsid w:val="00FE06C9"/>
    <w:rsid w:val="00FE0876"/>
    <w:rsid w:val="00FE08C9"/>
    <w:rsid w:val="00FE0B1E"/>
    <w:rsid w:val="00FE13DE"/>
    <w:rsid w:val="00FE1A2B"/>
    <w:rsid w:val="00FE249B"/>
    <w:rsid w:val="00FE2B5B"/>
    <w:rsid w:val="00FE2DF1"/>
    <w:rsid w:val="00FE3A07"/>
    <w:rsid w:val="00FE3AB1"/>
    <w:rsid w:val="00FE3C50"/>
    <w:rsid w:val="00FE3E96"/>
    <w:rsid w:val="00FE403F"/>
    <w:rsid w:val="00FE425D"/>
    <w:rsid w:val="00FE53A0"/>
    <w:rsid w:val="00FE5C26"/>
    <w:rsid w:val="00FE6997"/>
    <w:rsid w:val="00FE6CA0"/>
    <w:rsid w:val="00FE6E7B"/>
    <w:rsid w:val="00FE6FF1"/>
    <w:rsid w:val="00FE7165"/>
    <w:rsid w:val="00FE71E8"/>
    <w:rsid w:val="00FE7217"/>
    <w:rsid w:val="00FF077C"/>
    <w:rsid w:val="00FF0A7B"/>
    <w:rsid w:val="00FF1BB1"/>
    <w:rsid w:val="00FF1C62"/>
    <w:rsid w:val="00FF24E8"/>
    <w:rsid w:val="00FF2B6A"/>
    <w:rsid w:val="00FF2C23"/>
    <w:rsid w:val="00FF3C98"/>
    <w:rsid w:val="00FF4050"/>
    <w:rsid w:val="00FF4D2E"/>
    <w:rsid w:val="00FF5214"/>
    <w:rsid w:val="00FF5248"/>
    <w:rsid w:val="00FF531F"/>
    <w:rsid w:val="00FF55C2"/>
    <w:rsid w:val="00FF6BBA"/>
    <w:rsid w:val="00FF6FAF"/>
    <w:rsid w:val="00FF71E7"/>
    <w:rsid w:val="00FF72D2"/>
    <w:rsid w:val="00FF75DB"/>
    <w:rsid w:val="01F7E1CD"/>
    <w:rsid w:val="022EFD1C"/>
    <w:rsid w:val="0290A824"/>
    <w:rsid w:val="02E281FE"/>
    <w:rsid w:val="030C4D62"/>
    <w:rsid w:val="0323D5D7"/>
    <w:rsid w:val="0331C4FB"/>
    <w:rsid w:val="03B9234E"/>
    <w:rsid w:val="0495D72B"/>
    <w:rsid w:val="04A981AA"/>
    <w:rsid w:val="04ADEEF4"/>
    <w:rsid w:val="05431311"/>
    <w:rsid w:val="058A0AEC"/>
    <w:rsid w:val="05D95C7F"/>
    <w:rsid w:val="0647640E"/>
    <w:rsid w:val="067E9236"/>
    <w:rsid w:val="06EE29C2"/>
    <w:rsid w:val="074BF011"/>
    <w:rsid w:val="07999775"/>
    <w:rsid w:val="07C0D6D2"/>
    <w:rsid w:val="07E04D8B"/>
    <w:rsid w:val="082527D4"/>
    <w:rsid w:val="08C4E640"/>
    <w:rsid w:val="08F32993"/>
    <w:rsid w:val="093C8F65"/>
    <w:rsid w:val="09E32600"/>
    <w:rsid w:val="0A518E7E"/>
    <w:rsid w:val="0A5354D5"/>
    <w:rsid w:val="0B0DE059"/>
    <w:rsid w:val="0B15BF5F"/>
    <w:rsid w:val="0CE45EF5"/>
    <w:rsid w:val="0D3E2839"/>
    <w:rsid w:val="0D52338A"/>
    <w:rsid w:val="0EBB5BE3"/>
    <w:rsid w:val="0F0885C2"/>
    <w:rsid w:val="0F53D305"/>
    <w:rsid w:val="100BC03A"/>
    <w:rsid w:val="1052E7EC"/>
    <w:rsid w:val="1077CFCF"/>
    <w:rsid w:val="10B16530"/>
    <w:rsid w:val="10BCE923"/>
    <w:rsid w:val="10E07E5B"/>
    <w:rsid w:val="111938B9"/>
    <w:rsid w:val="12E5ADF5"/>
    <w:rsid w:val="13DF4867"/>
    <w:rsid w:val="141C7340"/>
    <w:rsid w:val="144A89D5"/>
    <w:rsid w:val="14711D5A"/>
    <w:rsid w:val="15FD9FC5"/>
    <w:rsid w:val="163D07D5"/>
    <w:rsid w:val="170D6907"/>
    <w:rsid w:val="1739629E"/>
    <w:rsid w:val="1748662E"/>
    <w:rsid w:val="17F0B7F7"/>
    <w:rsid w:val="18A93968"/>
    <w:rsid w:val="19179A0C"/>
    <w:rsid w:val="19215F8F"/>
    <w:rsid w:val="19267463"/>
    <w:rsid w:val="1972A132"/>
    <w:rsid w:val="19CDF79C"/>
    <w:rsid w:val="1A14C694"/>
    <w:rsid w:val="1A53819C"/>
    <w:rsid w:val="1BD6F06C"/>
    <w:rsid w:val="1C0138FE"/>
    <w:rsid w:val="1C7D247D"/>
    <w:rsid w:val="1E4E29A6"/>
    <w:rsid w:val="1EC93F0A"/>
    <w:rsid w:val="1F8B38AB"/>
    <w:rsid w:val="201F7B8C"/>
    <w:rsid w:val="209C8F49"/>
    <w:rsid w:val="21374A09"/>
    <w:rsid w:val="219329B0"/>
    <w:rsid w:val="2197E56F"/>
    <w:rsid w:val="21B1849B"/>
    <w:rsid w:val="2208C09C"/>
    <w:rsid w:val="22710A1C"/>
    <w:rsid w:val="238DE8F4"/>
    <w:rsid w:val="255B7C5B"/>
    <w:rsid w:val="2570006C"/>
    <w:rsid w:val="25FC3055"/>
    <w:rsid w:val="271080FA"/>
    <w:rsid w:val="2790399D"/>
    <w:rsid w:val="280A42D2"/>
    <w:rsid w:val="288D2DE8"/>
    <w:rsid w:val="28A1BD35"/>
    <w:rsid w:val="29164120"/>
    <w:rsid w:val="29448F50"/>
    <w:rsid w:val="297EFE6B"/>
    <w:rsid w:val="2994FBBB"/>
    <w:rsid w:val="299C232F"/>
    <w:rsid w:val="29A3538D"/>
    <w:rsid w:val="2A9F29AD"/>
    <w:rsid w:val="2B4AC1A6"/>
    <w:rsid w:val="2BC795A7"/>
    <w:rsid w:val="2BD3E619"/>
    <w:rsid w:val="2BDF41F0"/>
    <w:rsid w:val="2BFAEA7D"/>
    <w:rsid w:val="2C3AFA0E"/>
    <w:rsid w:val="2CCC9C7D"/>
    <w:rsid w:val="2CD304E3"/>
    <w:rsid w:val="2DE07C58"/>
    <w:rsid w:val="2EC60428"/>
    <w:rsid w:val="2EC7FB67"/>
    <w:rsid w:val="2F7C628A"/>
    <w:rsid w:val="2FF17D48"/>
    <w:rsid w:val="303D8CDC"/>
    <w:rsid w:val="31255D36"/>
    <w:rsid w:val="31451A5C"/>
    <w:rsid w:val="31CD9460"/>
    <w:rsid w:val="3258E42C"/>
    <w:rsid w:val="32C7DB4B"/>
    <w:rsid w:val="33A7F099"/>
    <w:rsid w:val="33FCC834"/>
    <w:rsid w:val="341B6A0C"/>
    <w:rsid w:val="348AE7A7"/>
    <w:rsid w:val="359FE310"/>
    <w:rsid w:val="35E9B1A0"/>
    <w:rsid w:val="36EE0D78"/>
    <w:rsid w:val="374026B8"/>
    <w:rsid w:val="3752F97E"/>
    <w:rsid w:val="3758CDFD"/>
    <w:rsid w:val="3A7818EC"/>
    <w:rsid w:val="3AB71C32"/>
    <w:rsid w:val="3ADD5181"/>
    <w:rsid w:val="3B4EC4E8"/>
    <w:rsid w:val="3B7B9A02"/>
    <w:rsid w:val="3CB7D50D"/>
    <w:rsid w:val="3CB8011F"/>
    <w:rsid w:val="3D36194F"/>
    <w:rsid w:val="3D546920"/>
    <w:rsid w:val="3D6ABB10"/>
    <w:rsid w:val="3DB93B6F"/>
    <w:rsid w:val="3DE4FF69"/>
    <w:rsid w:val="3FD7F13F"/>
    <w:rsid w:val="40891D0B"/>
    <w:rsid w:val="40F4FB9F"/>
    <w:rsid w:val="41A2051A"/>
    <w:rsid w:val="41A37173"/>
    <w:rsid w:val="420E053E"/>
    <w:rsid w:val="426565F4"/>
    <w:rsid w:val="42973466"/>
    <w:rsid w:val="42A42DD7"/>
    <w:rsid w:val="42EE2727"/>
    <w:rsid w:val="43A3B2B2"/>
    <w:rsid w:val="44013655"/>
    <w:rsid w:val="44A9BE95"/>
    <w:rsid w:val="44E8DB10"/>
    <w:rsid w:val="457C7706"/>
    <w:rsid w:val="4653CAD8"/>
    <w:rsid w:val="46E9A513"/>
    <w:rsid w:val="478295A8"/>
    <w:rsid w:val="47B90E6E"/>
    <w:rsid w:val="47DDFAC0"/>
    <w:rsid w:val="481AA07D"/>
    <w:rsid w:val="489946D6"/>
    <w:rsid w:val="49C0F7B7"/>
    <w:rsid w:val="49F74F2C"/>
    <w:rsid w:val="4A1C904E"/>
    <w:rsid w:val="4A60A734"/>
    <w:rsid w:val="4AD19C5E"/>
    <w:rsid w:val="4BA909FC"/>
    <w:rsid w:val="4BC59676"/>
    <w:rsid w:val="4BCBE4D2"/>
    <w:rsid w:val="4C2D35E4"/>
    <w:rsid w:val="4C4ED47B"/>
    <w:rsid w:val="4C5934E7"/>
    <w:rsid w:val="4C5A8656"/>
    <w:rsid w:val="4CB4D07A"/>
    <w:rsid w:val="4D20889D"/>
    <w:rsid w:val="4DA2732D"/>
    <w:rsid w:val="4E100634"/>
    <w:rsid w:val="4E5E4724"/>
    <w:rsid w:val="4F8BDFDB"/>
    <w:rsid w:val="4F9529CC"/>
    <w:rsid w:val="4F96B531"/>
    <w:rsid w:val="5077DB25"/>
    <w:rsid w:val="50AA1B32"/>
    <w:rsid w:val="51104F91"/>
    <w:rsid w:val="511A4991"/>
    <w:rsid w:val="5134791C"/>
    <w:rsid w:val="5214788E"/>
    <w:rsid w:val="5269DC7C"/>
    <w:rsid w:val="52B37BC3"/>
    <w:rsid w:val="536B1062"/>
    <w:rsid w:val="537D6AF2"/>
    <w:rsid w:val="53FF440C"/>
    <w:rsid w:val="54F7B72C"/>
    <w:rsid w:val="54F92385"/>
    <w:rsid w:val="55193B53"/>
    <w:rsid w:val="55205E90"/>
    <w:rsid w:val="560A3BBF"/>
    <w:rsid w:val="56973F07"/>
    <w:rsid w:val="56CA36F4"/>
    <w:rsid w:val="574F75B3"/>
    <w:rsid w:val="57F6DCD0"/>
    <w:rsid w:val="581D9A95"/>
    <w:rsid w:val="5830C447"/>
    <w:rsid w:val="597D0107"/>
    <w:rsid w:val="5A7F41FB"/>
    <w:rsid w:val="5AD3E4BF"/>
    <w:rsid w:val="5AF05031"/>
    <w:rsid w:val="5AF7518D"/>
    <w:rsid w:val="5B197DBE"/>
    <w:rsid w:val="5CC7EC01"/>
    <w:rsid w:val="5DA4B9B3"/>
    <w:rsid w:val="5DC7CD8B"/>
    <w:rsid w:val="5DEAD229"/>
    <w:rsid w:val="5E4E3853"/>
    <w:rsid w:val="5E90DC84"/>
    <w:rsid w:val="5F1BDF39"/>
    <w:rsid w:val="5F2FA992"/>
    <w:rsid w:val="5F854F73"/>
    <w:rsid w:val="5FB99A1A"/>
    <w:rsid w:val="608E74E8"/>
    <w:rsid w:val="621A364E"/>
    <w:rsid w:val="64B4CEB7"/>
    <w:rsid w:val="65570AEF"/>
    <w:rsid w:val="65990BDD"/>
    <w:rsid w:val="668C06A9"/>
    <w:rsid w:val="66EDA771"/>
    <w:rsid w:val="676B0454"/>
    <w:rsid w:val="676C89E9"/>
    <w:rsid w:val="680B0950"/>
    <w:rsid w:val="68844D54"/>
    <w:rsid w:val="6949F803"/>
    <w:rsid w:val="69A4955D"/>
    <w:rsid w:val="69E7DE25"/>
    <w:rsid w:val="6B1B651B"/>
    <w:rsid w:val="6BF7C7BF"/>
    <w:rsid w:val="6C6F6D1C"/>
    <w:rsid w:val="6D05C7C6"/>
    <w:rsid w:val="6D467DF6"/>
    <w:rsid w:val="6E70C26C"/>
    <w:rsid w:val="6F3D6A30"/>
    <w:rsid w:val="6F805743"/>
    <w:rsid w:val="70152CFB"/>
    <w:rsid w:val="7026A16B"/>
    <w:rsid w:val="708233F0"/>
    <w:rsid w:val="708F3630"/>
    <w:rsid w:val="70C2EFF2"/>
    <w:rsid w:val="70CFD54E"/>
    <w:rsid w:val="70E875C1"/>
    <w:rsid w:val="72797DA2"/>
    <w:rsid w:val="7297BAA9"/>
    <w:rsid w:val="7376F388"/>
    <w:rsid w:val="741EAB80"/>
    <w:rsid w:val="747410B0"/>
    <w:rsid w:val="756B8565"/>
    <w:rsid w:val="7619C489"/>
    <w:rsid w:val="76514643"/>
    <w:rsid w:val="76EF1889"/>
    <w:rsid w:val="7719F73E"/>
    <w:rsid w:val="77572F41"/>
    <w:rsid w:val="780E3253"/>
    <w:rsid w:val="786406DF"/>
    <w:rsid w:val="7996633C"/>
    <w:rsid w:val="7A14F8F9"/>
    <w:rsid w:val="7AC73253"/>
    <w:rsid w:val="7AD33DA2"/>
    <w:rsid w:val="7AF0996A"/>
    <w:rsid w:val="7BE27763"/>
    <w:rsid w:val="7C976F2F"/>
    <w:rsid w:val="7D129D65"/>
    <w:rsid w:val="7D49E1C9"/>
    <w:rsid w:val="7D8561D0"/>
    <w:rsid w:val="7DADFF65"/>
    <w:rsid w:val="7F606489"/>
    <w:rsid w:val="7F8DBF98"/>
    <w:rsid w:val="7F95A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B7CA40"/>
  <w15:docId w15:val="{98F1E8D4-2D7F-45E1-8FBA-576C51881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sl-SI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DD2"/>
    <w:pPr>
      <w:spacing w:after="200" w:line="276" w:lineRule="auto"/>
      <w:jc w:val="both"/>
    </w:pPr>
    <w:rPr>
      <w:rFonts w:ascii="Aptos" w:eastAsia="Times New Roman" w:hAnsi="Aptos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B62ACA"/>
    <w:pPr>
      <w:keepNext/>
      <w:keepLines/>
      <w:spacing w:before="360" w:after="0"/>
      <w:jc w:val="left"/>
      <w:outlineLvl w:val="0"/>
    </w:pPr>
    <w:rPr>
      <w:rFonts w:eastAsia="Calibri"/>
      <w:b/>
      <w:bCs/>
      <w:lang w:val="mk-MK"/>
    </w:rPr>
  </w:style>
  <w:style w:type="paragraph" w:styleId="Heading2">
    <w:name w:val="heading 2"/>
    <w:basedOn w:val="Normal"/>
    <w:next w:val="Normal"/>
    <w:link w:val="Heading2Char"/>
    <w:qFormat/>
    <w:rsid w:val="00824E19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inorHAnsi" w:eastAsia="Calibri" w:hAnsiTheme="minorHAnsi"/>
      <w:b/>
      <w:bCs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qFormat/>
    <w:rsid w:val="00DC7950"/>
    <w:pPr>
      <w:keepNext/>
      <w:keepLines/>
      <w:numPr>
        <w:ilvl w:val="2"/>
        <w:numId w:val="3"/>
      </w:numPr>
      <w:spacing w:before="200" w:after="0"/>
      <w:outlineLvl w:val="2"/>
    </w:pPr>
    <w:rPr>
      <w:rFonts w:eastAsia="Calibri"/>
      <w:b/>
      <w:bCs/>
      <w:color w:val="365F91" w:themeColor="accent1" w:themeShade="BF"/>
    </w:rPr>
  </w:style>
  <w:style w:type="paragraph" w:styleId="Heading4">
    <w:name w:val="heading 4"/>
    <w:basedOn w:val="Normal"/>
    <w:next w:val="Normal"/>
    <w:link w:val="Heading4Char"/>
    <w:qFormat/>
    <w:rsid w:val="00B47E38"/>
    <w:pPr>
      <w:keepNext/>
      <w:keepLines/>
      <w:numPr>
        <w:ilvl w:val="3"/>
        <w:numId w:val="3"/>
      </w:numPr>
      <w:spacing w:before="200" w:after="0"/>
      <w:outlineLvl w:val="3"/>
    </w:pPr>
    <w:rPr>
      <w:rFonts w:ascii="Cambria" w:eastAsia="Calibri" w:hAnsi="Cambria"/>
      <w:b/>
      <w:bCs/>
      <w:i/>
      <w:iCs/>
      <w:color w:val="1F497D" w:themeColor="text2"/>
    </w:rPr>
  </w:style>
  <w:style w:type="paragraph" w:styleId="Heading5">
    <w:name w:val="heading 5"/>
    <w:basedOn w:val="Normal"/>
    <w:next w:val="Normal"/>
    <w:link w:val="Heading5Char"/>
    <w:unhideWhenUsed/>
    <w:qFormat/>
    <w:locked/>
    <w:rsid w:val="00D7091C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D7091C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D7091C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D7091C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D7091C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B62ACA"/>
    <w:rPr>
      <w:rFonts w:ascii="Aptos" w:hAnsi="Aptos"/>
      <w:b/>
      <w:bCs/>
      <w:sz w:val="22"/>
      <w:szCs w:val="22"/>
      <w:lang w:val="mk-MK" w:eastAsia="en-US"/>
    </w:rPr>
  </w:style>
  <w:style w:type="character" w:customStyle="1" w:styleId="Heading2Char">
    <w:name w:val="Heading 2 Char"/>
    <w:basedOn w:val="DefaultParagraphFont"/>
    <w:link w:val="Heading2"/>
    <w:locked/>
    <w:rsid w:val="00824E19"/>
    <w:rPr>
      <w:rFonts w:asciiTheme="minorHAnsi" w:hAnsiTheme="minorHAnsi"/>
      <w:b/>
      <w:bCs/>
      <w:color w:val="365F91" w:themeColor="accent1" w:themeShade="BF"/>
      <w:sz w:val="24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locked/>
    <w:rsid w:val="00DC7950"/>
    <w:rPr>
      <w:rFonts w:ascii="Aptos" w:hAnsi="Aptos"/>
      <w:b/>
      <w:bCs/>
      <w:color w:val="365F91" w:themeColor="accent1" w:themeShade="BF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locked/>
    <w:rsid w:val="00B47E38"/>
    <w:rPr>
      <w:rFonts w:ascii="Cambria" w:hAnsi="Cambria"/>
      <w:b/>
      <w:bCs/>
      <w:i/>
      <w:iCs/>
      <w:color w:val="1F497D" w:themeColor="text2"/>
      <w:sz w:val="22"/>
      <w:szCs w:val="22"/>
      <w:lang w:eastAsia="en-US"/>
    </w:rPr>
  </w:style>
  <w:style w:type="paragraph" w:styleId="Header">
    <w:name w:val="header"/>
    <w:basedOn w:val="Normal"/>
    <w:link w:val="HeaderChar"/>
    <w:semiHidden/>
    <w:rsid w:val="005B26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semiHidden/>
    <w:locked/>
    <w:rsid w:val="005B2610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B26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B2610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6241"/>
    <w:pPr>
      <w:spacing w:after="0" w:line="240" w:lineRule="auto"/>
    </w:pPr>
    <w:rPr>
      <w:rFonts w:ascii="Segoe UI" w:eastAsiaTheme="minorHAns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06241"/>
    <w:rPr>
      <w:rFonts w:ascii="Segoe UI" w:eastAsiaTheme="minorHAns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uiPriority w:val="59"/>
    <w:rsid w:val="00121EF2"/>
    <w:rPr>
      <w:rFonts w:eastAsia="Times New Roman"/>
      <w:lang w:eastAsia="sl-S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NaslovTOC1">
    <w:name w:val="Naslov TOC1"/>
    <w:basedOn w:val="Heading1"/>
    <w:next w:val="Normal"/>
    <w:rsid w:val="002A5981"/>
    <w:pPr>
      <w:outlineLvl w:val="9"/>
    </w:pPr>
  </w:style>
  <w:style w:type="paragraph" w:styleId="TOC2">
    <w:name w:val="toc 2"/>
    <w:basedOn w:val="Normal"/>
    <w:next w:val="Normal"/>
    <w:autoRedefine/>
    <w:uiPriority w:val="39"/>
    <w:rsid w:val="00126CAC"/>
    <w:pPr>
      <w:tabs>
        <w:tab w:val="right" w:leader="dot" w:pos="9060"/>
      </w:tabs>
      <w:spacing w:after="100"/>
      <w:ind w:left="1083" w:hanging="374"/>
    </w:pPr>
  </w:style>
  <w:style w:type="paragraph" w:styleId="TOC1">
    <w:name w:val="toc 1"/>
    <w:basedOn w:val="Normal"/>
    <w:next w:val="Normal"/>
    <w:autoRedefine/>
    <w:uiPriority w:val="39"/>
    <w:rsid w:val="000F120F"/>
    <w:pPr>
      <w:tabs>
        <w:tab w:val="left" w:pos="1083"/>
        <w:tab w:val="right" w:leader="dot" w:pos="9060"/>
      </w:tabs>
      <w:spacing w:after="100"/>
      <w:ind w:left="862" w:hanging="142"/>
    </w:pPr>
    <w:rPr>
      <w:rFonts w:asciiTheme="minorHAnsi" w:hAnsiTheme="minorHAnsi" w:cstheme="minorHAnsi"/>
      <w:noProof/>
      <w:sz w:val="24"/>
      <w:lang w:val="en-GB"/>
    </w:rPr>
  </w:style>
  <w:style w:type="character" w:styleId="Hyperlink">
    <w:name w:val="Hyperlink"/>
    <w:basedOn w:val="DefaultParagraphFont"/>
    <w:uiPriority w:val="99"/>
    <w:rsid w:val="00563271"/>
    <w:rPr>
      <w:rFonts w:cs="Times New Roman"/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697D87"/>
    <w:pPr>
      <w:spacing w:after="100"/>
      <w:ind w:left="1525" w:hanging="142"/>
    </w:pPr>
  </w:style>
  <w:style w:type="paragraph" w:customStyle="1" w:styleId="BSPRulesBodyText">
    <w:name w:val="BSP RulesBodyText"/>
    <w:basedOn w:val="Normal"/>
    <w:link w:val="BSPRulesBodyTextZnak"/>
    <w:rsid w:val="00B357A6"/>
    <w:pPr>
      <w:numPr>
        <w:numId w:val="5"/>
      </w:numPr>
      <w:suppressAutoHyphens/>
      <w:spacing w:before="240" w:after="0"/>
    </w:pPr>
    <w:rPr>
      <w:rFonts w:ascii="Myriad Pro" w:hAnsi="Myriad Pro"/>
      <w:szCs w:val="28"/>
      <w:lang w:val="en-GB"/>
    </w:rPr>
  </w:style>
  <w:style w:type="character" w:customStyle="1" w:styleId="BSPRulesBodyTextZnak">
    <w:name w:val="BSP RulesBodyText Znak"/>
    <w:basedOn w:val="DefaultParagraphFont"/>
    <w:link w:val="BSPRulesBodyText"/>
    <w:locked/>
    <w:rsid w:val="00B357A6"/>
    <w:rPr>
      <w:rFonts w:ascii="Myriad Pro" w:eastAsia="Times New Roman" w:hAnsi="Myriad Pro"/>
      <w:sz w:val="22"/>
      <w:szCs w:val="28"/>
      <w:lang w:val="en-GB" w:eastAsia="en-US"/>
    </w:rPr>
  </w:style>
  <w:style w:type="paragraph" w:customStyle="1" w:styleId="BSPRules1">
    <w:name w:val="BSP Rules1"/>
    <w:basedOn w:val="BSPRules2"/>
    <w:next w:val="BSPRulesBodyText"/>
    <w:link w:val="BSPRules1Znak"/>
    <w:rsid w:val="000E47E0"/>
    <w:pPr>
      <w:pageBreakBefore/>
      <w:numPr>
        <w:ilvl w:val="0"/>
      </w:numPr>
      <w:outlineLvl w:val="0"/>
    </w:pPr>
    <w:rPr>
      <w:spacing w:val="24"/>
      <w:sz w:val="32"/>
    </w:rPr>
  </w:style>
  <w:style w:type="paragraph" w:customStyle="1" w:styleId="BSPRules2">
    <w:name w:val="BSP Rules2"/>
    <w:basedOn w:val="BSPRules3"/>
    <w:next w:val="BSPRulesBodyText"/>
    <w:link w:val="BSPRules2Znak"/>
    <w:rsid w:val="00B357A6"/>
    <w:pPr>
      <w:numPr>
        <w:ilvl w:val="1"/>
      </w:numPr>
      <w:ind w:right="1134"/>
      <w:outlineLvl w:val="1"/>
    </w:pPr>
    <w:rPr>
      <w:spacing w:val="16"/>
      <w:sz w:val="28"/>
    </w:rPr>
  </w:style>
  <w:style w:type="paragraph" w:customStyle="1" w:styleId="BSPRules3">
    <w:name w:val="BSP Rules3"/>
    <w:basedOn w:val="BSPRules4"/>
    <w:next w:val="BSPRulesBodyText"/>
    <w:link w:val="BSPRules3Znak"/>
    <w:rsid w:val="007654CC"/>
    <w:pPr>
      <w:numPr>
        <w:ilvl w:val="2"/>
      </w:numPr>
      <w:outlineLvl w:val="2"/>
    </w:pPr>
    <w:rPr>
      <w:spacing w:val="12"/>
      <w:sz w:val="26"/>
      <w:szCs w:val="26"/>
    </w:rPr>
  </w:style>
  <w:style w:type="paragraph" w:customStyle="1" w:styleId="BSPRules4">
    <w:name w:val="BSP Rules4"/>
    <w:basedOn w:val="BSPRulesBodyText"/>
    <w:next w:val="BSPRulesBodyText"/>
    <w:link w:val="BSPRules4Znak"/>
    <w:rsid w:val="007654CC"/>
    <w:pPr>
      <w:keepNext/>
      <w:numPr>
        <w:ilvl w:val="3"/>
        <w:numId w:val="1"/>
      </w:numPr>
      <w:spacing w:before="360" w:after="240"/>
      <w:jc w:val="left"/>
      <w:outlineLvl w:val="3"/>
    </w:pPr>
    <w:rPr>
      <w:b/>
      <w:i/>
      <w:color w:val="084C8D"/>
      <w:spacing w:val="8"/>
      <w:sz w:val="24"/>
      <w:szCs w:val="24"/>
    </w:rPr>
  </w:style>
  <w:style w:type="character" w:customStyle="1" w:styleId="BSPRules4Znak">
    <w:name w:val="BSP Rules4 Znak"/>
    <w:basedOn w:val="BSPRules3Znak"/>
    <w:link w:val="BSPRules4"/>
    <w:locked/>
    <w:rsid w:val="007654CC"/>
    <w:rPr>
      <w:rFonts w:ascii="Myriad Pro" w:eastAsia="Times New Roman" w:hAnsi="Myriad Pro"/>
      <w:b/>
      <w:i/>
      <w:color w:val="084C8D"/>
      <w:spacing w:val="8"/>
      <w:sz w:val="24"/>
      <w:szCs w:val="24"/>
      <w:lang w:val="en-GB" w:eastAsia="en-US"/>
    </w:rPr>
  </w:style>
  <w:style w:type="character" w:customStyle="1" w:styleId="BSPRules3Znak">
    <w:name w:val="BSP Rules3 Znak"/>
    <w:basedOn w:val="BSPRules2Znak"/>
    <w:link w:val="BSPRules3"/>
    <w:locked/>
    <w:rsid w:val="007654CC"/>
    <w:rPr>
      <w:rFonts w:ascii="Myriad Pro" w:eastAsia="Times New Roman" w:hAnsi="Myriad Pro"/>
      <w:b/>
      <w:i/>
      <w:color w:val="084C8D"/>
      <w:spacing w:val="12"/>
      <w:sz w:val="26"/>
      <w:szCs w:val="26"/>
      <w:lang w:val="en-GB" w:eastAsia="en-US"/>
    </w:rPr>
  </w:style>
  <w:style w:type="character" w:customStyle="1" w:styleId="BSPRules2Znak">
    <w:name w:val="BSP Rules2 Znak"/>
    <w:basedOn w:val="DefaultParagraphFont"/>
    <w:link w:val="BSPRules2"/>
    <w:locked/>
    <w:rsid w:val="00B357A6"/>
    <w:rPr>
      <w:rFonts w:ascii="Myriad Pro" w:eastAsia="Times New Roman" w:hAnsi="Myriad Pro"/>
      <w:b/>
      <w:i/>
      <w:color w:val="084C8D"/>
      <w:spacing w:val="16"/>
      <w:sz w:val="28"/>
      <w:szCs w:val="26"/>
      <w:lang w:val="en-GB" w:eastAsia="en-US"/>
    </w:rPr>
  </w:style>
  <w:style w:type="character" w:customStyle="1" w:styleId="BSPRules1Znak">
    <w:name w:val="BSP Rules1 Znak"/>
    <w:basedOn w:val="DefaultParagraphFont"/>
    <w:link w:val="BSPRules1"/>
    <w:locked/>
    <w:rsid w:val="000E47E0"/>
    <w:rPr>
      <w:rFonts w:ascii="Myriad Pro" w:eastAsia="Times New Roman" w:hAnsi="Myriad Pro"/>
      <w:b/>
      <w:i/>
      <w:color w:val="084C8D"/>
      <w:spacing w:val="24"/>
      <w:sz w:val="32"/>
      <w:szCs w:val="26"/>
      <w:lang w:val="en-GB" w:eastAsia="en-US"/>
    </w:rPr>
  </w:style>
  <w:style w:type="paragraph" w:customStyle="1" w:styleId="BSPTitle0">
    <w:name w:val="BSP Title0"/>
    <w:basedOn w:val="BSPTitle1"/>
    <w:next w:val="BSPBodyText"/>
    <w:link w:val="BSPTitle0Znak"/>
    <w:rsid w:val="00A043F4"/>
    <w:pPr>
      <w:keepNext w:val="0"/>
      <w:keepLines/>
      <w:numPr>
        <w:numId w:val="0"/>
      </w:numPr>
      <w:spacing w:after="720"/>
      <w:ind w:left="720" w:right="720"/>
      <w:jc w:val="center"/>
      <w:outlineLvl w:val="9"/>
    </w:pPr>
    <w:rPr>
      <w:spacing w:val="40"/>
      <w:sz w:val="72"/>
    </w:rPr>
  </w:style>
  <w:style w:type="paragraph" w:customStyle="1" w:styleId="BSPTitle1">
    <w:name w:val="BSP Title1"/>
    <w:basedOn w:val="BSPTitle2"/>
    <w:next w:val="BSPTitle2"/>
    <w:link w:val="BSPTitle1Znak"/>
    <w:rsid w:val="002106B6"/>
    <w:pPr>
      <w:pageBreakBefore/>
      <w:numPr>
        <w:ilvl w:val="0"/>
      </w:numPr>
      <w:outlineLvl w:val="0"/>
    </w:pPr>
    <w:rPr>
      <w:spacing w:val="24"/>
      <w:sz w:val="32"/>
    </w:rPr>
  </w:style>
  <w:style w:type="paragraph" w:customStyle="1" w:styleId="BSPTitle2">
    <w:name w:val="BSP Title2"/>
    <w:basedOn w:val="BSPTitle3"/>
    <w:next w:val="BSPTitle3"/>
    <w:link w:val="BSPTitle2Znak"/>
    <w:rsid w:val="002106B6"/>
    <w:pPr>
      <w:numPr>
        <w:ilvl w:val="1"/>
      </w:numPr>
      <w:outlineLvl w:val="1"/>
    </w:pPr>
    <w:rPr>
      <w:spacing w:val="16"/>
      <w:sz w:val="28"/>
    </w:rPr>
  </w:style>
  <w:style w:type="paragraph" w:customStyle="1" w:styleId="BSPTitle3">
    <w:name w:val="BSP Title3"/>
    <w:basedOn w:val="BSPTitle4"/>
    <w:next w:val="BSPTitle4"/>
    <w:link w:val="BSPTitle3Znak"/>
    <w:rsid w:val="002C12C6"/>
    <w:pPr>
      <w:numPr>
        <w:ilvl w:val="2"/>
      </w:numPr>
      <w:outlineLvl w:val="2"/>
    </w:pPr>
    <w:rPr>
      <w:sz w:val="24"/>
    </w:rPr>
  </w:style>
  <w:style w:type="paragraph" w:customStyle="1" w:styleId="BSPTitle4">
    <w:name w:val="BSP Title4"/>
    <w:basedOn w:val="BSPBodyText"/>
    <w:link w:val="BSPTitle4Znak"/>
    <w:rsid w:val="002C12C6"/>
    <w:pPr>
      <w:keepNext/>
      <w:numPr>
        <w:ilvl w:val="3"/>
      </w:numPr>
      <w:spacing w:before="360" w:after="240"/>
      <w:ind w:right="1134"/>
      <w:jc w:val="left"/>
      <w:outlineLvl w:val="3"/>
    </w:pPr>
    <w:rPr>
      <w:b/>
      <w:i/>
      <w:color w:val="084C8D"/>
      <w:spacing w:val="8"/>
    </w:rPr>
  </w:style>
  <w:style w:type="paragraph" w:customStyle="1" w:styleId="BSPBodyText">
    <w:name w:val="BSP BodyText"/>
    <w:basedOn w:val="Normal"/>
    <w:link w:val="BSPBodyTextZnak"/>
    <w:rsid w:val="00B357A6"/>
    <w:pPr>
      <w:numPr>
        <w:ilvl w:val="4"/>
        <w:numId w:val="2"/>
      </w:numPr>
      <w:suppressAutoHyphens/>
      <w:spacing w:before="240" w:after="0"/>
    </w:pPr>
    <w:rPr>
      <w:rFonts w:ascii="Myriad Pro" w:hAnsi="Myriad Pro"/>
      <w:lang w:val="en-GB"/>
    </w:rPr>
  </w:style>
  <w:style w:type="character" w:customStyle="1" w:styleId="BSPBodyTextZnak">
    <w:name w:val="BSP BodyText Znak"/>
    <w:basedOn w:val="BSPRulesBodyTextZnak"/>
    <w:link w:val="BSPBodyText"/>
    <w:locked/>
    <w:rsid w:val="00B357A6"/>
    <w:rPr>
      <w:rFonts w:ascii="Myriad Pro" w:eastAsia="Times New Roman" w:hAnsi="Myriad Pro"/>
      <w:sz w:val="22"/>
      <w:szCs w:val="22"/>
      <w:lang w:val="en-GB" w:eastAsia="en-US"/>
    </w:rPr>
  </w:style>
  <w:style w:type="character" w:customStyle="1" w:styleId="BSPTitle4Znak">
    <w:name w:val="BSP Title4 Znak"/>
    <w:basedOn w:val="BSPRules4Znak"/>
    <w:link w:val="BSPTitle4"/>
    <w:locked/>
    <w:rsid w:val="002C12C6"/>
    <w:rPr>
      <w:rFonts w:ascii="Myriad Pro" w:eastAsia="Times New Roman" w:hAnsi="Myriad Pro"/>
      <w:b/>
      <w:i/>
      <w:color w:val="084C8D"/>
      <w:spacing w:val="8"/>
      <w:sz w:val="22"/>
      <w:szCs w:val="22"/>
      <w:lang w:val="en-GB" w:eastAsia="en-US"/>
    </w:rPr>
  </w:style>
  <w:style w:type="character" w:customStyle="1" w:styleId="BSPTitle3Znak">
    <w:name w:val="BSP Title3 Znak"/>
    <w:basedOn w:val="BSPRules3Znak"/>
    <w:link w:val="BSPTitle3"/>
    <w:locked/>
    <w:rsid w:val="002C12C6"/>
    <w:rPr>
      <w:rFonts w:ascii="Myriad Pro" w:eastAsia="Times New Roman" w:hAnsi="Myriad Pro"/>
      <w:b/>
      <w:i/>
      <w:color w:val="084C8D"/>
      <w:spacing w:val="8"/>
      <w:sz w:val="24"/>
      <w:szCs w:val="22"/>
      <w:lang w:val="en-GB" w:eastAsia="en-US"/>
    </w:rPr>
  </w:style>
  <w:style w:type="character" w:customStyle="1" w:styleId="BSPTitle2Znak">
    <w:name w:val="BSP Title2 Znak"/>
    <w:basedOn w:val="BSPRules2Znak"/>
    <w:link w:val="BSPTitle2"/>
    <w:locked/>
    <w:rsid w:val="002106B6"/>
    <w:rPr>
      <w:rFonts w:ascii="Myriad Pro" w:eastAsia="Times New Roman" w:hAnsi="Myriad Pro"/>
      <w:b/>
      <w:i/>
      <w:color w:val="084C8D"/>
      <w:spacing w:val="16"/>
      <w:sz w:val="28"/>
      <w:szCs w:val="22"/>
      <w:lang w:val="en-GB" w:eastAsia="en-US"/>
    </w:rPr>
  </w:style>
  <w:style w:type="character" w:customStyle="1" w:styleId="BSPTitle1Znak">
    <w:name w:val="BSP Title1 Znak"/>
    <w:basedOn w:val="BSPRules1Znak"/>
    <w:link w:val="BSPTitle1"/>
    <w:locked/>
    <w:rsid w:val="002106B6"/>
    <w:rPr>
      <w:rFonts w:ascii="Myriad Pro" w:eastAsia="Times New Roman" w:hAnsi="Myriad Pro"/>
      <w:b/>
      <w:i/>
      <w:color w:val="084C8D"/>
      <w:spacing w:val="24"/>
      <w:sz w:val="32"/>
      <w:szCs w:val="22"/>
      <w:lang w:val="en-GB" w:eastAsia="en-US"/>
    </w:rPr>
  </w:style>
  <w:style w:type="character" w:customStyle="1" w:styleId="BSPTitle0Znak">
    <w:name w:val="BSP Title0 Znak"/>
    <w:basedOn w:val="DefaultParagraphFont"/>
    <w:link w:val="BSPTitle0"/>
    <w:locked/>
    <w:rsid w:val="00A043F4"/>
    <w:rPr>
      <w:rFonts w:cs="Times New Roman"/>
      <w:b/>
      <w:i/>
      <w:color w:val="084C8D"/>
      <w:spacing w:val="40"/>
      <w:sz w:val="72"/>
      <w:lang w:val="en-GB"/>
    </w:rPr>
  </w:style>
  <w:style w:type="paragraph" w:customStyle="1" w:styleId="BSPRulesBodyTextList">
    <w:name w:val="BSP RulesBodyTextList"/>
    <w:basedOn w:val="BSPRulesBodyText"/>
    <w:link w:val="BSPRulesBodyTextListZnak"/>
    <w:rsid w:val="00721B84"/>
    <w:pPr>
      <w:numPr>
        <w:numId w:val="0"/>
      </w:numPr>
      <w:spacing w:before="120"/>
    </w:pPr>
  </w:style>
  <w:style w:type="character" w:customStyle="1" w:styleId="BSPRulesBodyTextListZnak">
    <w:name w:val="BSP RulesBodyTextList Znak"/>
    <w:basedOn w:val="BSPRulesBodyTextZnak"/>
    <w:link w:val="BSPRulesBodyTextList"/>
    <w:locked/>
    <w:rsid w:val="00721B84"/>
    <w:rPr>
      <w:rFonts w:ascii="Myriad Pro" w:eastAsia="Times New Roman" w:hAnsi="Myriad Pro"/>
      <w:sz w:val="22"/>
      <w:szCs w:val="28"/>
      <w:lang w:val="en-GB" w:eastAsia="en-US"/>
    </w:rPr>
  </w:style>
  <w:style w:type="paragraph" w:customStyle="1" w:styleId="BSPBodyTextList">
    <w:name w:val="BSP BodyTextList"/>
    <w:basedOn w:val="BSPBodyText"/>
    <w:link w:val="BSPBodyTextListZnak"/>
    <w:rsid w:val="002E46B5"/>
    <w:pPr>
      <w:numPr>
        <w:ilvl w:val="5"/>
      </w:numPr>
      <w:spacing w:before="120"/>
    </w:pPr>
  </w:style>
  <w:style w:type="character" w:customStyle="1" w:styleId="BSPBodyTextListZnak">
    <w:name w:val="BSP BodyTextList Znak"/>
    <w:basedOn w:val="BSPRulesBodyTextListZnak"/>
    <w:link w:val="BSPBodyTextList"/>
    <w:locked/>
    <w:rsid w:val="002E46B5"/>
    <w:rPr>
      <w:rFonts w:ascii="Myriad Pro" w:eastAsia="Times New Roman" w:hAnsi="Myriad Pro"/>
      <w:sz w:val="22"/>
      <w:szCs w:val="22"/>
      <w:lang w:val="en-GB" w:eastAsia="en-US"/>
    </w:rPr>
  </w:style>
  <w:style w:type="paragraph" w:styleId="TOC3">
    <w:name w:val="toc 3"/>
    <w:basedOn w:val="Normal"/>
    <w:next w:val="Normal"/>
    <w:autoRedefine/>
    <w:uiPriority w:val="39"/>
    <w:rsid w:val="0047404A"/>
    <w:pPr>
      <w:tabs>
        <w:tab w:val="left" w:pos="1868"/>
        <w:tab w:val="right" w:leader="dot" w:pos="9060"/>
      </w:tabs>
      <w:spacing w:after="100"/>
      <w:ind w:left="1304" w:hanging="142"/>
    </w:pPr>
    <w:rPr>
      <w:rFonts w:asciiTheme="minorHAnsi" w:hAnsiTheme="minorHAnsi" w:cstheme="minorHAnsi"/>
      <w:noProof/>
      <w:sz w:val="24"/>
      <w:szCs w:val="24"/>
    </w:rPr>
  </w:style>
  <w:style w:type="paragraph" w:customStyle="1" w:styleId="BSPRules5">
    <w:name w:val="BSP Rules5"/>
    <w:basedOn w:val="BSPRules4"/>
    <w:next w:val="BSPRulesBodyText"/>
    <w:link w:val="BSPRules5Znak"/>
    <w:rsid w:val="007654CC"/>
    <w:pPr>
      <w:numPr>
        <w:ilvl w:val="4"/>
      </w:numPr>
    </w:pPr>
    <w:rPr>
      <w:spacing w:val="4"/>
      <w:sz w:val="22"/>
      <w:szCs w:val="22"/>
    </w:rPr>
  </w:style>
  <w:style w:type="character" w:customStyle="1" w:styleId="BSPRules5Znak">
    <w:name w:val="BSP Rules5 Znak"/>
    <w:basedOn w:val="BSPRules4Znak"/>
    <w:link w:val="BSPRules5"/>
    <w:locked/>
    <w:rsid w:val="007654CC"/>
    <w:rPr>
      <w:rFonts w:ascii="Myriad Pro" w:eastAsia="Times New Roman" w:hAnsi="Myriad Pro"/>
      <w:b/>
      <w:i/>
      <w:color w:val="084C8D"/>
      <w:spacing w:val="4"/>
      <w:sz w:val="22"/>
      <w:szCs w:val="22"/>
      <w:lang w:val="en-GB" w:eastAsia="en-US"/>
    </w:rPr>
  </w:style>
  <w:style w:type="paragraph" w:customStyle="1" w:styleId="BSPRules6">
    <w:name w:val="BSP Rules6"/>
    <w:basedOn w:val="BSPRules5"/>
    <w:next w:val="BSPRulesBodyText"/>
    <w:link w:val="BSPRules6Znak"/>
    <w:rsid w:val="007654CC"/>
    <w:pPr>
      <w:numPr>
        <w:ilvl w:val="5"/>
      </w:numPr>
    </w:pPr>
    <w:rPr>
      <w:spacing w:val="2"/>
    </w:rPr>
  </w:style>
  <w:style w:type="character" w:customStyle="1" w:styleId="BSPRules6Znak">
    <w:name w:val="BSP Rules6 Znak"/>
    <w:basedOn w:val="BSPRules5Znak"/>
    <w:link w:val="BSPRules6"/>
    <w:locked/>
    <w:rsid w:val="007654CC"/>
    <w:rPr>
      <w:rFonts w:ascii="Myriad Pro" w:eastAsia="Times New Roman" w:hAnsi="Myriad Pro"/>
      <w:b/>
      <w:i/>
      <w:color w:val="084C8D"/>
      <w:spacing w:val="2"/>
      <w:sz w:val="22"/>
      <w:szCs w:val="22"/>
      <w:lang w:val="en-GB" w:eastAsia="en-US"/>
    </w:rPr>
  </w:style>
  <w:style w:type="paragraph" w:customStyle="1" w:styleId="BSPDefinitionTerms">
    <w:name w:val="BSP DefinitionTerms"/>
    <w:basedOn w:val="BSPRulesBodyText"/>
    <w:link w:val="BSPDefinitionTermsZnak"/>
    <w:rsid w:val="006155FC"/>
    <w:pPr>
      <w:numPr>
        <w:numId w:val="0"/>
      </w:numPr>
      <w:tabs>
        <w:tab w:val="left" w:leader="dot" w:pos="3402"/>
      </w:tabs>
      <w:ind w:left="3402" w:hanging="2682"/>
    </w:pPr>
  </w:style>
  <w:style w:type="character" w:customStyle="1" w:styleId="BSPDefinitionTermsZnak">
    <w:name w:val="BSP DefinitionTerms Znak"/>
    <w:basedOn w:val="BSPRulesBodyTextZnak"/>
    <w:link w:val="BSPDefinitionTerms"/>
    <w:locked/>
    <w:rsid w:val="006155FC"/>
    <w:rPr>
      <w:rFonts w:ascii="Myriad Pro" w:eastAsia="Times New Roman" w:hAnsi="Myriad Pro"/>
      <w:sz w:val="22"/>
      <w:szCs w:val="28"/>
      <w:lang w:val="en-GB" w:eastAsia="en-US"/>
    </w:rPr>
  </w:style>
  <w:style w:type="character" w:customStyle="1" w:styleId="Besediloograde1">
    <w:name w:val="Besedilo ograde1"/>
    <w:basedOn w:val="DefaultParagraphFont"/>
    <w:semiHidden/>
    <w:rsid w:val="00155645"/>
    <w:rPr>
      <w:rFonts w:cs="Times New Roman"/>
      <w:color w:val="808080"/>
    </w:rPr>
  </w:style>
  <w:style w:type="character" w:styleId="CommentReference">
    <w:name w:val="annotation reference"/>
    <w:basedOn w:val="DefaultParagraphFont"/>
    <w:uiPriority w:val="99"/>
    <w:semiHidden/>
    <w:rsid w:val="005D647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5D64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5D647C"/>
    <w:rPr>
      <w:rFonts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5D6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5D647C"/>
    <w:rPr>
      <w:rFonts w:cs="Times New Roman"/>
      <w:b/>
      <w:bCs/>
      <w:lang w:eastAsia="en-US"/>
    </w:rPr>
  </w:style>
  <w:style w:type="paragraph" w:customStyle="1" w:styleId="Default">
    <w:name w:val="Default"/>
    <w:rsid w:val="00465EA6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TOC5">
    <w:name w:val="toc 5"/>
    <w:basedOn w:val="Normal"/>
    <w:next w:val="Normal"/>
    <w:autoRedefine/>
    <w:uiPriority w:val="39"/>
    <w:locked/>
    <w:rsid w:val="00A544CF"/>
    <w:pPr>
      <w:spacing w:after="100"/>
      <w:ind w:left="1747" w:hanging="142"/>
    </w:pPr>
  </w:style>
  <w:style w:type="paragraph" w:styleId="DocumentMap">
    <w:name w:val="Document Map"/>
    <w:basedOn w:val="Normal"/>
    <w:link w:val="DocumentMapChar"/>
    <w:semiHidden/>
    <w:rsid w:val="007D0577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locked/>
    <w:rsid w:val="000459F3"/>
    <w:rPr>
      <w:rFonts w:ascii="Times New Roman" w:hAnsi="Times New Roman" w:cs="Times New Roman"/>
      <w:sz w:val="2"/>
      <w:lang w:eastAsia="en-US"/>
    </w:rPr>
  </w:style>
  <w:style w:type="paragraph" w:customStyle="1" w:styleId="StyleBorzenJustified">
    <w:name w:val="Style Borzen + Justified"/>
    <w:basedOn w:val="Normal"/>
    <w:rsid w:val="009738B9"/>
    <w:pPr>
      <w:suppressAutoHyphens/>
      <w:spacing w:after="0" w:line="240" w:lineRule="auto"/>
    </w:pPr>
    <w:rPr>
      <w:rFonts w:ascii="Arial Narrow" w:eastAsia="MS Mincho" w:hAnsi="Arial Narrow" w:cs="Arial"/>
      <w:sz w:val="24"/>
      <w:szCs w:val="20"/>
      <w:lang w:eastAsia="ja-JP"/>
    </w:rPr>
  </w:style>
  <w:style w:type="paragraph" w:styleId="BodyText">
    <w:name w:val="Body Text"/>
    <w:basedOn w:val="Normal"/>
    <w:link w:val="BodyTextChar"/>
    <w:rsid w:val="00AC7F84"/>
    <w:pPr>
      <w:spacing w:after="120"/>
    </w:pPr>
  </w:style>
  <w:style w:type="paragraph" w:styleId="Revision">
    <w:name w:val="Revision"/>
    <w:hidden/>
    <w:uiPriority w:val="99"/>
    <w:semiHidden/>
    <w:rsid w:val="00B64223"/>
    <w:rPr>
      <w:rFonts w:eastAsia="Times New Roman"/>
      <w:sz w:val="22"/>
      <w:szCs w:val="22"/>
      <w:lang w:eastAsia="en-US"/>
    </w:rPr>
  </w:style>
  <w:style w:type="character" w:styleId="FollowedHyperlink">
    <w:name w:val="FollowedHyperlink"/>
    <w:basedOn w:val="DefaultParagraphFont"/>
    <w:rsid w:val="00425FB2"/>
    <w:rPr>
      <w:color w:val="606420"/>
      <w:u w:val="single"/>
    </w:rPr>
  </w:style>
  <w:style w:type="paragraph" w:styleId="ListParagraph">
    <w:name w:val="List Paragraph"/>
    <w:aliases w:val="Stav"/>
    <w:basedOn w:val="Normal"/>
    <w:uiPriority w:val="34"/>
    <w:qFormat/>
    <w:rsid w:val="00B12260"/>
    <w:pPr>
      <w:numPr>
        <w:numId w:val="10"/>
      </w:numPr>
      <w:contextualSpacing/>
    </w:pPr>
  </w:style>
  <w:style w:type="paragraph" w:styleId="TOC6">
    <w:name w:val="toc 6"/>
    <w:basedOn w:val="Normal"/>
    <w:next w:val="Normal"/>
    <w:autoRedefine/>
    <w:uiPriority w:val="39"/>
    <w:unhideWhenUsed/>
    <w:locked/>
    <w:rsid w:val="005F4049"/>
    <w:pPr>
      <w:spacing w:after="100"/>
      <w:ind w:left="1100"/>
    </w:pPr>
    <w:rPr>
      <w:rFonts w:asciiTheme="minorHAnsi" w:eastAsiaTheme="minorEastAsia" w:hAnsiTheme="minorHAnsi" w:cstheme="minorBidi"/>
      <w:lang w:eastAsia="sl-SI"/>
    </w:rPr>
  </w:style>
  <w:style w:type="paragraph" w:styleId="TOC7">
    <w:name w:val="toc 7"/>
    <w:basedOn w:val="Normal"/>
    <w:next w:val="Normal"/>
    <w:autoRedefine/>
    <w:uiPriority w:val="39"/>
    <w:unhideWhenUsed/>
    <w:locked/>
    <w:rsid w:val="005F4049"/>
    <w:pPr>
      <w:spacing w:after="100"/>
      <w:ind w:left="1320"/>
    </w:pPr>
    <w:rPr>
      <w:rFonts w:asciiTheme="minorHAnsi" w:eastAsiaTheme="minorEastAsia" w:hAnsiTheme="minorHAnsi" w:cstheme="minorBidi"/>
      <w:lang w:eastAsia="sl-SI"/>
    </w:rPr>
  </w:style>
  <w:style w:type="paragraph" w:styleId="TOC8">
    <w:name w:val="toc 8"/>
    <w:basedOn w:val="Normal"/>
    <w:next w:val="Normal"/>
    <w:autoRedefine/>
    <w:uiPriority w:val="39"/>
    <w:unhideWhenUsed/>
    <w:locked/>
    <w:rsid w:val="005F4049"/>
    <w:pPr>
      <w:spacing w:after="100"/>
      <w:ind w:left="1540"/>
    </w:pPr>
    <w:rPr>
      <w:rFonts w:asciiTheme="minorHAnsi" w:eastAsiaTheme="minorEastAsia" w:hAnsiTheme="minorHAnsi" w:cstheme="minorBidi"/>
      <w:lang w:eastAsia="sl-SI"/>
    </w:rPr>
  </w:style>
  <w:style w:type="paragraph" w:styleId="TOC9">
    <w:name w:val="toc 9"/>
    <w:basedOn w:val="Normal"/>
    <w:next w:val="Normal"/>
    <w:autoRedefine/>
    <w:uiPriority w:val="39"/>
    <w:unhideWhenUsed/>
    <w:locked/>
    <w:rsid w:val="005F4049"/>
    <w:pPr>
      <w:spacing w:after="100"/>
      <w:ind w:left="1760"/>
    </w:pPr>
    <w:rPr>
      <w:rFonts w:asciiTheme="minorHAnsi" w:eastAsiaTheme="minorEastAsia" w:hAnsiTheme="minorHAnsi" w:cstheme="minorBidi"/>
      <w:lang w:eastAsia="sl-SI"/>
    </w:rPr>
  </w:style>
  <w:style w:type="paragraph" w:styleId="Subtitle">
    <w:name w:val="Subtitle"/>
    <w:aliases w:val="Article"/>
    <w:basedOn w:val="Normal"/>
    <w:next w:val="Normal"/>
    <w:link w:val="SubtitleChar"/>
    <w:qFormat/>
    <w:locked/>
    <w:rsid w:val="003B1168"/>
    <w:pPr>
      <w:widowControl w:val="0"/>
      <w:numPr>
        <w:numId w:val="4"/>
      </w:numPr>
      <w:spacing w:before="240" w:after="120" w:line="240" w:lineRule="auto"/>
      <w:jc w:val="center"/>
    </w:pPr>
    <w:rPr>
      <w:rFonts w:eastAsiaTheme="majorEastAsia" w:cstheme="majorBidi"/>
      <w:b/>
      <w:iCs/>
      <w:spacing w:val="15"/>
      <w:lang w:val="en-US"/>
    </w:rPr>
  </w:style>
  <w:style w:type="character" w:customStyle="1" w:styleId="SubtitleChar">
    <w:name w:val="Subtitle Char"/>
    <w:aliases w:val="Article Char"/>
    <w:basedOn w:val="DefaultParagraphFont"/>
    <w:link w:val="Subtitle"/>
    <w:rsid w:val="002A20FB"/>
    <w:rPr>
      <w:rFonts w:ascii="Aptos" w:eastAsiaTheme="majorEastAsia" w:hAnsi="Aptos" w:cstheme="majorBidi"/>
      <w:b/>
      <w:iCs/>
      <w:spacing w:val="15"/>
      <w:sz w:val="22"/>
      <w:szCs w:val="22"/>
      <w:lang w:val="en-US" w:eastAsia="en-US"/>
    </w:rPr>
  </w:style>
  <w:style w:type="character" w:customStyle="1" w:styleId="normaltextrun">
    <w:name w:val="normaltextrun"/>
    <w:basedOn w:val="DefaultParagraphFont"/>
    <w:rsid w:val="008711BC"/>
  </w:style>
  <w:style w:type="character" w:customStyle="1" w:styleId="apple-converted-space">
    <w:name w:val="apple-converted-space"/>
    <w:basedOn w:val="DefaultParagraphFont"/>
    <w:rsid w:val="008711BC"/>
  </w:style>
  <w:style w:type="character" w:customStyle="1" w:styleId="spellingerror">
    <w:name w:val="spellingerror"/>
    <w:basedOn w:val="DefaultParagraphFont"/>
    <w:rsid w:val="008711BC"/>
  </w:style>
  <w:style w:type="character" w:customStyle="1" w:styleId="eop">
    <w:name w:val="eop"/>
    <w:basedOn w:val="DefaultParagraphFont"/>
    <w:rsid w:val="008711BC"/>
  </w:style>
  <w:style w:type="character" w:customStyle="1" w:styleId="tlid-translation">
    <w:name w:val="tlid-translation"/>
    <w:basedOn w:val="DefaultParagraphFont"/>
    <w:rsid w:val="007F2552"/>
  </w:style>
  <w:style w:type="paragraph" w:styleId="TOCHeading">
    <w:name w:val="TOC Heading"/>
    <w:basedOn w:val="Heading1"/>
    <w:next w:val="Normal"/>
    <w:uiPriority w:val="39"/>
    <w:unhideWhenUsed/>
    <w:qFormat/>
    <w:rsid w:val="00987B13"/>
    <w:pPr>
      <w:outlineLvl w:val="9"/>
    </w:pPr>
    <w:rPr>
      <w:rFonts w:asciiTheme="majorHAnsi" w:eastAsiaTheme="majorEastAsia" w:hAnsiTheme="majorHAnsi" w:cstheme="majorBidi"/>
      <w:lang w:val="en-US" w:eastAsia="ja-JP"/>
    </w:rPr>
  </w:style>
  <w:style w:type="character" w:customStyle="1" w:styleId="Heading5Char">
    <w:name w:val="Heading 5 Char"/>
    <w:basedOn w:val="DefaultParagraphFont"/>
    <w:link w:val="Heading5"/>
    <w:rsid w:val="00D7091C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D7091C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D7091C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D7091C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D7091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styleId="Emphasis">
    <w:name w:val="Emphasis"/>
    <w:basedOn w:val="DefaultParagraphFont"/>
    <w:qFormat/>
    <w:locked/>
    <w:rsid w:val="00A4631B"/>
    <w:rPr>
      <w:i/>
      <w:iCs/>
    </w:rPr>
  </w:style>
  <w:style w:type="paragraph" w:styleId="FootnoteText">
    <w:name w:val="footnote text"/>
    <w:basedOn w:val="Normal"/>
    <w:link w:val="FootnoteTextChar"/>
    <w:semiHidden/>
    <w:unhideWhenUsed/>
    <w:rsid w:val="00EE07F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E07FE"/>
    <w:rPr>
      <w:rFonts w:eastAsia="Times New Roman"/>
      <w:lang w:eastAsia="en-US"/>
    </w:rPr>
  </w:style>
  <w:style w:type="character" w:styleId="FootnoteReference">
    <w:name w:val="footnote reference"/>
    <w:basedOn w:val="DefaultParagraphFont"/>
    <w:unhideWhenUsed/>
    <w:rsid w:val="00EE07FE"/>
    <w:rPr>
      <w:vertAlign w:val="superscript"/>
    </w:rPr>
  </w:style>
  <w:style w:type="paragraph" w:styleId="Title">
    <w:name w:val="Title"/>
    <w:basedOn w:val="Normal"/>
    <w:next w:val="Normal"/>
    <w:link w:val="TitleChar"/>
    <w:qFormat/>
    <w:locked/>
    <w:rsid w:val="008A04E7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rsid w:val="008A04E7"/>
    <w:rPr>
      <w:rFonts w:ascii="Aptos" w:eastAsiaTheme="majorEastAsia" w:hAnsi="Aptos" w:cstheme="majorBidi"/>
      <w:b/>
      <w:spacing w:val="-10"/>
      <w:kern w:val="28"/>
      <w:sz w:val="24"/>
      <w:szCs w:val="56"/>
      <w:lang w:eastAsia="en-US"/>
    </w:rPr>
  </w:style>
  <w:style w:type="paragraph" w:customStyle="1" w:styleId="a0">
    <w:name w:val="СТАВ"/>
    <w:basedOn w:val="Normal"/>
    <w:link w:val="Char"/>
    <w:qFormat/>
    <w:rsid w:val="00375232"/>
    <w:pPr>
      <w:numPr>
        <w:numId w:val="9"/>
      </w:numPr>
    </w:pPr>
    <w:rPr>
      <w:rFonts w:eastAsiaTheme="minorEastAsia" w:cs="Arial"/>
      <w:szCs w:val="20"/>
      <w:lang w:val="mk-MK" w:eastAsia="pl-PL"/>
    </w:rPr>
  </w:style>
  <w:style w:type="character" w:customStyle="1" w:styleId="Char">
    <w:name w:val="СТАВ Char"/>
    <w:basedOn w:val="DefaultParagraphFont"/>
    <w:link w:val="a0"/>
    <w:rsid w:val="00375232"/>
    <w:rPr>
      <w:rFonts w:ascii="Aptos" w:eastAsiaTheme="minorEastAsia" w:hAnsi="Aptos" w:cs="Arial"/>
      <w:sz w:val="22"/>
      <w:lang w:val="mk-MK" w:eastAsia="pl-PL"/>
    </w:rPr>
  </w:style>
  <w:style w:type="paragraph" w:customStyle="1" w:styleId="a">
    <w:name w:val="точка"/>
    <w:basedOn w:val="a0"/>
    <w:link w:val="Char0"/>
    <w:qFormat/>
    <w:rsid w:val="0042219F"/>
    <w:pPr>
      <w:numPr>
        <w:numId w:val="8"/>
      </w:numPr>
    </w:pPr>
  </w:style>
  <w:style w:type="character" w:customStyle="1" w:styleId="Char0">
    <w:name w:val="точка Char"/>
    <w:basedOn w:val="Char"/>
    <w:link w:val="a"/>
    <w:rsid w:val="0042219F"/>
    <w:rPr>
      <w:rFonts w:ascii="Aptos" w:eastAsiaTheme="minorEastAsia" w:hAnsi="Aptos" w:cs="Arial"/>
      <w:sz w:val="22"/>
      <w:lang w:val="mk-MK" w:eastAsia="pl-PL"/>
    </w:rPr>
  </w:style>
  <w:style w:type="character" w:customStyle="1" w:styleId="BodyTextChar">
    <w:name w:val="Body Text Char"/>
    <w:basedOn w:val="DefaultParagraphFont"/>
    <w:link w:val="BodyText"/>
    <w:rsid w:val="005C73C4"/>
    <w:rPr>
      <w:rFonts w:ascii="Aptos" w:eastAsia="Times New Roman" w:hAnsi="Aptos"/>
      <w:sz w:val="22"/>
      <w:szCs w:val="22"/>
      <w:lang w:eastAsia="en-US"/>
    </w:rPr>
  </w:style>
  <w:style w:type="character" w:customStyle="1" w:styleId="cf01">
    <w:name w:val="cf01"/>
    <w:basedOn w:val="DefaultParagraphFont"/>
    <w:rsid w:val="002B475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24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8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7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740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532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0374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906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897955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0777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67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7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59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9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20/10/relationships/intelligence" Target="intelligence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Rules for Administering Guarantees of Origin of Electricity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D9A8F4F20A554DA23B30021FE993A7" ma:contentTypeVersion="2" ma:contentTypeDescription="Create a new document." ma:contentTypeScope="" ma:versionID="073760f47823596dfe8e9348248e7be7">
  <xsd:schema xmlns:xsd="http://www.w3.org/2001/XMLSchema" xmlns:xs="http://www.w3.org/2001/XMLSchema" xmlns:p="http://schemas.microsoft.com/office/2006/metadata/properties" xmlns:ns2="f7daa397-d6e2-4039-ad14-9e047a677c65" targetNamespace="http://schemas.microsoft.com/office/2006/metadata/properties" ma:root="true" ma:fieldsID="a9f840a62fd99d400587fa13b60d54e1" ns2:_="">
    <xsd:import namespace="f7daa397-d6e2-4039-ad14-9e047a677c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aa397-d6e2-4039-ad14-9e047a677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3D7BC69-AC10-4705-8B86-F2F2CE0C63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48D9595-03C7-4138-9AF1-65F7754361D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7FCDB83-5305-4581-8B1F-BD46D774C1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daa397-d6e2-4039-ad14-9e047a677c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C825327-6EF0-478B-9BEC-3BA1BF5B7B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Exchange Rules</vt:lpstr>
    </vt:vector>
  </TitlesOfParts>
  <Company>HP</Company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Exchange Rules</dc:title>
  <dc:creator>TA Provider</dc:creator>
  <cp:lastModifiedBy>Denko Rafajlovski</cp:lastModifiedBy>
  <cp:revision>28</cp:revision>
  <cp:lastPrinted>2023-03-21T08:35:00Z</cp:lastPrinted>
  <dcterms:created xsi:type="dcterms:W3CDTF">2025-04-17T08:56:00Z</dcterms:created>
  <dcterms:modified xsi:type="dcterms:W3CDTF">2025-04-17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DFD9A8F4F20A554DA23B30021FE993A7</vt:lpwstr>
  </property>
  <property fmtid="{D5CDD505-2E9C-101B-9397-08002B2CF9AE}" pid="4" name="_dlc_DocIdItemGuid">
    <vt:lpwstr>f4cebf68-43c8-43d0-9825-e78419f157cc</vt:lpwstr>
  </property>
  <property fmtid="{D5CDD505-2E9C-101B-9397-08002B2CF9AE}" pid="5" name="GrammarlyDocumentId">
    <vt:lpwstr>efc3de0a82272580a14c7f332aadd42f17b7da92f04a57cbaa257706e97e5d72</vt:lpwstr>
  </property>
</Properties>
</file>